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2F1B5" w14:textId="77777777" w:rsidR="00D42D6F" w:rsidRDefault="00D42D6F" w:rsidP="00D42D6F">
      <w:pPr>
        <w:rPr>
          <w:rFonts w:ascii="Verdana" w:hAnsi="Verdana" w:cs="Times New Roman"/>
          <w:b/>
          <w:sz w:val="40"/>
        </w:rPr>
      </w:pPr>
    </w:p>
    <w:p w14:paraId="565C9F5B" w14:textId="5FA7F4B0" w:rsidR="006E381C" w:rsidRPr="00D42D6F" w:rsidRDefault="006E381C" w:rsidP="00D42D6F">
      <w:pPr>
        <w:rPr>
          <w:rFonts w:ascii="Verdana" w:hAnsi="Verdana" w:cs="Times New Roman"/>
          <w:b/>
          <w:sz w:val="40"/>
        </w:rPr>
      </w:pPr>
      <w:r w:rsidRPr="00D42D6F">
        <w:rPr>
          <w:rFonts w:ascii="Verdana" w:hAnsi="Verdana" w:cs="Times New Roman"/>
          <w:b/>
          <w:sz w:val="40"/>
        </w:rPr>
        <w:t xml:space="preserve">“Love One Another Earnestly from </w:t>
      </w:r>
      <w:r w:rsidR="002933D0" w:rsidRPr="00D42D6F">
        <w:rPr>
          <w:rFonts w:ascii="Verdana" w:hAnsi="Verdana" w:cs="Times New Roman"/>
          <w:b/>
          <w:sz w:val="40"/>
        </w:rPr>
        <w:t>a</w:t>
      </w:r>
      <w:r w:rsidRPr="00D42D6F">
        <w:rPr>
          <w:rFonts w:ascii="Verdana" w:hAnsi="Verdana" w:cs="Times New Roman"/>
          <w:b/>
          <w:sz w:val="40"/>
        </w:rPr>
        <w:t xml:space="preserve"> Pure Heart”</w:t>
      </w:r>
    </w:p>
    <w:p w14:paraId="356E93EA" w14:textId="2AD6BCA1" w:rsidR="006E381C" w:rsidRPr="00D42D6F" w:rsidRDefault="002933D0" w:rsidP="00D42D6F">
      <w:pPr>
        <w:spacing w:after="0"/>
        <w:rPr>
          <w:rFonts w:ascii="Times New Roman" w:hAnsi="Times New Roman" w:cs="Times New Roman"/>
          <w:i/>
          <w:iCs/>
          <w:color w:val="000000"/>
          <w:bdr w:val="none" w:sz="0" w:space="0" w:color="auto" w:frame="1"/>
        </w:rPr>
      </w:pPr>
      <w:r w:rsidRPr="00D42D6F">
        <w:rPr>
          <w:rFonts w:ascii="Verdana" w:hAnsi="Verdana" w:cs="Times New Roman"/>
          <w:i/>
          <w:iCs/>
          <w:color w:val="000000"/>
          <w:bdr w:val="none" w:sz="0" w:space="0" w:color="auto" w:frame="1"/>
        </w:rPr>
        <w:t>Having purified your souls by your obedience to the trut</w:t>
      </w:r>
      <w:r w:rsidR="00D356CD" w:rsidRPr="00D42D6F">
        <w:rPr>
          <w:rFonts w:ascii="Verdana" w:hAnsi="Verdana" w:cs="Times New Roman"/>
          <w:i/>
          <w:iCs/>
          <w:color w:val="000000"/>
          <w:bdr w:val="none" w:sz="0" w:space="0" w:color="auto" w:frame="1"/>
        </w:rPr>
        <w:t>h for a sincere brotherly love,</w:t>
      </w:r>
      <w:r w:rsidR="00D42D6F">
        <w:rPr>
          <w:rFonts w:ascii="Verdana" w:hAnsi="Verdana" w:cs="Times New Roman"/>
          <w:i/>
          <w:iCs/>
          <w:color w:val="000000"/>
          <w:bdr w:val="none" w:sz="0" w:space="0" w:color="auto" w:frame="1"/>
        </w:rPr>
        <w:t xml:space="preserve"> </w:t>
      </w:r>
      <w:r w:rsidRPr="00D42D6F">
        <w:rPr>
          <w:rFonts w:ascii="Verdana" w:hAnsi="Verdana" w:cs="Times New Roman"/>
          <w:i/>
          <w:iCs/>
          <w:color w:val="000000"/>
          <w:bdr w:val="none" w:sz="0" w:space="0" w:color="auto" w:frame="1"/>
        </w:rPr>
        <w:t>love one another earnestly from a pure hear</w:t>
      </w:r>
      <w:r w:rsidR="00826A21" w:rsidRPr="00D42D6F">
        <w:rPr>
          <w:rFonts w:ascii="Verdana" w:hAnsi="Verdana" w:cs="Times New Roman"/>
          <w:i/>
          <w:iCs/>
          <w:color w:val="000000"/>
          <w:bdr w:val="none" w:sz="0" w:space="0" w:color="auto" w:frame="1"/>
        </w:rPr>
        <w:t>t</w:t>
      </w:r>
      <w:r w:rsidR="006F05DC">
        <w:rPr>
          <w:rFonts w:ascii="Times New Roman" w:hAnsi="Times New Roman" w:cs="Times New Roman"/>
        </w:rPr>
        <w:t xml:space="preserve"> </w:t>
      </w:r>
      <w:r w:rsidR="00C12095" w:rsidRPr="00D42D6F">
        <w:rPr>
          <w:rFonts w:ascii="Verdana" w:hAnsi="Verdana" w:cs="Times New Roman"/>
        </w:rPr>
        <w:t>(1 Peter 1:22)</w:t>
      </w:r>
      <w:r w:rsidR="00826A21" w:rsidRPr="00D42D6F">
        <w:rPr>
          <w:rFonts w:ascii="Verdana" w:hAnsi="Verdana" w:cs="Times New Roman"/>
        </w:rPr>
        <w:t>.</w:t>
      </w:r>
    </w:p>
    <w:p w14:paraId="7C60E809" w14:textId="5157E9E0" w:rsidR="00D42D6F" w:rsidRPr="008C197B" w:rsidRDefault="00D42D6F" w:rsidP="00D42D6F">
      <w:pPr>
        <w:pStyle w:val="Header"/>
        <w:spacing w:before="120"/>
        <w:rPr>
          <w:rFonts w:ascii="Rockwell" w:hAnsi="Rockwell"/>
          <w:sz w:val="20"/>
          <w:szCs w:val="20"/>
        </w:rPr>
      </w:pPr>
      <w:r w:rsidRPr="008C197B">
        <w:rPr>
          <w:rFonts w:ascii="Rockwell" w:hAnsi="Rockwell"/>
          <w:sz w:val="20"/>
          <w:szCs w:val="20"/>
        </w:rPr>
        <w:t xml:space="preserve">Written by: </w:t>
      </w:r>
      <w:r w:rsidRPr="00D42D6F">
        <w:rPr>
          <w:rFonts w:ascii="Rockwell" w:hAnsi="Rockwell"/>
          <w:sz w:val="20"/>
          <w:szCs w:val="20"/>
        </w:rPr>
        <w:t>Dr. Dale A. Meyer</w:t>
      </w:r>
    </w:p>
    <w:p w14:paraId="7F5A3187" w14:textId="650A0A94" w:rsidR="00E128F5" w:rsidRDefault="00E128F5" w:rsidP="006E381C">
      <w:pPr>
        <w:rPr>
          <w:rFonts w:ascii="Times New Roman" w:hAnsi="Times New Roman" w:cs="Times New Roman"/>
        </w:rPr>
      </w:pPr>
    </w:p>
    <w:p w14:paraId="4D44CF4B" w14:textId="77777777" w:rsidR="00D42D6F" w:rsidRDefault="00D42D6F" w:rsidP="006E381C">
      <w:pPr>
        <w:rPr>
          <w:rFonts w:ascii="Times New Roman" w:hAnsi="Times New Roman" w:cs="Times New Roman"/>
        </w:rPr>
      </w:pPr>
    </w:p>
    <w:p w14:paraId="2FCB9AF6" w14:textId="74EDABAD" w:rsidR="00D101EA" w:rsidRPr="00D42D6F" w:rsidRDefault="00A251DC" w:rsidP="00D42D6F">
      <w:pPr>
        <w:snapToGrid w:val="0"/>
        <w:spacing w:after="360" w:line="240" w:lineRule="auto"/>
        <w:rPr>
          <w:rFonts w:ascii="Corbel" w:hAnsi="Corbel" w:cs="Times New Roman"/>
          <w:b/>
          <w:bCs/>
        </w:rPr>
      </w:pPr>
      <w:r w:rsidRPr="00D42D6F">
        <w:rPr>
          <w:rFonts w:ascii="Corbel" w:hAnsi="Corbel" w:cs="Times New Roman"/>
        </w:rPr>
        <w:t>I’</w:t>
      </w:r>
      <w:r w:rsidR="005C4B01" w:rsidRPr="00D42D6F">
        <w:rPr>
          <w:rFonts w:ascii="Corbel" w:hAnsi="Corbel" w:cs="Times New Roman"/>
        </w:rPr>
        <w:t>m glad you</w:t>
      </w:r>
      <w:r w:rsidR="001D1966" w:rsidRPr="00D42D6F">
        <w:rPr>
          <w:rFonts w:ascii="Corbel" w:hAnsi="Corbel" w:cs="Times New Roman"/>
        </w:rPr>
        <w:t xml:space="preserve"> ha</w:t>
      </w:r>
      <w:r w:rsidR="005C4B01" w:rsidRPr="00D42D6F">
        <w:rPr>
          <w:rFonts w:ascii="Corbel" w:hAnsi="Corbel" w:cs="Times New Roman"/>
        </w:rPr>
        <w:t xml:space="preserve">ve come to </w:t>
      </w:r>
      <w:r w:rsidR="00D254CA" w:rsidRPr="00D42D6F">
        <w:rPr>
          <w:rFonts w:ascii="Corbel" w:hAnsi="Corbel" w:cs="Times New Roman"/>
        </w:rPr>
        <w:t>worship</w:t>
      </w:r>
      <w:r w:rsidR="00826A21" w:rsidRPr="00D42D6F">
        <w:rPr>
          <w:rFonts w:ascii="Corbel" w:hAnsi="Corbel" w:cs="Times New Roman"/>
        </w:rPr>
        <w:t xml:space="preserve">, </w:t>
      </w:r>
      <w:r w:rsidR="005F37B9" w:rsidRPr="00D42D6F">
        <w:rPr>
          <w:rFonts w:ascii="Corbel" w:hAnsi="Corbel" w:cs="Times New Roman"/>
        </w:rPr>
        <w:t xml:space="preserve">and </w:t>
      </w:r>
      <w:r w:rsidR="00826A21" w:rsidRPr="00D42D6F">
        <w:rPr>
          <w:rFonts w:ascii="Corbel" w:hAnsi="Corbel" w:cs="Times New Roman"/>
        </w:rPr>
        <w:t xml:space="preserve">I </w:t>
      </w:r>
      <w:r w:rsidR="005F37B9" w:rsidRPr="00D42D6F">
        <w:rPr>
          <w:rFonts w:ascii="Corbel" w:hAnsi="Corbel" w:cs="Times New Roman"/>
        </w:rPr>
        <w:t>pray this time will bless you greatly. L</w:t>
      </w:r>
      <w:r w:rsidR="005C4B01" w:rsidRPr="00D42D6F">
        <w:rPr>
          <w:rFonts w:ascii="Corbel" w:hAnsi="Corbel" w:cs="Times New Roman"/>
        </w:rPr>
        <w:t xml:space="preserve">et me </w:t>
      </w:r>
      <w:r w:rsidR="006E381C" w:rsidRPr="00D42D6F">
        <w:rPr>
          <w:rFonts w:ascii="Corbel" w:hAnsi="Corbel" w:cs="Times New Roman"/>
        </w:rPr>
        <w:t xml:space="preserve">start today’s sermon </w:t>
      </w:r>
      <w:r w:rsidR="005C4B01" w:rsidRPr="00D42D6F">
        <w:rPr>
          <w:rFonts w:ascii="Corbel" w:hAnsi="Corbel" w:cs="Times New Roman"/>
        </w:rPr>
        <w:t>with this question</w:t>
      </w:r>
      <w:r w:rsidR="00F94134" w:rsidRPr="00D42D6F">
        <w:rPr>
          <w:rFonts w:ascii="Corbel" w:hAnsi="Corbel" w:cs="Times New Roman"/>
        </w:rPr>
        <w:t>:</w:t>
      </w:r>
      <w:r w:rsidR="005C4B01" w:rsidRPr="00D42D6F">
        <w:rPr>
          <w:rFonts w:ascii="Corbel" w:hAnsi="Corbel" w:cs="Times New Roman"/>
        </w:rPr>
        <w:t xml:space="preserve"> What </w:t>
      </w:r>
      <w:r w:rsidR="00D0558D" w:rsidRPr="00D42D6F">
        <w:rPr>
          <w:rFonts w:ascii="Corbel" w:hAnsi="Corbel" w:cs="Times New Roman"/>
        </w:rPr>
        <w:t xml:space="preserve">motivated you </w:t>
      </w:r>
      <w:r w:rsidR="005C4B01" w:rsidRPr="00D42D6F">
        <w:rPr>
          <w:rFonts w:ascii="Corbel" w:hAnsi="Corbel" w:cs="Times New Roman"/>
        </w:rPr>
        <w:t>to come to church today?</w:t>
      </w:r>
      <w:r w:rsidR="00806B8C" w:rsidRPr="00D42D6F">
        <w:rPr>
          <w:rFonts w:ascii="Corbel" w:hAnsi="Corbel" w:cs="Times New Roman"/>
        </w:rPr>
        <w:t xml:space="preserve"> </w:t>
      </w:r>
      <w:r w:rsidR="006C5EFA" w:rsidRPr="00D42D6F">
        <w:rPr>
          <w:rFonts w:ascii="Corbel" w:hAnsi="Corbel" w:cs="Times New Roman"/>
        </w:rPr>
        <w:t>Here’s an experience I’ve had; maybe you’ve had it</w:t>
      </w:r>
      <w:r w:rsidR="002F6909" w:rsidRPr="00D42D6F">
        <w:rPr>
          <w:rFonts w:ascii="Corbel" w:hAnsi="Corbel" w:cs="Times New Roman"/>
        </w:rPr>
        <w:t>,</w:t>
      </w:r>
      <w:r w:rsidR="006C5EFA" w:rsidRPr="00D42D6F">
        <w:rPr>
          <w:rFonts w:ascii="Corbel" w:hAnsi="Corbel" w:cs="Times New Roman"/>
        </w:rPr>
        <w:t xml:space="preserve"> too. </w:t>
      </w:r>
      <w:r w:rsidR="00806B8C" w:rsidRPr="00D42D6F">
        <w:rPr>
          <w:rFonts w:ascii="Corbel" w:hAnsi="Corbel" w:cs="Times New Roman"/>
        </w:rPr>
        <w:t>When</w:t>
      </w:r>
      <w:r w:rsidR="003C453E" w:rsidRPr="00D42D6F">
        <w:rPr>
          <w:rFonts w:ascii="Corbel" w:hAnsi="Corbel" w:cs="Times New Roman"/>
        </w:rPr>
        <w:t xml:space="preserve"> </w:t>
      </w:r>
      <w:r w:rsidR="000A207A" w:rsidRPr="00D42D6F">
        <w:rPr>
          <w:rFonts w:ascii="Corbel" w:hAnsi="Corbel" w:cs="Times New Roman"/>
        </w:rPr>
        <w:t xml:space="preserve">I </w:t>
      </w:r>
      <w:r w:rsidR="003C453E" w:rsidRPr="00D42D6F">
        <w:rPr>
          <w:rFonts w:ascii="Corbel" w:hAnsi="Corbel" w:cs="Times New Roman"/>
        </w:rPr>
        <w:t xml:space="preserve">drive around town, </w:t>
      </w:r>
      <w:r w:rsidR="000A207A" w:rsidRPr="00D42D6F">
        <w:rPr>
          <w:rFonts w:ascii="Corbel" w:hAnsi="Corbel" w:cs="Times New Roman"/>
        </w:rPr>
        <w:t>I</w:t>
      </w:r>
      <w:r w:rsidR="003C453E" w:rsidRPr="00D42D6F">
        <w:rPr>
          <w:rFonts w:ascii="Corbel" w:hAnsi="Corbel" w:cs="Times New Roman"/>
        </w:rPr>
        <w:t xml:space="preserve"> often pass church signs </w:t>
      </w:r>
      <w:r w:rsidR="00745080" w:rsidRPr="00D42D6F">
        <w:rPr>
          <w:rFonts w:ascii="Corbel" w:hAnsi="Corbel" w:cs="Times New Roman"/>
        </w:rPr>
        <w:t>inviting</w:t>
      </w:r>
      <w:r w:rsidR="003C453E" w:rsidRPr="00D42D6F">
        <w:rPr>
          <w:rFonts w:ascii="Corbel" w:hAnsi="Corbel" w:cs="Times New Roman"/>
        </w:rPr>
        <w:t xml:space="preserve"> visitors to come. I don’t know about you, but I would find it hard to walk into a</w:t>
      </w:r>
      <w:r w:rsidR="004059E1" w:rsidRPr="00D42D6F">
        <w:rPr>
          <w:rFonts w:ascii="Corbel" w:hAnsi="Corbel" w:cs="Times New Roman"/>
        </w:rPr>
        <w:t xml:space="preserve"> different </w:t>
      </w:r>
      <w:r w:rsidR="003C453E" w:rsidRPr="00D42D6F">
        <w:rPr>
          <w:rFonts w:ascii="Corbel" w:hAnsi="Corbel" w:cs="Times New Roman"/>
        </w:rPr>
        <w:t xml:space="preserve">church, </w:t>
      </w:r>
      <w:r w:rsidR="002C49ED" w:rsidRPr="00D42D6F">
        <w:rPr>
          <w:rFonts w:ascii="Corbel" w:hAnsi="Corbel" w:cs="Times New Roman"/>
        </w:rPr>
        <w:t xml:space="preserve">especially </w:t>
      </w:r>
      <w:r w:rsidR="003C453E" w:rsidRPr="00D42D6F">
        <w:rPr>
          <w:rFonts w:ascii="Corbel" w:hAnsi="Corbel" w:cs="Times New Roman"/>
        </w:rPr>
        <w:t>by myself</w:t>
      </w:r>
      <w:r w:rsidR="002C49ED" w:rsidRPr="00D42D6F">
        <w:rPr>
          <w:rFonts w:ascii="Corbel" w:hAnsi="Corbel" w:cs="Times New Roman"/>
        </w:rPr>
        <w:t>, but</w:t>
      </w:r>
      <w:r w:rsidR="003C453E" w:rsidRPr="00D42D6F">
        <w:rPr>
          <w:rFonts w:ascii="Corbel" w:hAnsi="Corbel" w:cs="Times New Roman"/>
        </w:rPr>
        <w:t xml:space="preserve"> if I kn</w:t>
      </w:r>
      <w:r w:rsidR="004A6B41" w:rsidRPr="00D42D6F">
        <w:rPr>
          <w:rFonts w:ascii="Corbel" w:hAnsi="Corbel" w:cs="Times New Roman"/>
        </w:rPr>
        <w:t>e</w:t>
      </w:r>
      <w:r w:rsidR="003C453E" w:rsidRPr="00D42D6F">
        <w:rPr>
          <w:rFonts w:ascii="Corbel" w:hAnsi="Corbel" w:cs="Times New Roman"/>
        </w:rPr>
        <w:t xml:space="preserve">w someone in that church, someone whom I respect, someone </w:t>
      </w:r>
      <w:r w:rsidR="003A2458" w:rsidRPr="00D42D6F">
        <w:rPr>
          <w:rFonts w:ascii="Corbel" w:hAnsi="Corbel" w:cs="Times New Roman"/>
        </w:rPr>
        <w:t xml:space="preserve">who has </w:t>
      </w:r>
      <w:r w:rsidR="003C453E" w:rsidRPr="00D42D6F">
        <w:rPr>
          <w:rFonts w:ascii="Corbel" w:hAnsi="Corbel" w:cs="Times New Roman"/>
        </w:rPr>
        <w:t>heart</w:t>
      </w:r>
      <w:r w:rsidR="003A2458" w:rsidRPr="00D42D6F">
        <w:rPr>
          <w:rFonts w:ascii="Corbel" w:hAnsi="Corbel" w:cs="Times New Roman"/>
        </w:rPr>
        <w:t>,</w:t>
      </w:r>
      <w:r w:rsidR="003C453E" w:rsidRPr="00D42D6F">
        <w:rPr>
          <w:rFonts w:ascii="Corbel" w:hAnsi="Corbel" w:cs="Times New Roman"/>
        </w:rPr>
        <w:t xml:space="preserve"> then it might be a different story. I might let my defenses down and maybe, just maybe, </w:t>
      </w:r>
      <w:r w:rsidR="004A6B41" w:rsidRPr="00D42D6F">
        <w:rPr>
          <w:rFonts w:ascii="Corbel" w:hAnsi="Corbel" w:cs="Times New Roman"/>
        </w:rPr>
        <w:t xml:space="preserve">I would </w:t>
      </w:r>
      <w:r w:rsidR="003C453E" w:rsidRPr="00D42D6F">
        <w:rPr>
          <w:rFonts w:ascii="Corbel" w:hAnsi="Corbel" w:cs="Times New Roman"/>
        </w:rPr>
        <w:t>be open to spiritual talk and an invitation</w:t>
      </w:r>
      <w:r w:rsidR="00847535" w:rsidRPr="00D42D6F">
        <w:rPr>
          <w:rFonts w:ascii="Corbel" w:hAnsi="Corbel" w:cs="Times New Roman"/>
        </w:rPr>
        <w:t xml:space="preserve"> to attend that church</w:t>
      </w:r>
      <w:r w:rsidR="003C453E" w:rsidRPr="00D42D6F">
        <w:rPr>
          <w:rFonts w:ascii="Corbel" w:hAnsi="Corbel" w:cs="Times New Roman"/>
        </w:rPr>
        <w:t xml:space="preserve">. </w:t>
      </w:r>
      <w:r w:rsidR="00753AD7" w:rsidRPr="00D42D6F">
        <w:rPr>
          <w:rFonts w:ascii="Corbel" w:hAnsi="Corbel" w:cs="Times New Roman"/>
        </w:rPr>
        <w:t>So</w:t>
      </w:r>
      <w:r w:rsidR="008E2296" w:rsidRPr="00D42D6F">
        <w:rPr>
          <w:rFonts w:ascii="Corbel" w:hAnsi="Corbel" w:cs="Times New Roman"/>
        </w:rPr>
        <w:t xml:space="preserve">, back </w:t>
      </w:r>
      <w:r w:rsidR="00753AD7" w:rsidRPr="00D42D6F">
        <w:rPr>
          <w:rFonts w:ascii="Corbel" w:hAnsi="Corbel" w:cs="Times New Roman"/>
        </w:rPr>
        <w:t xml:space="preserve">to my opening question, what </w:t>
      </w:r>
      <w:r w:rsidR="00641E53" w:rsidRPr="00D42D6F">
        <w:rPr>
          <w:rFonts w:ascii="Corbel" w:hAnsi="Corbel" w:cs="Times New Roman"/>
        </w:rPr>
        <w:t>motivated</w:t>
      </w:r>
      <w:r w:rsidR="00753AD7" w:rsidRPr="00D42D6F">
        <w:rPr>
          <w:rFonts w:ascii="Corbel" w:hAnsi="Corbel" w:cs="Times New Roman"/>
        </w:rPr>
        <w:t xml:space="preserve"> you to come to </w:t>
      </w:r>
      <w:r w:rsidR="00F440E1" w:rsidRPr="00D42D6F">
        <w:rPr>
          <w:rFonts w:ascii="Corbel" w:hAnsi="Corbel" w:cs="Times New Roman"/>
        </w:rPr>
        <w:t xml:space="preserve">our </w:t>
      </w:r>
      <w:r w:rsidR="00753AD7" w:rsidRPr="00D42D6F">
        <w:rPr>
          <w:rFonts w:ascii="Corbel" w:hAnsi="Corbel" w:cs="Times New Roman"/>
        </w:rPr>
        <w:t xml:space="preserve">church today? </w:t>
      </w:r>
      <w:bookmarkStart w:id="0" w:name="_Hlk64189977"/>
      <w:r w:rsidR="001D649B" w:rsidRPr="00D42D6F">
        <w:rPr>
          <w:rFonts w:ascii="Corbel" w:hAnsi="Corbel" w:cs="Times New Roman"/>
          <w:b/>
          <w:bCs/>
        </w:rPr>
        <w:t xml:space="preserve">I think the </w:t>
      </w:r>
      <w:r w:rsidR="00B477E4" w:rsidRPr="00D42D6F">
        <w:rPr>
          <w:rFonts w:ascii="Corbel" w:hAnsi="Corbel" w:cs="Times New Roman"/>
          <w:b/>
          <w:bCs/>
        </w:rPr>
        <w:t>beginning of the answer</w:t>
      </w:r>
      <w:r w:rsidR="001D649B" w:rsidRPr="00D42D6F">
        <w:rPr>
          <w:rFonts w:ascii="Corbel" w:hAnsi="Corbel" w:cs="Times New Roman"/>
          <w:b/>
          <w:bCs/>
        </w:rPr>
        <w:t xml:space="preserve"> is </w:t>
      </w:r>
      <w:r w:rsidR="00D101EA" w:rsidRPr="00D42D6F">
        <w:rPr>
          <w:rFonts w:ascii="Corbel" w:hAnsi="Corbel" w:cs="Times New Roman"/>
          <w:b/>
          <w:bCs/>
        </w:rPr>
        <w:t xml:space="preserve">the people, our people, </w:t>
      </w:r>
      <w:r w:rsidR="00745080" w:rsidRPr="00D42D6F">
        <w:rPr>
          <w:rFonts w:ascii="Corbel" w:hAnsi="Corbel" w:cs="Times New Roman"/>
          <w:b/>
          <w:bCs/>
          <w:i/>
          <w:iCs/>
        </w:rPr>
        <w:t>you</w:t>
      </w:r>
      <w:r w:rsidR="00745080" w:rsidRPr="00D42D6F">
        <w:rPr>
          <w:rFonts w:ascii="Corbel" w:hAnsi="Corbel" w:cs="Times New Roman"/>
          <w:b/>
          <w:bCs/>
        </w:rPr>
        <w:t>.</w:t>
      </w:r>
    </w:p>
    <w:bookmarkEnd w:id="0"/>
    <w:p w14:paraId="5ECAA416" w14:textId="5CE01351" w:rsidR="00A777D9" w:rsidRPr="00D42D6F" w:rsidRDefault="006E381C" w:rsidP="00D42D6F">
      <w:pPr>
        <w:snapToGrid w:val="0"/>
        <w:spacing w:after="360" w:line="240" w:lineRule="auto"/>
        <w:rPr>
          <w:rFonts w:ascii="Corbel" w:hAnsi="Corbel" w:cs="Times New Roman"/>
        </w:rPr>
      </w:pPr>
      <w:r w:rsidRPr="00D42D6F">
        <w:rPr>
          <w:rFonts w:ascii="Corbel" w:hAnsi="Corbel" w:cs="Times New Roman"/>
        </w:rPr>
        <w:t>Today is LWML Sunday</w:t>
      </w:r>
      <w:r w:rsidR="006C0051" w:rsidRPr="00D42D6F">
        <w:rPr>
          <w:rFonts w:ascii="Corbel" w:hAnsi="Corbel" w:cs="Times New Roman"/>
        </w:rPr>
        <w:t>.</w:t>
      </w:r>
      <w:r w:rsidR="00452F81" w:rsidRPr="00D42D6F">
        <w:rPr>
          <w:rFonts w:ascii="Corbel" w:hAnsi="Corbel" w:cs="Times New Roman"/>
        </w:rPr>
        <w:t xml:space="preserve"> </w:t>
      </w:r>
      <w:r w:rsidR="00F94134" w:rsidRPr="00D42D6F">
        <w:rPr>
          <w:rFonts w:ascii="Corbel" w:hAnsi="Corbel" w:cs="Times New Roman"/>
        </w:rPr>
        <w:t>“</w:t>
      </w:r>
      <w:r w:rsidR="00452F81" w:rsidRPr="00D42D6F">
        <w:rPr>
          <w:rFonts w:ascii="Corbel" w:hAnsi="Corbel" w:cs="Times New Roman"/>
        </w:rPr>
        <w:t>LWML</w:t>
      </w:r>
      <w:r w:rsidR="00F94134" w:rsidRPr="00D42D6F">
        <w:rPr>
          <w:rFonts w:ascii="Corbel" w:hAnsi="Corbel" w:cs="Times New Roman"/>
        </w:rPr>
        <w:t>”</w:t>
      </w:r>
      <w:r w:rsidR="00452F81" w:rsidRPr="00D42D6F">
        <w:rPr>
          <w:rFonts w:ascii="Corbel" w:hAnsi="Corbel" w:cs="Times New Roman"/>
        </w:rPr>
        <w:t xml:space="preserve"> stand</w:t>
      </w:r>
      <w:r w:rsidR="00FB48E3" w:rsidRPr="00D42D6F">
        <w:rPr>
          <w:rFonts w:ascii="Corbel" w:hAnsi="Corbel" w:cs="Times New Roman"/>
        </w:rPr>
        <w:t>s</w:t>
      </w:r>
      <w:r w:rsidR="00452F81" w:rsidRPr="00D42D6F">
        <w:rPr>
          <w:rFonts w:ascii="Corbel" w:hAnsi="Corbel" w:cs="Times New Roman"/>
        </w:rPr>
        <w:t xml:space="preserve"> for</w:t>
      </w:r>
      <w:r w:rsidR="00A87C07" w:rsidRPr="00D42D6F">
        <w:rPr>
          <w:rFonts w:ascii="Corbel" w:hAnsi="Corbel" w:cs="Times New Roman"/>
        </w:rPr>
        <w:t xml:space="preserve"> </w:t>
      </w:r>
      <w:r w:rsidR="00401673" w:rsidRPr="00D42D6F">
        <w:rPr>
          <w:rFonts w:ascii="Corbel" w:hAnsi="Corbel" w:cs="Times New Roman"/>
        </w:rPr>
        <w:t xml:space="preserve">the </w:t>
      </w:r>
      <w:r w:rsidR="002F6909" w:rsidRPr="00D42D6F">
        <w:rPr>
          <w:rFonts w:ascii="Corbel" w:hAnsi="Corbel" w:cs="Times New Roman"/>
        </w:rPr>
        <w:t>“</w:t>
      </w:r>
      <w:r w:rsidR="00A87C07" w:rsidRPr="00D42D6F">
        <w:rPr>
          <w:rFonts w:ascii="Corbel" w:hAnsi="Corbel" w:cs="Times New Roman"/>
        </w:rPr>
        <w:t>Lutheran Women’s Missionary League</w:t>
      </w:r>
      <w:r w:rsidRPr="00D42D6F">
        <w:rPr>
          <w:rFonts w:ascii="Corbel" w:hAnsi="Corbel" w:cs="Times New Roman"/>
        </w:rPr>
        <w:t>.</w:t>
      </w:r>
      <w:r w:rsidR="002F6909" w:rsidRPr="00D42D6F">
        <w:rPr>
          <w:rFonts w:ascii="Corbel" w:hAnsi="Corbel" w:cs="Times New Roman"/>
        </w:rPr>
        <w:t>”</w:t>
      </w:r>
      <w:r w:rsidR="00452F81" w:rsidRPr="00D42D6F">
        <w:rPr>
          <w:rFonts w:ascii="Corbel" w:hAnsi="Corbel" w:cs="Times New Roman"/>
        </w:rPr>
        <w:t xml:space="preserve"> </w:t>
      </w:r>
      <w:r w:rsidR="00FB48E3" w:rsidRPr="00D42D6F">
        <w:rPr>
          <w:rFonts w:ascii="Corbel" w:hAnsi="Corbel" w:cs="Times New Roman"/>
        </w:rPr>
        <w:t>The LWML is an auxiliary of our Lutheran Church—Missouri Synod</w:t>
      </w:r>
      <w:r w:rsidR="005C32A8" w:rsidRPr="00D42D6F">
        <w:rPr>
          <w:rFonts w:ascii="Corbel" w:hAnsi="Corbel" w:cs="Times New Roman"/>
        </w:rPr>
        <w:t xml:space="preserve"> and has</w:t>
      </w:r>
      <w:r w:rsidR="00FB48E3" w:rsidRPr="00D42D6F">
        <w:rPr>
          <w:rFonts w:ascii="Corbel" w:hAnsi="Corbel" w:cs="Times New Roman"/>
        </w:rPr>
        <w:t xml:space="preserve"> members throughout </w:t>
      </w:r>
      <w:r w:rsidR="003A6DE7" w:rsidRPr="00D42D6F">
        <w:rPr>
          <w:rFonts w:ascii="Corbel" w:hAnsi="Corbel" w:cs="Times New Roman"/>
        </w:rPr>
        <w:t>N</w:t>
      </w:r>
      <w:r w:rsidR="00FB48E3" w:rsidRPr="00D42D6F">
        <w:rPr>
          <w:rFonts w:ascii="Corbel" w:hAnsi="Corbel" w:cs="Times New Roman"/>
        </w:rPr>
        <w:t>orth America</w:t>
      </w:r>
      <w:r w:rsidR="003A6DE7" w:rsidRPr="00D42D6F">
        <w:rPr>
          <w:rFonts w:ascii="Corbel" w:hAnsi="Corbel" w:cs="Times New Roman"/>
        </w:rPr>
        <w:t>. As</w:t>
      </w:r>
      <w:r w:rsidR="0033541A" w:rsidRPr="00D42D6F">
        <w:rPr>
          <w:rFonts w:ascii="Corbel" w:hAnsi="Corbel" w:cs="Times New Roman"/>
        </w:rPr>
        <w:t xml:space="preserve"> the word “missionary” in their name suggests, </w:t>
      </w:r>
      <w:r w:rsidR="000A19D0" w:rsidRPr="00D42D6F">
        <w:rPr>
          <w:rFonts w:ascii="Corbel" w:hAnsi="Corbel" w:cs="Times New Roman"/>
        </w:rPr>
        <w:t xml:space="preserve">they sponsor </w:t>
      </w:r>
      <w:r w:rsidR="00FB48E3" w:rsidRPr="00D42D6F">
        <w:rPr>
          <w:rFonts w:ascii="Corbel" w:hAnsi="Corbel" w:cs="Times New Roman"/>
        </w:rPr>
        <w:t>mission efforts reach</w:t>
      </w:r>
      <w:r w:rsidR="00612F2D" w:rsidRPr="00D42D6F">
        <w:rPr>
          <w:rFonts w:ascii="Corbel" w:hAnsi="Corbel" w:cs="Times New Roman"/>
        </w:rPr>
        <w:t>ing</w:t>
      </w:r>
      <w:r w:rsidR="00FB48E3" w:rsidRPr="00D42D6F">
        <w:rPr>
          <w:rFonts w:ascii="Corbel" w:hAnsi="Corbel" w:cs="Times New Roman"/>
        </w:rPr>
        <w:t xml:space="preserve"> around the world. </w:t>
      </w:r>
      <w:r w:rsidR="000A19D0" w:rsidRPr="00D42D6F">
        <w:rPr>
          <w:rFonts w:ascii="Corbel" w:hAnsi="Corbel" w:cs="Times New Roman"/>
        </w:rPr>
        <w:t xml:space="preserve">They do that with their </w:t>
      </w:r>
      <w:r w:rsidR="00186091" w:rsidRPr="00D42D6F">
        <w:rPr>
          <w:rFonts w:ascii="Corbel" w:hAnsi="Corbel" w:cs="Times New Roman"/>
        </w:rPr>
        <w:t xml:space="preserve">mites, small offerings that together help more </w:t>
      </w:r>
      <w:r w:rsidR="00F667EF" w:rsidRPr="00D42D6F">
        <w:rPr>
          <w:rFonts w:ascii="Corbel" w:hAnsi="Corbel" w:cs="Times New Roman"/>
        </w:rPr>
        <w:t xml:space="preserve">and more </w:t>
      </w:r>
      <w:r w:rsidR="00186091" w:rsidRPr="00D42D6F">
        <w:rPr>
          <w:rFonts w:ascii="Corbel" w:hAnsi="Corbel" w:cs="Times New Roman"/>
        </w:rPr>
        <w:t xml:space="preserve">people learn </w:t>
      </w:r>
      <w:r w:rsidR="00F667EF" w:rsidRPr="00D42D6F">
        <w:rPr>
          <w:rFonts w:ascii="Corbel" w:hAnsi="Corbel" w:cs="Times New Roman"/>
        </w:rPr>
        <w:t xml:space="preserve">the Good News </w:t>
      </w:r>
      <w:r w:rsidR="00186091" w:rsidRPr="00D42D6F">
        <w:rPr>
          <w:rFonts w:ascii="Corbel" w:hAnsi="Corbel" w:cs="Times New Roman"/>
        </w:rPr>
        <w:t xml:space="preserve">about Jesus. </w:t>
      </w:r>
      <w:r w:rsidR="003A6DE7" w:rsidRPr="00D42D6F">
        <w:rPr>
          <w:rFonts w:ascii="Corbel" w:hAnsi="Corbel" w:cs="Times New Roman"/>
          <w:b/>
          <w:bCs/>
          <w:color w:val="333333"/>
        </w:rPr>
        <w:t xml:space="preserve">For this </w:t>
      </w:r>
      <w:r w:rsidR="00367971" w:rsidRPr="00D42D6F">
        <w:rPr>
          <w:rFonts w:ascii="Corbel" w:hAnsi="Corbel" w:cs="Times New Roman"/>
          <w:b/>
          <w:bCs/>
          <w:color w:val="333333"/>
        </w:rPr>
        <w:t>LWML Sunday</w:t>
      </w:r>
      <w:r w:rsidR="003A6DE7" w:rsidRPr="00D42D6F">
        <w:rPr>
          <w:rFonts w:ascii="Corbel" w:hAnsi="Corbel" w:cs="Times New Roman"/>
          <w:b/>
          <w:bCs/>
          <w:color w:val="333333"/>
        </w:rPr>
        <w:t xml:space="preserve">, I’d like </w:t>
      </w:r>
      <w:r w:rsidR="00DD0342" w:rsidRPr="00D42D6F">
        <w:rPr>
          <w:rFonts w:ascii="Corbel" w:hAnsi="Corbel" w:cs="Times New Roman"/>
          <w:b/>
          <w:bCs/>
          <w:color w:val="333333"/>
        </w:rPr>
        <w:t>us to think about 1</w:t>
      </w:r>
      <w:r w:rsidR="00F45401" w:rsidRPr="00D42D6F">
        <w:rPr>
          <w:rFonts w:ascii="Corbel" w:hAnsi="Corbel" w:cs="Times New Roman"/>
          <w:b/>
          <w:bCs/>
          <w:color w:val="333333"/>
        </w:rPr>
        <w:t xml:space="preserve"> Peter 1:22, </w:t>
      </w:r>
      <w:r w:rsidR="00EA1D0A" w:rsidRPr="00D42D6F">
        <w:rPr>
          <w:rFonts w:ascii="Corbel" w:hAnsi="Corbel" w:cs="Times New Roman"/>
          <w:b/>
          <w:bCs/>
          <w:i/>
          <w:color w:val="000000"/>
          <w:bdr w:val="none" w:sz="0" w:space="0" w:color="auto" w:frame="1"/>
        </w:rPr>
        <w:t>Having purified your souls by your obedience to the truth for a sincere brotherly love, love one another earnestly from a pure heart</w:t>
      </w:r>
      <w:r w:rsidR="002F6909" w:rsidRPr="00D42D6F">
        <w:rPr>
          <w:rFonts w:ascii="Corbel" w:hAnsi="Corbel" w:cs="Times New Roman"/>
          <w:b/>
          <w:bCs/>
          <w:i/>
        </w:rPr>
        <w:t>.</w:t>
      </w:r>
      <w:r w:rsidR="0046208B" w:rsidRPr="00D42D6F">
        <w:rPr>
          <w:rFonts w:ascii="Corbel" w:hAnsi="Corbel" w:cs="Times New Roman"/>
          <w:b/>
          <w:bCs/>
        </w:rPr>
        <w:t xml:space="preserve"> </w:t>
      </w:r>
      <w:r w:rsidR="002A06E3" w:rsidRPr="00D42D6F">
        <w:rPr>
          <w:rFonts w:ascii="Corbel" w:hAnsi="Corbel" w:cs="Times New Roman"/>
        </w:rPr>
        <w:t>They say a picture is worth a thousand words</w:t>
      </w:r>
      <w:r w:rsidR="001F64A4" w:rsidRPr="00D42D6F">
        <w:rPr>
          <w:rFonts w:ascii="Corbel" w:hAnsi="Corbel" w:cs="Times New Roman"/>
        </w:rPr>
        <w:t xml:space="preserve">. </w:t>
      </w:r>
      <w:r w:rsidR="0046208B" w:rsidRPr="00D42D6F">
        <w:rPr>
          <w:rFonts w:ascii="Corbel" w:hAnsi="Corbel" w:cs="Times New Roman"/>
          <w:b/>
          <w:bCs/>
        </w:rPr>
        <w:t>You can picture t</w:t>
      </w:r>
      <w:r w:rsidR="001F64A4" w:rsidRPr="00D42D6F">
        <w:rPr>
          <w:rFonts w:ascii="Corbel" w:hAnsi="Corbel" w:cs="Times New Roman"/>
          <w:b/>
          <w:bCs/>
        </w:rPr>
        <w:t>oday’s</w:t>
      </w:r>
      <w:r w:rsidR="0046208B" w:rsidRPr="00D42D6F">
        <w:rPr>
          <w:rFonts w:ascii="Corbel" w:hAnsi="Corbel" w:cs="Times New Roman"/>
          <w:b/>
          <w:bCs/>
        </w:rPr>
        <w:t xml:space="preserve"> </w:t>
      </w:r>
      <w:r w:rsidR="00847535" w:rsidRPr="00D42D6F">
        <w:rPr>
          <w:rFonts w:ascii="Corbel" w:hAnsi="Corbel" w:cs="Times New Roman"/>
          <w:b/>
          <w:bCs/>
        </w:rPr>
        <w:t>sermon</w:t>
      </w:r>
      <w:r w:rsidR="00F973E2" w:rsidRPr="00D42D6F">
        <w:rPr>
          <w:rFonts w:ascii="Corbel" w:hAnsi="Corbel" w:cs="Times New Roman"/>
          <w:b/>
          <w:bCs/>
        </w:rPr>
        <w:t xml:space="preserve"> by looking at the logo for LWML Sunday, “Our Hearts in HIS Hand.” </w:t>
      </w:r>
    </w:p>
    <w:p w14:paraId="4C38C8EB" w14:textId="1B51F3DA" w:rsidR="00A957F4" w:rsidRPr="00D42D6F" w:rsidRDefault="00E34E7E" w:rsidP="00D42D6F">
      <w:pPr>
        <w:snapToGrid w:val="0"/>
        <w:spacing w:after="360" w:line="240" w:lineRule="auto"/>
        <w:rPr>
          <w:rFonts w:ascii="Corbel" w:hAnsi="Corbel" w:cs="Times New Roman"/>
        </w:rPr>
      </w:pPr>
      <w:r w:rsidRPr="00D42D6F">
        <w:rPr>
          <w:rFonts w:ascii="Corbel" w:hAnsi="Corbel" w:cs="Times New Roman"/>
          <w:b/>
          <w:bCs/>
        </w:rPr>
        <w:t>Think about a heart</w:t>
      </w:r>
      <w:r w:rsidR="0059723D" w:rsidRPr="00D42D6F">
        <w:rPr>
          <w:rFonts w:ascii="Corbel" w:hAnsi="Corbel" w:cs="Times New Roman"/>
          <w:b/>
          <w:bCs/>
        </w:rPr>
        <w:t xml:space="preserve"> in a hand.</w:t>
      </w:r>
      <w:r w:rsidR="0059723D" w:rsidRPr="00D42D6F">
        <w:rPr>
          <w:rFonts w:ascii="Corbel" w:hAnsi="Corbel" w:cs="Times New Roman"/>
        </w:rPr>
        <w:t xml:space="preserve"> Literally, think about holding a real heart in your hand. That’s what a transplant surgeon does. He takes out the diseased heart </w:t>
      </w:r>
      <w:r w:rsidR="00C44F93" w:rsidRPr="00D42D6F">
        <w:rPr>
          <w:rFonts w:ascii="Corbel" w:hAnsi="Corbel" w:cs="Times New Roman"/>
        </w:rPr>
        <w:t xml:space="preserve">with his hand </w:t>
      </w:r>
      <w:r w:rsidR="002340F2" w:rsidRPr="00D42D6F">
        <w:rPr>
          <w:rFonts w:ascii="Corbel" w:hAnsi="Corbel" w:cs="Times New Roman"/>
        </w:rPr>
        <w:t xml:space="preserve">and </w:t>
      </w:r>
      <w:r w:rsidR="00C44F93" w:rsidRPr="00D42D6F">
        <w:rPr>
          <w:rFonts w:ascii="Corbel" w:hAnsi="Corbel" w:cs="Times New Roman"/>
        </w:rPr>
        <w:t xml:space="preserve">puts in a new heart. </w:t>
      </w:r>
      <w:r w:rsidR="008F32CB" w:rsidRPr="00D42D6F">
        <w:rPr>
          <w:rFonts w:ascii="Corbel" w:hAnsi="Corbel" w:cs="Times New Roman"/>
        </w:rPr>
        <w:t>That’s what God has done to you and me.</w:t>
      </w:r>
      <w:r w:rsidR="00A55D4D" w:rsidRPr="00D42D6F">
        <w:rPr>
          <w:rFonts w:ascii="Corbel" w:hAnsi="Corbel" w:cs="Times New Roman"/>
        </w:rPr>
        <w:t xml:space="preserve"> </w:t>
      </w:r>
      <w:r w:rsidR="00C01C1A" w:rsidRPr="00D42D6F">
        <w:rPr>
          <w:rFonts w:ascii="Corbel" w:hAnsi="Corbel" w:cs="Times New Roman"/>
        </w:rPr>
        <w:t>Do y</w:t>
      </w:r>
      <w:r w:rsidR="00A55D4D" w:rsidRPr="00D42D6F">
        <w:rPr>
          <w:rFonts w:ascii="Corbel" w:hAnsi="Corbel" w:cs="Times New Roman"/>
        </w:rPr>
        <w:t>ou see the cross and the drop of water</w:t>
      </w:r>
      <w:r w:rsidR="00C01C1A" w:rsidRPr="00D42D6F">
        <w:rPr>
          <w:rFonts w:ascii="Corbel" w:hAnsi="Corbel" w:cs="Times New Roman"/>
        </w:rPr>
        <w:t xml:space="preserve"> in the logo</w:t>
      </w:r>
      <w:r w:rsidR="00A55D4D" w:rsidRPr="00D42D6F">
        <w:rPr>
          <w:rFonts w:ascii="Corbel" w:hAnsi="Corbel" w:cs="Times New Roman"/>
        </w:rPr>
        <w:t>? You know what the cross</w:t>
      </w:r>
      <w:r w:rsidR="00CC1D2F" w:rsidRPr="00D42D6F">
        <w:rPr>
          <w:rFonts w:ascii="Corbel" w:hAnsi="Corbel" w:cs="Times New Roman"/>
        </w:rPr>
        <w:t xml:space="preserve"> represents, Jesus dying for the forgiveness of our sins. And what does the drop of water represent? I’m sure you know</w:t>
      </w:r>
      <w:r w:rsidR="002F6909" w:rsidRPr="00D42D6F">
        <w:rPr>
          <w:rFonts w:ascii="Corbel" w:hAnsi="Corbel" w:cs="Times New Roman"/>
        </w:rPr>
        <w:t>:</w:t>
      </w:r>
      <w:r w:rsidR="00CC1D2F" w:rsidRPr="00D42D6F">
        <w:rPr>
          <w:rFonts w:ascii="Corbel" w:hAnsi="Corbel" w:cs="Times New Roman"/>
        </w:rPr>
        <w:t xml:space="preserve"> </w:t>
      </w:r>
      <w:r w:rsidR="00D70E62" w:rsidRPr="00D42D6F">
        <w:rPr>
          <w:rFonts w:ascii="Corbel" w:hAnsi="Corbel" w:cs="Times New Roman"/>
        </w:rPr>
        <w:t xml:space="preserve">Baptism. Baptism </w:t>
      </w:r>
      <w:r w:rsidR="009F1B03" w:rsidRPr="00D42D6F">
        <w:rPr>
          <w:rFonts w:ascii="Corbel" w:hAnsi="Corbel" w:cs="Times New Roman"/>
        </w:rPr>
        <w:t>gives you a new heart</w:t>
      </w:r>
      <w:r w:rsidR="00521049" w:rsidRPr="00D42D6F">
        <w:rPr>
          <w:rFonts w:ascii="Corbel" w:hAnsi="Corbel" w:cs="Times New Roman"/>
        </w:rPr>
        <w:t xml:space="preserve">, a pure heart with </w:t>
      </w:r>
      <w:r w:rsidR="00556E7F" w:rsidRPr="00D42D6F">
        <w:rPr>
          <w:rFonts w:ascii="Corbel" w:hAnsi="Corbel" w:cs="Times New Roman"/>
        </w:rPr>
        <w:t>all the benefits</w:t>
      </w:r>
      <w:r w:rsidR="00D70E62" w:rsidRPr="00D42D6F">
        <w:rPr>
          <w:rFonts w:ascii="Corbel" w:hAnsi="Corbel" w:cs="Times New Roman"/>
        </w:rPr>
        <w:t xml:space="preserve"> of Christ’s </w:t>
      </w:r>
      <w:r w:rsidR="00E2482D" w:rsidRPr="00D42D6F">
        <w:rPr>
          <w:rFonts w:ascii="Corbel" w:hAnsi="Corbel" w:cs="Times New Roman"/>
        </w:rPr>
        <w:t xml:space="preserve">death and resurrection. </w:t>
      </w:r>
      <w:r w:rsidR="00FC4B5D" w:rsidRPr="00D42D6F">
        <w:rPr>
          <w:rFonts w:ascii="Corbel" w:hAnsi="Corbel" w:cs="Times New Roman"/>
        </w:rPr>
        <w:t xml:space="preserve">Long ago </w:t>
      </w:r>
      <w:r w:rsidR="00F264B1" w:rsidRPr="00D42D6F">
        <w:rPr>
          <w:rFonts w:ascii="Corbel" w:hAnsi="Corbel" w:cs="Times New Roman"/>
        </w:rPr>
        <w:t xml:space="preserve">God had promised in </w:t>
      </w:r>
      <w:r w:rsidR="00CB13DE" w:rsidRPr="00D42D6F">
        <w:rPr>
          <w:rFonts w:ascii="Corbel" w:hAnsi="Corbel" w:cs="Times New Roman"/>
        </w:rPr>
        <w:t xml:space="preserve">the prophet </w:t>
      </w:r>
      <w:r w:rsidR="00F264B1" w:rsidRPr="00D42D6F">
        <w:rPr>
          <w:rFonts w:ascii="Corbel" w:hAnsi="Corbel" w:cs="Times New Roman"/>
        </w:rPr>
        <w:t xml:space="preserve">Ezekiel, </w:t>
      </w:r>
      <w:r w:rsidR="00C02A7E" w:rsidRPr="00D42D6F">
        <w:rPr>
          <w:rFonts w:ascii="Corbel" w:hAnsi="Corbel" w:cs="Times New Roman"/>
          <w:i/>
        </w:rPr>
        <w:t>“I will give you a new heart, and a new spirit I will put within you,”</w:t>
      </w:r>
      <w:r w:rsidR="00F264B1" w:rsidRPr="00D42D6F">
        <w:rPr>
          <w:rFonts w:ascii="Corbel" w:hAnsi="Corbel" w:cs="Times New Roman"/>
        </w:rPr>
        <w:t xml:space="preserve"> (</w:t>
      </w:r>
      <w:r w:rsidR="00C02A7E" w:rsidRPr="00D42D6F">
        <w:rPr>
          <w:rFonts w:ascii="Corbel" w:hAnsi="Corbel" w:cs="Times New Roman"/>
        </w:rPr>
        <w:t>Ezekiel 36:</w:t>
      </w:r>
      <w:r w:rsidR="00216E13" w:rsidRPr="00D42D6F">
        <w:rPr>
          <w:rFonts w:ascii="Corbel" w:hAnsi="Corbel" w:cs="Times New Roman"/>
        </w:rPr>
        <w:t>26</w:t>
      </w:r>
      <w:r w:rsidR="00F264B1" w:rsidRPr="00D42D6F">
        <w:rPr>
          <w:rFonts w:ascii="Corbel" w:hAnsi="Corbel" w:cs="Times New Roman"/>
        </w:rPr>
        <w:t>)</w:t>
      </w:r>
      <w:r w:rsidR="00216E13" w:rsidRPr="00D42D6F">
        <w:rPr>
          <w:rFonts w:ascii="Corbel" w:hAnsi="Corbel" w:cs="Times New Roman"/>
        </w:rPr>
        <w:t xml:space="preserve">. </w:t>
      </w:r>
      <w:r w:rsidR="00D8031B" w:rsidRPr="00D42D6F">
        <w:rPr>
          <w:rFonts w:ascii="Corbel" w:hAnsi="Corbel" w:cs="Times New Roman"/>
        </w:rPr>
        <w:t xml:space="preserve">He has kept His promise. </w:t>
      </w:r>
      <w:r w:rsidR="008E400E" w:rsidRPr="00D42D6F">
        <w:rPr>
          <w:rFonts w:ascii="Corbel" w:hAnsi="Corbel" w:cs="Times New Roman"/>
        </w:rPr>
        <w:t xml:space="preserve">Unlike a physical transplant that lasts some years, </w:t>
      </w:r>
      <w:r w:rsidR="002B246C" w:rsidRPr="00D42D6F">
        <w:rPr>
          <w:rFonts w:ascii="Corbel" w:hAnsi="Corbel" w:cs="Times New Roman"/>
        </w:rPr>
        <w:t>the new heart God gives you through Baptism will live forever.</w:t>
      </w:r>
      <w:r w:rsidR="00E920EF" w:rsidRPr="00D42D6F">
        <w:rPr>
          <w:rFonts w:ascii="Corbel" w:hAnsi="Corbel" w:cs="Times New Roman"/>
        </w:rPr>
        <w:t xml:space="preserve"> </w:t>
      </w:r>
    </w:p>
    <w:p w14:paraId="2C32A529" w14:textId="5F6BCE6D" w:rsidR="00F765E2" w:rsidRPr="00D42D6F" w:rsidRDefault="009A67B6" w:rsidP="00D42D6F">
      <w:pPr>
        <w:snapToGrid w:val="0"/>
        <w:spacing w:after="360" w:line="240" w:lineRule="auto"/>
        <w:rPr>
          <w:rFonts w:ascii="Corbel" w:hAnsi="Corbel" w:cs="Times New Roman"/>
        </w:rPr>
      </w:pPr>
      <w:r w:rsidRPr="00D42D6F">
        <w:rPr>
          <w:rFonts w:ascii="Corbel" w:hAnsi="Corbel" w:cs="Times New Roman"/>
        </w:rPr>
        <w:t>Le</w:t>
      </w:r>
      <w:r w:rsidR="00382279" w:rsidRPr="00D42D6F">
        <w:rPr>
          <w:rFonts w:ascii="Corbel" w:hAnsi="Corbel" w:cs="Times New Roman"/>
        </w:rPr>
        <w:t xml:space="preserve">st </w:t>
      </w:r>
      <w:r w:rsidR="0019745F" w:rsidRPr="00D42D6F">
        <w:rPr>
          <w:rFonts w:ascii="Corbel" w:hAnsi="Corbel" w:cs="Times New Roman"/>
        </w:rPr>
        <w:t>you</w:t>
      </w:r>
      <w:r w:rsidR="00382279" w:rsidRPr="00D42D6F">
        <w:rPr>
          <w:rFonts w:ascii="Corbel" w:hAnsi="Corbel" w:cs="Times New Roman"/>
        </w:rPr>
        <w:t xml:space="preserve"> t</w:t>
      </w:r>
      <w:r w:rsidR="0019745F" w:rsidRPr="00D42D6F">
        <w:rPr>
          <w:rFonts w:ascii="Corbel" w:hAnsi="Corbel" w:cs="Times New Roman"/>
        </w:rPr>
        <w:t xml:space="preserve">hink </w:t>
      </w:r>
      <w:r w:rsidR="00382279" w:rsidRPr="00D42D6F">
        <w:rPr>
          <w:rFonts w:ascii="Corbel" w:hAnsi="Corbel" w:cs="Times New Roman"/>
        </w:rPr>
        <w:t xml:space="preserve">this </w:t>
      </w:r>
      <w:r w:rsidR="0019745F" w:rsidRPr="00D42D6F">
        <w:rPr>
          <w:rFonts w:ascii="Corbel" w:hAnsi="Corbel" w:cs="Times New Roman"/>
        </w:rPr>
        <w:t>is just</w:t>
      </w:r>
      <w:r w:rsidR="00382279" w:rsidRPr="00D42D6F">
        <w:rPr>
          <w:rFonts w:ascii="Corbel" w:hAnsi="Corbel" w:cs="Times New Roman"/>
        </w:rPr>
        <w:t xml:space="preserve"> routine church talk, let me pause here </w:t>
      </w:r>
      <w:r w:rsidRPr="00D42D6F">
        <w:rPr>
          <w:rFonts w:ascii="Corbel" w:hAnsi="Corbel" w:cs="Times New Roman"/>
        </w:rPr>
        <w:t xml:space="preserve">for a moment. </w:t>
      </w:r>
      <w:r w:rsidR="00D217E0" w:rsidRPr="00D42D6F">
        <w:rPr>
          <w:rFonts w:ascii="Corbel" w:hAnsi="Corbel" w:cs="Times New Roman"/>
        </w:rPr>
        <w:t>Why did God give you and me this “transplant</w:t>
      </w:r>
      <w:r w:rsidR="002F6909" w:rsidRPr="00D42D6F">
        <w:rPr>
          <w:rFonts w:ascii="Corbel" w:hAnsi="Corbel" w:cs="Times New Roman"/>
        </w:rPr>
        <w:t>?</w:t>
      </w:r>
      <w:r w:rsidR="00D217E0" w:rsidRPr="00D42D6F">
        <w:rPr>
          <w:rFonts w:ascii="Corbel" w:hAnsi="Corbel" w:cs="Times New Roman"/>
        </w:rPr>
        <w:t xml:space="preserve">” </w:t>
      </w:r>
      <w:r w:rsidR="004C5156" w:rsidRPr="00D42D6F">
        <w:rPr>
          <w:rFonts w:ascii="Corbel" w:hAnsi="Corbel" w:cs="Times New Roman"/>
        </w:rPr>
        <w:t xml:space="preserve">Here’s why. </w:t>
      </w:r>
      <w:r w:rsidR="000F1CDB" w:rsidRPr="00D42D6F">
        <w:rPr>
          <w:rFonts w:ascii="Corbel" w:hAnsi="Corbel" w:cs="Times New Roman"/>
        </w:rPr>
        <w:t>I have within my heart thoughts and feelings, ideas</w:t>
      </w:r>
      <w:r w:rsidR="00DD1F4D" w:rsidRPr="00D42D6F">
        <w:rPr>
          <w:rFonts w:ascii="Corbel" w:hAnsi="Corbel" w:cs="Times New Roman"/>
        </w:rPr>
        <w:t>,</w:t>
      </w:r>
      <w:r w:rsidR="000F1CDB" w:rsidRPr="00D42D6F">
        <w:rPr>
          <w:rFonts w:ascii="Corbel" w:hAnsi="Corbel" w:cs="Times New Roman"/>
        </w:rPr>
        <w:t xml:space="preserve"> and urges that are sinful.</w:t>
      </w:r>
      <w:r w:rsidR="00330848" w:rsidRPr="00D42D6F">
        <w:rPr>
          <w:rFonts w:ascii="Corbel" w:hAnsi="Corbel" w:cs="Times New Roman"/>
        </w:rPr>
        <w:t xml:space="preserve"> </w:t>
      </w:r>
      <w:r w:rsidR="00927B5E" w:rsidRPr="00D42D6F">
        <w:rPr>
          <w:rFonts w:ascii="Corbel" w:hAnsi="Corbel" w:cs="Times New Roman"/>
        </w:rPr>
        <w:t>M</w:t>
      </w:r>
      <w:r w:rsidR="00330848" w:rsidRPr="00D42D6F">
        <w:rPr>
          <w:rFonts w:ascii="Corbel" w:hAnsi="Corbel" w:cs="Times New Roman"/>
        </w:rPr>
        <w:t>y</w:t>
      </w:r>
      <w:r w:rsidR="00927B5E" w:rsidRPr="00D42D6F">
        <w:rPr>
          <w:rFonts w:ascii="Corbel" w:hAnsi="Corbel" w:cs="Times New Roman"/>
        </w:rPr>
        <w:t xml:space="preserve">, if what’s deep down within me ever came out, I’d be so ashamed I would hightail it out of town. </w:t>
      </w:r>
      <w:r w:rsidR="00135312" w:rsidRPr="00D42D6F">
        <w:rPr>
          <w:rFonts w:ascii="Corbel" w:hAnsi="Corbel" w:cs="Times New Roman"/>
        </w:rPr>
        <w:t xml:space="preserve">Don’t you also have things deep down in your heart that would shame you if others knew? </w:t>
      </w:r>
      <w:r w:rsidR="00300CEB" w:rsidRPr="00D42D6F">
        <w:rPr>
          <w:rFonts w:ascii="Corbel" w:hAnsi="Corbel" w:cs="Times New Roman"/>
        </w:rPr>
        <w:lastRenderedPageBreak/>
        <w:t>My heart by nature is not pure</w:t>
      </w:r>
      <w:r w:rsidR="00455699" w:rsidRPr="00D42D6F">
        <w:rPr>
          <w:rFonts w:ascii="Corbel" w:hAnsi="Corbel" w:cs="Times New Roman"/>
        </w:rPr>
        <w:t xml:space="preserve"> and neither is yours.</w:t>
      </w:r>
      <w:r w:rsidR="00584E72" w:rsidRPr="00D42D6F">
        <w:rPr>
          <w:rFonts w:ascii="Corbel" w:hAnsi="Corbel" w:cs="Times New Roman"/>
        </w:rPr>
        <w:t xml:space="preserve"> </w:t>
      </w:r>
      <w:r w:rsidR="00663AAA" w:rsidRPr="00D42D6F">
        <w:rPr>
          <w:rFonts w:ascii="Corbel" w:hAnsi="Corbel" w:cs="Times New Roman"/>
        </w:rPr>
        <w:t xml:space="preserve">We </w:t>
      </w:r>
      <w:r w:rsidR="00526BF4" w:rsidRPr="00D42D6F">
        <w:rPr>
          <w:rFonts w:ascii="Corbel" w:hAnsi="Corbel" w:cs="Times New Roman"/>
        </w:rPr>
        <w:t xml:space="preserve">are born with original sin, inherited from the sinners before us, all the way back to Adam and Eve, and we daily commit actual sins. </w:t>
      </w:r>
      <w:r w:rsidR="00584E72" w:rsidRPr="00D42D6F">
        <w:rPr>
          <w:rFonts w:ascii="Corbel" w:hAnsi="Corbel" w:cs="Times New Roman"/>
        </w:rPr>
        <w:t xml:space="preserve">Sooner or later, </w:t>
      </w:r>
      <w:r w:rsidR="004B5C3C" w:rsidRPr="00D42D6F">
        <w:rPr>
          <w:rFonts w:ascii="Corbel" w:hAnsi="Corbel" w:cs="Times New Roman"/>
        </w:rPr>
        <w:t xml:space="preserve">what’s deep down is </w:t>
      </w:r>
      <w:r w:rsidR="00584E72" w:rsidRPr="00D42D6F">
        <w:rPr>
          <w:rFonts w:ascii="Corbel" w:hAnsi="Corbel" w:cs="Times New Roman"/>
        </w:rPr>
        <w:t xml:space="preserve">going to be known. </w:t>
      </w:r>
      <w:r w:rsidR="00584E72" w:rsidRPr="00D42D6F">
        <w:rPr>
          <w:rFonts w:ascii="Corbel" w:hAnsi="Corbel" w:cs="Times New Roman"/>
          <w:i/>
        </w:rPr>
        <w:t xml:space="preserve">“No creature is hidden from his </w:t>
      </w:r>
      <w:r w:rsidR="00363D8D" w:rsidRPr="00D42D6F">
        <w:rPr>
          <w:rFonts w:ascii="Corbel" w:hAnsi="Corbel" w:cs="Times New Roman"/>
        </w:rPr>
        <w:t>[</w:t>
      </w:r>
      <w:r w:rsidR="00584E72" w:rsidRPr="00D42D6F">
        <w:rPr>
          <w:rFonts w:ascii="Corbel" w:hAnsi="Corbel" w:cs="Times New Roman"/>
        </w:rPr>
        <w:t>God’s</w:t>
      </w:r>
      <w:r w:rsidR="00363D8D" w:rsidRPr="00D42D6F">
        <w:rPr>
          <w:rFonts w:ascii="Corbel" w:hAnsi="Corbel" w:cs="Times New Roman"/>
        </w:rPr>
        <w:t>]</w:t>
      </w:r>
      <w:r w:rsidR="00584E72" w:rsidRPr="00D42D6F">
        <w:rPr>
          <w:rFonts w:ascii="Corbel" w:hAnsi="Corbel" w:cs="Times New Roman"/>
          <w:i/>
        </w:rPr>
        <w:t xml:space="preserve"> sight, but all are naked and exposed to the eyes of him to whom we must give account”</w:t>
      </w:r>
      <w:r w:rsidR="00584E72" w:rsidRPr="00D42D6F">
        <w:rPr>
          <w:rFonts w:ascii="Corbel" w:hAnsi="Corbel" w:cs="Times New Roman"/>
        </w:rPr>
        <w:t xml:space="preserve"> (Hebrews 4:1</w:t>
      </w:r>
      <w:r w:rsidR="00C61ED5" w:rsidRPr="00D42D6F">
        <w:rPr>
          <w:rFonts w:ascii="Corbel" w:hAnsi="Corbel" w:cs="Times New Roman"/>
        </w:rPr>
        <w:t>3</w:t>
      </w:r>
      <w:r w:rsidR="00584E72" w:rsidRPr="00D42D6F">
        <w:rPr>
          <w:rFonts w:ascii="Corbel" w:hAnsi="Corbel" w:cs="Times New Roman"/>
        </w:rPr>
        <w:t xml:space="preserve">). </w:t>
      </w:r>
      <w:r w:rsidR="00F23236" w:rsidRPr="00D42D6F">
        <w:rPr>
          <w:rFonts w:ascii="Corbel" w:hAnsi="Corbel" w:cs="Times New Roman"/>
        </w:rPr>
        <w:t xml:space="preserve">This </w:t>
      </w:r>
      <w:r w:rsidR="00293A90" w:rsidRPr="00D42D6F">
        <w:rPr>
          <w:rFonts w:ascii="Corbel" w:hAnsi="Corbel" w:cs="Times New Roman"/>
        </w:rPr>
        <w:t xml:space="preserve">sin in us, original </w:t>
      </w:r>
      <w:r w:rsidR="004C041C" w:rsidRPr="00D42D6F">
        <w:rPr>
          <w:rFonts w:ascii="Corbel" w:hAnsi="Corbel" w:cs="Times New Roman"/>
        </w:rPr>
        <w:t xml:space="preserve">sin </w:t>
      </w:r>
      <w:r w:rsidR="00293A90" w:rsidRPr="00D42D6F">
        <w:rPr>
          <w:rFonts w:ascii="Corbel" w:hAnsi="Corbel" w:cs="Times New Roman"/>
        </w:rPr>
        <w:t xml:space="preserve">and </w:t>
      </w:r>
      <w:r w:rsidR="004C041C" w:rsidRPr="00D42D6F">
        <w:rPr>
          <w:rFonts w:ascii="Corbel" w:hAnsi="Corbel" w:cs="Times New Roman"/>
        </w:rPr>
        <w:t xml:space="preserve">the actual sins we commit daily, </w:t>
      </w:r>
      <w:r w:rsidR="00780DA8" w:rsidRPr="00D42D6F">
        <w:rPr>
          <w:rFonts w:ascii="Corbel" w:hAnsi="Corbel" w:cs="Times New Roman"/>
        </w:rPr>
        <w:t xml:space="preserve">this </w:t>
      </w:r>
      <w:r w:rsidR="00DA002D" w:rsidRPr="00D42D6F">
        <w:rPr>
          <w:rFonts w:ascii="Corbel" w:hAnsi="Corbel" w:cs="Times New Roman"/>
        </w:rPr>
        <w:t xml:space="preserve">is the </w:t>
      </w:r>
      <w:r w:rsidR="00780DA8" w:rsidRPr="00D42D6F">
        <w:rPr>
          <w:rFonts w:ascii="Corbel" w:hAnsi="Corbel" w:cs="Times New Roman"/>
        </w:rPr>
        <w:t>Old Adam</w:t>
      </w:r>
      <w:r w:rsidR="003878C5" w:rsidRPr="00D42D6F">
        <w:rPr>
          <w:rFonts w:ascii="Corbel" w:hAnsi="Corbel" w:cs="Times New Roman"/>
        </w:rPr>
        <w:t xml:space="preserve"> </w:t>
      </w:r>
      <w:r w:rsidR="00DA002D" w:rsidRPr="00D42D6F">
        <w:rPr>
          <w:rFonts w:ascii="Corbel" w:hAnsi="Corbel" w:cs="Times New Roman"/>
        </w:rPr>
        <w:t xml:space="preserve">who </w:t>
      </w:r>
      <w:r w:rsidR="008F7BB8" w:rsidRPr="00D42D6F">
        <w:rPr>
          <w:rFonts w:ascii="Corbel" w:hAnsi="Corbel" w:cs="Times New Roman"/>
        </w:rPr>
        <w:t>continues in us</w:t>
      </w:r>
      <w:r w:rsidR="00AC6B3F" w:rsidRPr="00D42D6F">
        <w:rPr>
          <w:rFonts w:ascii="Corbel" w:hAnsi="Corbel" w:cs="Times New Roman"/>
        </w:rPr>
        <w:t>, yes, even in us</w:t>
      </w:r>
      <w:r w:rsidR="008F7BB8" w:rsidRPr="00D42D6F">
        <w:rPr>
          <w:rFonts w:ascii="Corbel" w:hAnsi="Corbel" w:cs="Times New Roman"/>
        </w:rPr>
        <w:t xml:space="preserve"> </w:t>
      </w:r>
      <w:r w:rsidR="003878C5" w:rsidRPr="00D42D6F">
        <w:rPr>
          <w:rFonts w:ascii="Corbel" w:hAnsi="Corbel" w:cs="Times New Roman"/>
        </w:rPr>
        <w:t>who are forgiven</w:t>
      </w:r>
      <w:r w:rsidR="008F7BB8" w:rsidRPr="00D42D6F">
        <w:rPr>
          <w:rFonts w:ascii="Corbel" w:hAnsi="Corbel" w:cs="Times New Roman"/>
        </w:rPr>
        <w:t xml:space="preserve"> </w:t>
      </w:r>
      <w:r w:rsidR="00C61ED5" w:rsidRPr="00D42D6F">
        <w:rPr>
          <w:rFonts w:ascii="Corbel" w:hAnsi="Corbel" w:cs="Times New Roman"/>
        </w:rPr>
        <w:t>—</w:t>
      </w:r>
      <w:r w:rsidR="008F7BB8" w:rsidRPr="00D42D6F">
        <w:rPr>
          <w:rFonts w:ascii="Corbel" w:hAnsi="Corbel" w:cs="Times New Roman"/>
        </w:rPr>
        <w:t xml:space="preserve"> thank You</w:t>
      </w:r>
      <w:r w:rsidR="00693328" w:rsidRPr="00D42D6F">
        <w:rPr>
          <w:rFonts w:ascii="Corbel" w:hAnsi="Corbel" w:cs="Times New Roman"/>
        </w:rPr>
        <w:t>, Lord, for forgiving us!</w:t>
      </w:r>
      <w:r w:rsidR="00C61ED5" w:rsidRPr="00D42D6F">
        <w:rPr>
          <w:rFonts w:ascii="Corbel" w:hAnsi="Corbel" w:cs="Times New Roman"/>
        </w:rPr>
        <w:t>—</w:t>
      </w:r>
      <w:r w:rsidR="00693328" w:rsidRPr="00D42D6F">
        <w:rPr>
          <w:rFonts w:ascii="Corbel" w:hAnsi="Corbel" w:cs="Times New Roman"/>
        </w:rPr>
        <w:t xml:space="preserve"> still</w:t>
      </w:r>
      <w:r w:rsidR="00770F31" w:rsidRPr="00D42D6F">
        <w:rPr>
          <w:rFonts w:ascii="Corbel" w:hAnsi="Corbel" w:cs="Times New Roman"/>
        </w:rPr>
        <w:t>,</w:t>
      </w:r>
      <w:r w:rsidR="00693328" w:rsidRPr="00D42D6F">
        <w:rPr>
          <w:rFonts w:ascii="Corbel" w:hAnsi="Corbel" w:cs="Times New Roman"/>
        </w:rPr>
        <w:t xml:space="preserve"> this </w:t>
      </w:r>
      <w:r w:rsidR="003B5792" w:rsidRPr="00D42D6F">
        <w:rPr>
          <w:rFonts w:ascii="Corbel" w:hAnsi="Corbel" w:cs="Times New Roman"/>
        </w:rPr>
        <w:t xml:space="preserve">sin </w:t>
      </w:r>
      <w:r w:rsidR="00780DA8" w:rsidRPr="00D42D6F">
        <w:rPr>
          <w:rFonts w:ascii="Corbel" w:hAnsi="Corbel" w:cs="Times New Roman"/>
        </w:rPr>
        <w:t xml:space="preserve">will continue until the day you die. </w:t>
      </w:r>
      <w:r w:rsidR="0075382A" w:rsidRPr="00D42D6F">
        <w:rPr>
          <w:rFonts w:ascii="Corbel" w:hAnsi="Corbel" w:cs="Times New Roman"/>
        </w:rPr>
        <w:t>W</w:t>
      </w:r>
      <w:r w:rsidR="0037212C" w:rsidRPr="00D42D6F">
        <w:rPr>
          <w:rFonts w:ascii="Corbel" w:hAnsi="Corbel" w:cs="Times New Roman"/>
        </w:rPr>
        <w:t xml:space="preserve">hen you go to the funeral home to pay your respects to someone who has died, </w:t>
      </w:r>
      <w:r w:rsidR="00C7410F" w:rsidRPr="00D42D6F">
        <w:rPr>
          <w:rFonts w:ascii="Corbel" w:hAnsi="Corbel" w:cs="Times New Roman"/>
        </w:rPr>
        <w:t>that person before you is no longer sinning. When you die, you stop sinning.</w:t>
      </w:r>
    </w:p>
    <w:p w14:paraId="2250C56F" w14:textId="1D36D6DE" w:rsidR="00B01BC3" w:rsidRPr="00D42D6F" w:rsidRDefault="00A8445E" w:rsidP="00D42D6F">
      <w:pPr>
        <w:snapToGrid w:val="0"/>
        <w:spacing w:after="360" w:line="240" w:lineRule="auto"/>
        <w:rPr>
          <w:rFonts w:ascii="Corbel" w:hAnsi="Corbel" w:cs="Times New Roman"/>
          <w:b/>
          <w:bCs/>
        </w:rPr>
      </w:pPr>
      <w:r w:rsidRPr="00D42D6F">
        <w:rPr>
          <w:rFonts w:ascii="Corbel" w:hAnsi="Corbel" w:cs="Times New Roman"/>
        </w:rPr>
        <w:t xml:space="preserve">That’s </w:t>
      </w:r>
      <w:r w:rsidR="0031477E" w:rsidRPr="00D42D6F">
        <w:rPr>
          <w:rFonts w:ascii="Corbel" w:hAnsi="Corbel" w:cs="Times New Roman"/>
        </w:rPr>
        <w:t xml:space="preserve">the wonderful mystery of </w:t>
      </w:r>
      <w:r w:rsidRPr="00D42D6F">
        <w:rPr>
          <w:rFonts w:ascii="Corbel" w:hAnsi="Corbel" w:cs="Times New Roman"/>
        </w:rPr>
        <w:t xml:space="preserve">Baptism. </w:t>
      </w:r>
      <w:r w:rsidR="00D203D8" w:rsidRPr="00D42D6F">
        <w:rPr>
          <w:rFonts w:ascii="Corbel" w:hAnsi="Corbel" w:cs="Times New Roman"/>
        </w:rPr>
        <w:t>Baptism brings us the forgiveness of Jesus Christ here-and-now</w:t>
      </w:r>
      <w:r w:rsidR="00A80D90" w:rsidRPr="00D42D6F">
        <w:rPr>
          <w:rFonts w:ascii="Corbel" w:hAnsi="Corbel" w:cs="Times New Roman"/>
        </w:rPr>
        <w:t xml:space="preserve"> and gives us grace to live new and holy lives</w:t>
      </w:r>
      <w:r w:rsidR="004376B9" w:rsidRPr="00D42D6F">
        <w:rPr>
          <w:rFonts w:ascii="Corbel" w:hAnsi="Corbel" w:cs="Times New Roman"/>
        </w:rPr>
        <w:t xml:space="preserve"> here-and-now</w:t>
      </w:r>
      <w:r w:rsidR="00A80D90" w:rsidRPr="00D42D6F">
        <w:rPr>
          <w:rFonts w:ascii="Corbel" w:hAnsi="Corbel" w:cs="Times New Roman"/>
        </w:rPr>
        <w:t xml:space="preserve">. </w:t>
      </w:r>
      <w:r w:rsidRPr="00D42D6F">
        <w:rPr>
          <w:rFonts w:ascii="Corbel" w:hAnsi="Corbel" w:cs="Times New Roman"/>
        </w:rPr>
        <w:t xml:space="preserve">St. Paul says, </w:t>
      </w:r>
      <w:r w:rsidRPr="00D42D6F">
        <w:rPr>
          <w:rFonts w:ascii="Corbel" w:hAnsi="Corbel" w:cs="Times New Roman"/>
          <w:i/>
        </w:rPr>
        <w:t>We were buried</w:t>
      </w:r>
      <w:r w:rsidR="00363D8D" w:rsidRPr="00D42D6F">
        <w:rPr>
          <w:rFonts w:ascii="Corbel" w:hAnsi="Corbel" w:cs="Times New Roman"/>
          <w:i/>
        </w:rPr>
        <w:t xml:space="preserve"> </w:t>
      </w:r>
      <w:r w:rsidR="00AA5BF8" w:rsidRPr="00D42D6F">
        <w:rPr>
          <w:rFonts w:ascii="Corbel" w:hAnsi="Corbel" w:cs="Times New Roman"/>
          <w:i/>
        </w:rPr>
        <w:t>…</w:t>
      </w:r>
      <w:r w:rsidR="00363D8D" w:rsidRPr="00D42D6F">
        <w:rPr>
          <w:rFonts w:ascii="Corbel" w:hAnsi="Corbel" w:cs="Times New Roman"/>
          <w:i/>
        </w:rPr>
        <w:t xml:space="preserve"> </w:t>
      </w:r>
      <w:r w:rsidR="0079410C" w:rsidRPr="00D42D6F">
        <w:rPr>
          <w:rFonts w:ascii="Corbel" w:hAnsi="Corbel" w:cs="Times New Roman"/>
          <w:i/>
        </w:rPr>
        <w:t xml:space="preserve">with him </w:t>
      </w:r>
      <w:r w:rsidR="00363D8D" w:rsidRPr="00D42D6F">
        <w:rPr>
          <w:rFonts w:ascii="Corbel" w:hAnsi="Corbel" w:cs="Times New Roman"/>
        </w:rPr>
        <w:t>[</w:t>
      </w:r>
      <w:r w:rsidR="009578C9" w:rsidRPr="00D42D6F">
        <w:rPr>
          <w:rFonts w:ascii="Corbel" w:hAnsi="Corbel" w:cs="Times New Roman"/>
        </w:rPr>
        <w:t>Christ</w:t>
      </w:r>
      <w:r w:rsidR="00363D8D" w:rsidRPr="00D42D6F">
        <w:rPr>
          <w:rFonts w:ascii="Corbel" w:hAnsi="Corbel" w:cs="Times New Roman"/>
        </w:rPr>
        <w:t>]</w:t>
      </w:r>
      <w:r w:rsidR="009578C9" w:rsidRPr="00D42D6F">
        <w:rPr>
          <w:rFonts w:ascii="Corbel" w:hAnsi="Corbel" w:cs="Times New Roman"/>
          <w:i/>
        </w:rPr>
        <w:t xml:space="preserve"> </w:t>
      </w:r>
      <w:r w:rsidR="0079410C" w:rsidRPr="00D42D6F">
        <w:rPr>
          <w:rFonts w:ascii="Corbel" w:hAnsi="Corbel" w:cs="Times New Roman"/>
          <w:i/>
        </w:rPr>
        <w:t xml:space="preserve">by baptism into death, </w:t>
      </w:r>
      <w:r w:rsidR="00DD1F4D" w:rsidRPr="00D42D6F">
        <w:rPr>
          <w:rFonts w:ascii="Corbel" w:hAnsi="Corbel" w:cs="Times New Roman"/>
          <w:i/>
        </w:rPr>
        <w:t>so</w:t>
      </w:r>
      <w:r w:rsidR="0079410C" w:rsidRPr="00D42D6F">
        <w:rPr>
          <w:rFonts w:ascii="Corbel" w:hAnsi="Corbel" w:cs="Times New Roman"/>
          <w:i/>
        </w:rPr>
        <w:t xml:space="preserve"> that, just as Christ was raised from the dead by the glory of the Father, we too might walk in newness of life</w:t>
      </w:r>
      <w:r w:rsidR="0079410C" w:rsidRPr="00D42D6F">
        <w:rPr>
          <w:rFonts w:ascii="Corbel" w:hAnsi="Corbel" w:cs="Times New Roman"/>
        </w:rPr>
        <w:t xml:space="preserve"> (Romans </w:t>
      </w:r>
      <w:r w:rsidRPr="00D42D6F">
        <w:rPr>
          <w:rFonts w:ascii="Corbel" w:hAnsi="Corbel" w:cs="Times New Roman"/>
        </w:rPr>
        <w:t>6:4)</w:t>
      </w:r>
      <w:r w:rsidR="000D06E7" w:rsidRPr="00D42D6F">
        <w:rPr>
          <w:rFonts w:ascii="Corbel" w:hAnsi="Corbel" w:cs="Times New Roman"/>
        </w:rPr>
        <w:t>.</w:t>
      </w:r>
      <w:r w:rsidR="008F32CB" w:rsidRPr="00D42D6F">
        <w:rPr>
          <w:rFonts w:ascii="Corbel" w:hAnsi="Corbel" w:cs="Times New Roman"/>
        </w:rPr>
        <w:t xml:space="preserve"> </w:t>
      </w:r>
      <w:r w:rsidR="00EC2957" w:rsidRPr="00D42D6F">
        <w:rPr>
          <w:rFonts w:ascii="Corbel" w:hAnsi="Corbel" w:cs="Times New Roman"/>
        </w:rPr>
        <w:t xml:space="preserve">St. Peter </w:t>
      </w:r>
      <w:r w:rsidR="0025689C" w:rsidRPr="00D42D6F">
        <w:rPr>
          <w:rFonts w:ascii="Corbel" w:hAnsi="Corbel" w:cs="Times New Roman"/>
        </w:rPr>
        <w:t xml:space="preserve">describes it as a new birth. </w:t>
      </w:r>
      <w:r w:rsidR="00EC2957" w:rsidRPr="00D42D6F">
        <w:rPr>
          <w:rFonts w:ascii="Corbel" w:hAnsi="Corbel" w:cs="Times New Roman"/>
          <w:i/>
        </w:rPr>
        <w:t>“Blessed be the God and Father of our Lord Jesus Christ</w:t>
      </w:r>
      <w:r w:rsidR="000556B0" w:rsidRPr="00D42D6F">
        <w:rPr>
          <w:rFonts w:ascii="Corbel" w:hAnsi="Corbel" w:cs="Times New Roman"/>
          <w:i/>
        </w:rPr>
        <w:t xml:space="preserve">! According to his great mercy, he has caused us to be born again to a living hope through the resurrection of Jesus Christ from the dead” </w:t>
      </w:r>
      <w:r w:rsidR="00EC2957" w:rsidRPr="00D42D6F">
        <w:rPr>
          <w:rFonts w:ascii="Corbel" w:hAnsi="Corbel" w:cs="Times New Roman"/>
        </w:rPr>
        <w:t xml:space="preserve">(1 Peter </w:t>
      </w:r>
      <w:r w:rsidR="00295317" w:rsidRPr="00D42D6F">
        <w:rPr>
          <w:rFonts w:ascii="Corbel" w:hAnsi="Corbel" w:cs="Times New Roman"/>
        </w:rPr>
        <w:t>1:3)</w:t>
      </w:r>
      <w:r w:rsidR="00FD217F" w:rsidRPr="00D42D6F">
        <w:rPr>
          <w:rFonts w:ascii="Corbel" w:hAnsi="Corbel" w:cs="Times New Roman"/>
        </w:rPr>
        <w:t>.</w:t>
      </w:r>
      <w:r w:rsidR="00295317" w:rsidRPr="00D42D6F">
        <w:rPr>
          <w:rFonts w:ascii="Corbel" w:hAnsi="Corbel" w:cs="Times New Roman"/>
        </w:rPr>
        <w:t xml:space="preserve"> </w:t>
      </w:r>
      <w:r w:rsidR="00DD1F4D" w:rsidRPr="00D42D6F">
        <w:rPr>
          <w:rFonts w:ascii="Corbel" w:hAnsi="Corbel" w:cs="Times New Roman"/>
        </w:rPr>
        <w:t>Mysteriousl</w:t>
      </w:r>
      <w:r w:rsidR="008B5E0C" w:rsidRPr="00D42D6F">
        <w:rPr>
          <w:rFonts w:ascii="Corbel" w:hAnsi="Corbel" w:cs="Times New Roman"/>
        </w:rPr>
        <w:t xml:space="preserve">y, </w:t>
      </w:r>
      <w:r w:rsidR="00074581" w:rsidRPr="00D42D6F">
        <w:rPr>
          <w:rFonts w:ascii="Corbel" w:hAnsi="Corbel" w:cs="Times New Roman"/>
          <w:b/>
          <w:bCs/>
        </w:rPr>
        <w:t xml:space="preserve">Baptism </w:t>
      </w:r>
      <w:r w:rsidR="00295317" w:rsidRPr="00D42D6F">
        <w:rPr>
          <w:rFonts w:ascii="Corbel" w:hAnsi="Corbel" w:cs="Times New Roman"/>
          <w:b/>
          <w:bCs/>
        </w:rPr>
        <w:t xml:space="preserve">is your </w:t>
      </w:r>
      <w:r w:rsidR="0064342F" w:rsidRPr="00D42D6F">
        <w:rPr>
          <w:rFonts w:ascii="Corbel" w:hAnsi="Corbel" w:cs="Times New Roman"/>
          <w:b/>
          <w:bCs/>
        </w:rPr>
        <w:t xml:space="preserve">daily </w:t>
      </w:r>
      <w:r w:rsidR="008B5E0C" w:rsidRPr="00D42D6F">
        <w:rPr>
          <w:rFonts w:ascii="Corbel" w:hAnsi="Corbel" w:cs="Times New Roman"/>
          <w:b/>
          <w:bCs/>
        </w:rPr>
        <w:t xml:space="preserve">death and </w:t>
      </w:r>
      <w:r w:rsidR="00295317" w:rsidRPr="00D42D6F">
        <w:rPr>
          <w:rFonts w:ascii="Corbel" w:hAnsi="Corbel" w:cs="Times New Roman"/>
          <w:b/>
          <w:bCs/>
        </w:rPr>
        <w:t xml:space="preserve">new birth. </w:t>
      </w:r>
      <w:r w:rsidR="00892C4B" w:rsidRPr="00D42D6F">
        <w:rPr>
          <w:rFonts w:ascii="Corbel" w:hAnsi="Corbel" w:cs="Times New Roman"/>
          <w:b/>
          <w:bCs/>
        </w:rPr>
        <w:t xml:space="preserve">When a surgeon </w:t>
      </w:r>
      <w:r w:rsidR="000C7294" w:rsidRPr="00D42D6F">
        <w:rPr>
          <w:rFonts w:ascii="Corbel" w:hAnsi="Corbel" w:cs="Times New Roman"/>
          <w:b/>
          <w:bCs/>
        </w:rPr>
        <w:t xml:space="preserve">transplants </w:t>
      </w:r>
      <w:r w:rsidR="00892C4B" w:rsidRPr="00D42D6F">
        <w:rPr>
          <w:rFonts w:ascii="Corbel" w:hAnsi="Corbel" w:cs="Times New Roman"/>
          <w:b/>
          <w:bCs/>
        </w:rPr>
        <w:t>a human heart</w:t>
      </w:r>
      <w:r w:rsidR="000C7294" w:rsidRPr="00D42D6F">
        <w:rPr>
          <w:rFonts w:ascii="Corbel" w:hAnsi="Corbel" w:cs="Times New Roman"/>
          <w:b/>
          <w:bCs/>
        </w:rPr>
        <w:t>,</w:t>
      </w:r>
      <w:r w:rsidR="00892C4B" w:rsidRPr="00D42D6F">
        <w:rPr>
          <w:rFonts w:ascii="Corbel" w:hAnsi="Corbel" w:cs="Times New Roman"/>
          <w:b/>
          <w:bCs/>
        </w:rPr>
        <w:t xml:space="preserve"> </w:t>
      </w:r>
      <w:r w:rsidR="003F04D1" w:rsidRPr="00D42D6F">
        <w:rPr>
          <w:rFonts w:ascii="Corbel" w:hAnsi="Corbel" w:cs="Times New Roman"/>
          <w:b/>
          <w:bCs/>
        </w:rPr>
        <w:t xml:space="preserve">new </w:t>
      </w:r>
      <w:r w:rsidR="0016404B" w:rsidRPr="00D42D6F">
        <w:rPr>
          <w:rFonts w:ascii="Corbel" w:hAnsi="Corbel" w:cs="Times New Roman"/>
          <w:b/>
          <w:bCs/>
        </w:rPr>
        <w:t xml:space="preserve">physical </w:t>
      </w:r>
      <w:r w:rsidR="003F04D1" w:rsidRPr="00D42D6F">
        <w:rPr>
          <w:rFonts w:ascii="Corbel" w:hAnsi="Corbel" w:cs="Times New Roman"/>
          <w:b/>
          <w:bCs/>
        </w:rPr>
        <w:t xml:space="preserve">life comes to </w:t>
      </w:r>
      <w:r w:rsidR="00CC456C" w:rsidRPr="00D42D6F">
        <w:rPr>
          <w:rFonts w:ascii="Corbel" w:hAnsi="Corbel" w:cs="Times New Roman"/>
          <w:b/>
          <w:bCs/>
        </w:rPr>
        <w:t xml:space="preserve">a fatally ill patient. Now </w:t>
      </w:r>
      <w:r w:rsidR="002B48BF" w:rsidRPr="00D42D6F">
        <w:rPr>
          <w:rFonts w:ascii="Corbel" w:hAnsi="Corbel" w:cs="Times New Roman"/>
          <w:b/>
          <w:bCs/>
        </w:rPr>
        <w:t xml:space="preserve">God has </w:t>
      </w:r>
      <w:r w:rsidR="00CB2213" w:rsidRPr="00D42D6F">
        <w:rPr>
          <w:rFonts w:ascii="Corbel" w:hAnsi="Corbel" w:cs="Times New Roman"/>
          <w:b/>
          <w:bCs/>
        </w:rPr>
        <w:t xml:space="preserve">mysteriously given you a new heart, </w:t>
      </w:r>
      <w:r w:rsidR="00706362" w:rsidRPr="00D42D6F">
        <w:rPr>
          <w:rFonts w:ascii="Corbel" w:hAnsi="Corbel" w:cs="Times New Roman"/>
          <w:b/>
          <w:bCs/>
        </w:rPr>
        <w:t xml:space="preserve">a pure heart, </w:t>
      </w:r>
      <w:r w:rsidR="00A60A68" w:rsidRPr="00D42D6F">
        <w:rPr>
          <w:rFonts w:ascii="Corbel" w:hAnsi="Corbel" w:cs="Times New Roman"/>
          <w:b/>
          <w:bCs/>
        </w:rPr>
        <w:t xml:space="preserve">newness of </w:t>
      </w:r>
      <w:r w:rsidR="00CB2213" w:rsidRPr="00D42D6F">
        <w:rPr>
          <w:rFonts w:ascii="Corbel" w:hAnsi="Corbel" w:cs="Times New Roman"/>
          <w:b/>
          <w:bCs/>
        </w:rPr>
        <w:t>l</w:t>
      </w:r>
      <w:r w:rsidR="005155D4" w:rsidRPr="00D42D6F">
        <w:rPr>
          <w:rFonts w:ascii="Corbel" w:hAnsi="Corbel" w:cs="Times New Roman"/>
          <w:b/>
          <w:bCs/>
        </w:rPr>
        <w:t>ife</w:t>
      </w:r>
      <w:r w:rsidR="0050707B" w:rsidRPr="00D42D6F">
        <w:rPr>
          <w:rFonts w:ascii="Corbel" w:hAnsi="Corbel" w:cs="Times New Roman"/>
          <w:b/>
          <w:bCs/>
        </w:rPr>
        <w:t xml:space="preserve"> </w:t>
      </w:r>
      <w:r w:rsidR="00932868" w:rsidRPr="00D42D6F">
        <w:rPr>
          <w:rFonts w:ascii="Corbel" w:hAnsi="Corbel" w:cs="Times New Roman"/>
          <w:b/>
          <w:bCs/>
        </w:rPr>
        <w:t>…</w:t>
      </w:r>
      <w:r w:rsidR="0050707B" w:rsidRPr="00D42D6F">
        <w:rPr>
          <w:rFonts w:ascii="Corbel" w:hAnsi="Corbel" w:cs="Times New Roman"/>
          <w:b/>
          <w:bCs/>
        </w:rPr>
        <w:t xml:space="preserve"> </w:t>
      </w:r>
      <w:r w:rsidR="00CB2213" w:rsidRPr="00D42D6F">
        <w:rPr>
          <w:rFonts w:ascii="Corbel" w:hAnsi="Corbel" w:cs="Times New Roman"/>
          <w:b/>
          <w:bCs/>
        </w:rPr>
        <w:t xml:space="preserve">and </w:t>
      </w:r>
      <w:r w:rsidR="003E43A5" w:rsidRPr="00D42D6F">
        <w:rPr>
          <w:rFonts w:ascii="Corbel" w:hAnsi="Corbel" w:cs="Times New Roman"/>
          <w:b/>
          <w:bCs/>
        </w:rPr>
        <w:t xml:space="preserve">with the life God gives, </w:t>
      </w:r>
      <w:r w:rsidR="00CB2213" w:rsidRPr="00D42D6F">
        <w:rPr>
          <w:rFonts w:ascii="Corbel" w:hAnsi="Corbel" w:cs="Times New Roman"/>
          <w:b/>
          <w:bCs/>
        </w:rPr>
        <w:t>you have</w:t>
      </w:r>
      <w:r w:rsidR="005155D4" w:rsidRPr="00D42D6F">
        <w:rPr>
          <w:rFonts w:ascii="Corbel" w:hAnsi="Corbel" w:cs="Times New Roman"/>
          <w:b/>
          <w:bCs/>
        </w:rPr>
        <w:t xml:space="preserve"> love</w:t>
      </w:r>
      <w:r w:rsidR="004B3DC4" w:rsidRPr="00D42D6F">
        <w:rPr>
          <w:rFonts w:ascii="Corbel" w:hAnsi="Corbel" w:cs="Times New Roman"/>
          <w:b/>
          <w:bCs/>
        </w:rPr>
        <w:t>, His love</w:t>
      </w:r>
      <w:r w:rsidR="005155D4" w:rsidRPr="00D42D6F">
        <w:rPr>
          <w:rFonts w:ascii="Corbel" w:hAnsi="Corbel" w:cs="Times New Roman"/>
          <w:b/>
          <w:bCs/>
        </w:rPr>
        <w:t>.</w:t>
      </w:r>
    </w:p>
    <w:p w14:paraId="48DEC998" w14:textId="3204BB7A" w:rsidR="004B5B98" w:rsidRPr="00D42D6F" w:rsidRDefault="006404BA" w:rsidP="00D42D6F">
      <w:pPr>
        <w:snapToGrid w:val="0"/>
        <w:spacing w:after="360" w:line="240" w:lineRule="auto"/>
        <w:rPr>
          <w:rFonts w:ascii="Corbel" w:hAnsi="Corbel" w:cs="Times New Roman"/>
          <w:b/>
          <w:bCs/>
        </w:rPr>
      </w:pPr>
      <w:r w:rsidRPr="00D42D6F">
        <w:rPr>
          <w:rFonts w:ascii="Corbel" w:hAnsi="Corbel" w:cs="Times New Roman"/>
          <w:i/>
        </w:rPr>
        <w:t xml:space="preserve">Having purified your souls by your obedience to the truth for a sincere brotherly love, </w:t>
      </w:r>
      <w:r w:rsidRPr="00D42D6F">
        <w:rPr>
          <w:rFonts w:ascii="Corbel" w:hAnsi="Corbel" w:cs="Times New Roman"/>
          <w:i/>
          <w:iCs/>
        </w:rPr>
        <w:t>l</w:t>
      </w:r>
      <w:r w:rsidR="00A77A09" w:rsidRPr="00D42D6F">
        <w:rPr>
          <w:rFonts w:ascii="Corbel" w:hAnsi="Corbel" w:cs="Times New Roman"/>
          <w:i/>
          <w:iCs/>
        </w:rPr>
        <w:t>ove one another earnestly from a pure heart</w:t>
      </w:r>
      <w:r w:rsidR="00A77A09" w:rsidRPr="00D42D6F">
        <w:rPr>
          <w:rFonts w:ascii="Corbel" w:hAnsi="Corbel" w:cs="Times New Roman"/>
        </w:rPr>
        <w:t xml:space="preserve"> (1 Peter 1:22)</w:t>
      </w:r>
      <w:r w:rsidRPr="00D42D6F">
        <w:rPr>
          <w:rFonts w:ascii="Corbel" w:hAnsi="Corbel" w:cs="Times New Roman"/>
        </w:rPr>
        <w:t xml:space="preserve">. </w:t>
      </w:r>
      <w:r w:rsidR="00932868" w:rsidRPr="00D42D6F">
        <w:rPr>
          <w:rFonts w:ascii="Corbel" w:hAnsi="Corbel" w:cs="Times New Roman"/>
        </w:rPr>
        <w:t xml:space="preserve">Two short remarks are necessary here. </w:t>
      </w:r>
      <w:r w:rsidR="0023558A" w:rsidRPr="00D42D6F">
        <w:rPr>
          <w:rFonts w:ascii="Corbel" w:hAnsi="Corbel" w:cs="Times New Roman"/>
          <w:i/>
        </w:rPr>
        <w:t xml:space="preserve">“Having purified your souls by your obedience to the truth” </w:t>
      </w:r>
      <w:r w:rsidR="00056338" w:rsidRPr="00D42D6F">
        <w:rPr>
          <w:rFonts w:ascii="Corbel" w:hAnsi="Corbel" w:cs="Times New Roman"/>
        </w:rPr>
        <w:t xml:space="preserve">sounds like you have made yourself pure by keeping the commandments. </w:t>
      </w:r>
      <w:r w:rsidR="000D796C" w:rsidRPr="00D42D6F">
        <w:rPr>
          <w:rFonts w:ascii="Corbel" w:hAnsi="Corbel" w:cs="Times New Roman"/>
        </w:rPr>
        <w:t xml:space="preserve">That’s not what Peter means. </w:t>
      </w:r>
      <w:r w:rsidR="00ED3303" w:rsidRPr="00D42D6F">
        <w:rPr>
          <w:rFonts w:ascii="Corbel" w:hAnsi="Corbel" w:cs="Times New Roman"/>
        </w:rPr>
        <w:t xml:space="preserve">Peter </w:t>
      </w:r>
      <w:r w:rsidR="0072290E" w:rsidRPr="00D42D6F">
        <w:rPr>
          <w:rFonts w:ascii="Corbel" w:hAnsi="Corbel" w:cs="Times New Roman"/>
        </w:rPr>
        <w:t xml:space="preserve">is simply talking about </w:t>
      </w:r>
      <w:r w:rsidR="001C45B9" w:rsidRPr="00D42D6F">
        <w:rPr>
          <w:rFonts w:ascii="Corbel" w:hAnsi="Corbel" w:cs="Times New Roman"/>
        </w:rPr>
        <w:t xml:space="preserve">faith. </w:t>
      </w:r>
      <w:r w:rsidR="00EF74E9" w:rsidRPr="00D42D6F">
        <w:rPr>
          <w:rFonts w:ascii="Corbel" w:hAnsi="Corbel" w:cs="Times New Roman"/>
        </w:rPr>
        <w:t xml:space="preserve">Our new heart, our new birth, </w:t>
      </w:r>
      <w:r w:rsidR="00AA5D13" w:rsidRPr="00D42D6F">
        <w:rPr>
          <w:rFonts w:ascii="Corbel" w:hAnsi="Corbel" w:cs="Times New Roman"/>
        </w:rPr>
        <w:t>makes us “children of the heavenly Father</w:t>
      </w:r>
      <w:r w:rsidR="0061164F" w:rsidRPr="00D42D6F">
        <w:rPr>
          <w:rFonts w:ascii="Corbel" w:hAnsi="Corbel" w:cs="Times New Roman"/>
        </w:rPr>
        <w:t xml:space="preserve">” who </w:t>
      </w:r>
      <w:r w:rsidR="00D533E1" w:rsidRPr="00D42D6F">
        <w:rPr>
          <w:rFonts w:ascii="Corbel" w:hAnsi="Corbel" w:cs="Times New Roman"/>
        </w:rPr>
        <w:t xml:space="preserve">trustingly </w:t>
      </w:r>
      <w:r w:rsidR="0061164F" w:rsidRPr="00D42D6F">
        <w:rPr>
          <w:rFonts w:ascii="Corbel" w:hAnsi="Corbel" w:cs="Times New Roman"/>
        </w:rPr>
        <w:t>look up to Him and want to live holy lives</w:t>
      </w:r>
      <w:r w:rsidR="000273D5" w:rsidRPr="00D42D6F">
        <w:rPr>
          <w:rFonts w:ascii="Corbel" w:hAnsi="Corbel" w:cs="Times New Roman"/>
        </w:rPr>
        <w:t xml:space="preserve"> for His sake</w:t>
      </w:r>
      <w:r w:rsidR="0061164F" w:rsidRPr="00D42D6F">
        <w:rPr>
          <w:rFonts w:ascii="Corbel" w:hAnsi="Corbel" w:cs="Times New Roman"/>
        </w:rPr>
        <w:t xml:space="preserve">. </w:t>
      </w:r>
      <w:r w:rsidR="00C2214F" w:rsidRPr="00D42D6F">
        <w:rPr>
          <w:rFonts w:ascii="Corbel" w:hAnsi="Corbel" w:cs="Times New Roman"/>
        </w:rPr>
        <w:t>Being pure before God is not our doing, it’s all grace.</w:t>
      </w:r>
      <w:r w:rsidR="00C2214F" w:rsidRPr="00D42D6F">
        <w:rPr>
          <w:rFonts w:ascii="Corbel" w:hAnsi="Corbel" w:cs="Times New Roman"/>
          <w:i/>
        </w:rPr>
        <w:t xml:space="preserve"> </w:t>
      </w:r>
      <w:r w:rsidR="00156E7B" w:rsidRPr="00D42D6F">
        <w:rPr>
          <w:rFonts w:ascii="Corbel" w:hAnsi="Corbel" w:cs="Times New Roman"/>
          <w:i/>
        </w:rPr>
        <w:t>For b</w:t>
      </w:r>
      <w:r w:rsidR="00C2214F" w:rsidRPr="00D42D6F">
        <w:rPr>
          <w:rFonts w:ascii="Corbel" w:hAnsi="Corbel" w:cs="Times New Roman"/>
          <w:i/>
        </w:rPr>
        <w:t xml:space="preserve">y grace </w:t>
      </w:r>
      <w:r w:rsidR="00EA31A8" w:rsidRPr="00D42D6F">
        <w:rPr>
          <w:rFonts w:ascii="Corbel" w:hAnsi="Corbel" w:cs="Times New Roman"/>
          <w:i/>
        </w:rPr>
        <w:t xml:space="preserve">you have been saved through faith. And this is not your own doing; it is the gift of God </w:t>
      </w:r>
      <w:r w:rsidR="00EA31A8" w:rsidRPr="00D42D6F">
        <w:rPr>
          <w:rFonts w:ascii="Corbel" w:hAnsi="Corbel" w:cs="Times New Roman"/>
        </w:rPr>
        <w:t>(Ephesians 2:</w:t>
      </w:r>
      <w:r w:rsidR="00366B24" w:rsidRPr="00D42D6F">
        <w:rPr>
          <w:rFonts w:ascii="Corbel" w:hAnsi="Corbel" w:cs="Times New Roman"/>
        </w:rPr>
        <w:t>8</w:t>
      </w:r>
      <w:r w:rsidR="00EA31A8" w:rsidRPr="00D42D6F">
        <w:rPr>
          <w:rFonts w:ascii="Corbel" w:hAnsi="Corbel" w:cs="Times New Roman"/>
        </w:rPr>
        <w:t>).</w:t>
      </w:r>
      <w:r w:rsidR="002941CB" w:rsidRPr="00D42D6F">
        <w:rPr>
          <w:rFonts w:ascii="Corbel" w:hAnsi="Corbel" w:cs="Times New Roman"/>
        </w:rPr>
        <w:t xml:space="preserve"> </w:t>
      </w:r>
      <w:r w:rsidR="005A0F21" w:rsidRPr="00D42D6F">
        <w:rPr>
          <w:rFonts w:ascii="Corbel" w:hAnsi="Corbel" w:cs="Times New Roman"/>
        </w:rPr>
        <w:t xml:space="preserve">My </w:t>
      </w:r>
      <w:r w:rsidR="00DF18D5" w:rsidRPr="00D42D6F">
        <w:rPr>
          <w:rFonts w:ascii="Corbel" w:hAnsi="Corbel" w:cs="Times New Roman"/>
        </w:rPr>
        <w:t xml:space="preserve">second </w:t>
      </w:r>
      <w:r w:rsidR="00A42B34" w:rsidRPr="00D42D6F">
        <w:rPr>
          <w:rFonts w:ascii="Corbel" w:hAnsi="Corbel" w:cs="Times New Roman"/>
        </w:rPr>
        <w:t xml:space="preserve">point of information </w:t>
      </w:r>
      <w:r w:rsidR="00475178" w:rsidRPr="00D42D6F">
        <w:rPr>
          <w:rFonts w:ascii="Corbel" w:hAnsi="Corbel" w:cs="Times New Roman"/>
        </w:rPr>
        <w:t xml:space="preserve">about our sermon text </w:t>
      </w:r>
      <w:r w:rsidR="00A42B34" w:rsidRPr="00D42D6F">
        <w:rPr>
          <w:rFonts w:ascii="Corbel" w:hAnsi="Corbel" w:cs="Times New Roman"/>
        </w:rPr>
        <w:t>is this</w:t>
      </w:r>
      <w:r w:rsidR="005A0F21" w:rsidRPr="00D42D6F">
        <w:rPr>
          <w:rFonts w:ascii="Corbel" w:hAnsi="Corbel" w:cs="Times New Roman"/>
        </w:rPr>
        <w:t>:</w:t>
      </w:r>
      <w:r w:rsidR="00A42B34" w:rsidRPr="00D42D6F">
        <w:rPr>
          <w:rFonts w:ascii="Corbel" w:hAnsi="Corbel" w:cs="Times New Roman"/>
        </w:rPr>
        <w:t xml:space="preserve"> </w:t>
      </w:r>
      <w:r w:rsidR="005A0F21" w:rsidRPr="00D42D6F">
        <w:rPr>
          <w:rFonts w:ascii="Corbel" w:hAnsi="Corbel" w:cs="Times New Roman"/>
        </w:rPr>
        <w:t>W</w:t>
      </w:r>
      <w:r w:rsidR="00062578" w:rsidRPr="00D42D6F">
        <w:rPr>
          <w:rFonts w:ascii="Corbel" w:hAnsi="Corbel" w:cs="Times New Roman"/>
        </w:rPr>
        <w:t xml:space="preserve">hen </w:t>
      </w:r>
      <w:r w:rsidR="00F67C3B" w:rsidRPr="00D42D6F">
        <w:rPr>
          <w:rFonts w:ascii="Corbel" w:hAnsi="Corbel" w:cs="Times New Roman"/>
        </w:rPr>
        <w:t xml:space="preserve">Peter says faith is for a </w:t>
      </w:r>
      <w:r w:rsidR="00F67C3B" w:rsidRPr="00D42D6F">
        <w:rPr>
          <w:rFonts w:ascii="Corbel" w:hAnsi="Corbel" w:cs="Times New Roman"/>
          <w:i/>
        </w:rPr>
        <w:t xml:space="preserve">“sincere </w:t>
      </w:r>
      <w:r w:rsidR="00F67C3B" w:rsidRPr="00D42D6F">
        <w:rPr>
          <w:rFonts w:ascii="Corbel" w:hAnsi="Corbel" w:cs="Times New Roman"/>
          <w:i/>
          <w:iCs/>
        </w:rPr>
        <w:t>brotherly</w:t>
      </w:r>
      <w:r w:rsidR="00F67C3B" w:rsidRPr="00D42D6F">
        <w:rPr>
          <w:rFonts w:ascii="Corbel" w:hAnsi="Corbel" w:cs="Times New Roman"/>
          <w:i/>
        </w:rPr>
        <w:t xml:space="preserve"> love,”</w:t>
      </w:r>
      <w:r w:rsidR="00F67C3B" w:rsidRPr="00D42D6F">
        <w:rPr>
          <w:rFonts w:ascii="Corbel" w:hAnsi="Corbel" w:cs="Times New Roman"/>
        </w:rPr>
        <w:t xml:space="preserve"> </w:t>
      </w:r>
      <w:r w:rsidR="00062578" w:rsidRPr="00D42D6F">
        <w:rPr>
          <w:rFonts w:ascii="Corbel" w:hAnsi="Corbel" w:cs="Times New Roman"/>
        </w:rPr>
        <w:t xml:space="preserve">he’s not excluding women. </w:t>
      </w:r>
      <w:r w:rsidR="001112DA" w:rsidRPr="00D42D6F">
        <w:rPr>
          <w:rFonts w:ascii="Corbel" w:hAnsi="Corbel" w:cs="Times New Roman"/>
        </w:rPr>
        <w:t xml:space="preserve">In the </w:t>
      </w:r>
      <w:r w:rsidR="00A42B34" w:rsidRPr="00D42D6F">
        <w:rPr>
          <w:rFonts w:ascii="Corbel" w:hAnsi="Corbel" w:cs="Times New Roman"/>
        </w:rPr>
        <w:t>New Testament</w:t>
      </w:r>
      <w:r w:rsidR="00DD1F4D" w:rsidRPr="00D42D6F">
        <w:rPr>
          <w:rFonts w:ascii="Corbel" w:hAnsi="Corbel" w:cs="Times New Roman"/>
        </w:rPr>
        <w:t>,</w:t>
      </w:r>
      <w:r w:rsidR="001112DA" w:rsidRPr="00D42D6F">
        <w:rPr>
          <w:rFonts w:ascii="Corbel" w:hAnsi="Corbel" w:cs="Times New Roman"/>
        </w:rPr>
        <w:t xml:space="preserve"> the word “brother” </w:t>
      </w:r>
      <w:r w:rsidR="00A42B34" w:rsidRPr="00D42D6F">
        <w:rPr>
          <w:rFonts w:ascii="Corbel" w:hAnsi="Corbel" w:cs="Times New Roman"/>
        </w:rPr>
        <w:t xml:space="preserve">often </w:t>
      </w:r>
      <w:r w:rsidR="001112DA" w:rsidRPr="00D42D6F">
        <w:rPr>
          <w:rFonts w:ascii="Corbel" w:hAnsi="Corbel" w:cs="Times New Roman"/>
        </w:rPr>
        <w:t xml:space="preserve">means both men and women who believe in Jesus. </w:t>
      </w:r>
      <w:r w:rsidR="00E43FE8" w:rsidRPr="00D42D6F">
        <w:rPr>
          <w:rFonts w:ascii="Corbel" w:hAnsi="Corbel" w:cs="Times New Roman"/>
        </w:rPr>
        <w:t xml:space="preserve">We could paraphrase it this way: Now that the cross of Jesus has come into your hearts through Baptism, love one another. </w:t>
      </w:r>
      <w:r w:rsidR="00227A4A" w:rsidRPr="00D42D6F">
        <w:rPr>
          <w:rFonts w:ascii="Corbel" w:hAnsi="Corbel" w:cs="Times New Roman"/>
        </w:rPr>
        <w:t xml:space="preserve">Once again, the </w:t>
      </w:r>
      <w:r w:rsidR="002E5A95" w:rsidRPr="00D42D6F">
        <w:rPr>
          <w:rFonts w:ascii="Corbel" w:hAnsi="Corbel" w:cs="Times New Roman"/>
        </w:rPr>
        <w:t xml:space="preserve">logo </w:t>
      </w:r>
      <w:r w:rsidR="005F6A92" w:rsidRPr="00D42D6F">
        <w:rPr>
          <w:rFonts w:ascii="Corbel" w:hAnsi="Corbel" w:cs="Times New Roman"/>
        </w:rPr>
        <w:t xml:space="preserve">shows it so well. </w:t>
      </w:r>
      <w:r w:rsidR="005F6A92" w:rsidRPr="00D42D6F">
        <w:rPr>
          <w:rFonts w:ascii="Corbel" w:hAnsi="Corbel" w:cs="Times New Roman"/>
          <w:b/>
          <w:bCs/>
        </w:rPr>
        <w:t>Th</w:t>
      </w:r>
      <w:r w:rsidR="002E5A95" w:rsidRPr="00D42D6F">
        <w:rPr>
          <w:rFonts w:ascii="Corbel" w:hAnsi="Corbel" w:cs="Times New Roman"/>
          <w:b/>
          <w:bCs/>
        </w:rPr>
        <w:t xml:space="preserve">e cross </w:t>
      </w:r>
      <w:r w:rsidR="00010EF6" w:rsidRPr="00D42D6F">
        <w:rPr>
          <w:rFonts w:ascii="Corbel" w:hAnsi="Corbel" w:cs="Times New Roman"/>
          <w:b/>
          <w:bCs/>
        </w:rPr>
        <w:t>c</w:t>
      </w:r>
      <w:r w:rsidR="002E5A95" w:rsidRPr="00D42D6F">
        <w:rPr>
          <w:rFonts w:ascii="Corbel" w:hAnsi="Corbel" w:cs="Times New Roman"/>
          <w:b/>
          <w:bCs/>
        </w:rPr>
        <w:t>ome</w:t>
      </w:r>
      <w:r w:rsidR="005F6A92" w:rsidRPr="00D42D6F">
        <w:rPr>
          <w:rFonts w:ascii="Corbel" w:hAnsi="Corbel" w:cs="Times New Roman"/>
          <w:b/>
          <w:bCs/>
        </w:rPr>
        <w:t>s</w:t>
      </w:r>
      <w:r w:rsidR="002E5A95" w:rsidRPr="00D42D6F">
        <w:rPr>
          <w:rFonts w:ascii="Corbel" w:hAnsi="Corbel" w:cs="Times New Roman"/>
          <w:b/>
          <w:bCs/>
        </w:rPr>
        <w:t xml:space="preserve"> </w:t>
      </w:r>
      <w:r w:rsidR="00010EF6" w:rsidRPr="00D42D6F">
        <w:rPr>
          <w:rFonts w:ascii="Corbel" w:hAnsi="Corbel" w:cs="Times New Roman"/>
          <w:b/>
          <w:bCs/>
        </w:rPr>
        <w:t xml:space="preserve">through Baptism </w:t>
      </w:r>
      <w:r w:rsidR="002E5A95" w:rsidRPr="00D42D6F">
        <w:rPr>
          <w:rFonts w:ascii="Corbel" w:hAnsi="Corbel" w:cs="Times New Roman"/>
          <w:b/>
          <w:bCs/>
        </w:rPr>
        <w:t xml:space="preserve">into </w:t>
      </w:r>
      <w:r w:rsidR="005F6A92" w:rsidRPr="00D42D6F">
        <w:rPr>
          <w:rFonts w:ascii="Corbel" w:hAnsi="Corbel" w:cs="Times New Roman"/>
          <w:b/>
          <w:bCs/>
        </w:rPr>
        <w:t>your heart</w:t>
      </w:r>
      <w:r w:rsidR="00706362" w:rsidRPr="00D42D6F">
        <w:rPr>
          <w:rFonts w:ascii="Corbel" w:hAnsi="Corbel" w:cs="Times New Roman"/>
          <w:b/>
          <w:bCs/>
        </w:rPr>
        <w:t>,</w:t>
      </w:r>
      <w:r w:rsidR="005F6A92" w:rsidRPr="00D42D6F">
        <w:rPr>
          <w:rFonts w:ascii="Corbel" w:hAnsi="Corbel" w:cs="Times New Roman"/>
          <w:b/>
          <w:bCs/>
        </w:rPr>
        <w:t xml:space="preserve"> </w:t>
      </w:r>
      <w:r w:rsidR="007E1347" w:rsidRPr="00D42D6F">
        <w:rPr>
          <w:rFonts w:ascii="Corbel" w:hAnsi="Corbel" w:cs="Times New Roman"/>
          <w:b/>
          <w:bCs/>
        </w:rPr>
        <w:t xml:space="preserve">into </w:t>
      </w:r>
      <w:r w:rsidR="005F6A92" w:rsidRPr="00D42D6F">
        <w:rPr>
          <w:rFonts w:ascii="Corbel" w:hAnsi="Corbel" w:cs="Times New Roman"/>
          <w:b/>
          <w:bCs/>
        </w:rPr>
        <w:t>my heart</w:t>
      </w:r>
      <w:r w:rsidR="00706362" w:rsidRPr="00D42D6F">
        <w:rPr>
          <w:rFonts w:ascii="Corbel" w:hAnsi="Corbel" w:cs="Times New Roman"/>
          <w:b/>
          <w:bCs/>
        </w:rPr>
        <w:t xml:space="preserve">, </w:t>
      </w:r>
      <w:r w:rsidR="007E1347" w:rsidRPr="00D42D6F">
        <w:rPr>
          <w:rFonts w:ascii="Corbel" w:hAnsi="Corbel" w:cs="Times New Roman"/>
          <w:b/>
          <w:bCs/>
        </w:rPr>
        <w:t xml:space="preserve">into </w:t>
      </w:r>
      <w:r w:rsidR="00706362" w:rsidRPr="00D42D6F">
        <w:rPr>
          <w:rFonts w:ascii="Corbel" w:hAnsi="Corbel" w:cs="Times New Roman"/>
          <w:b/>
          <w:bCs/>
        </w:rPr>
        <w:t>each of our hearts</w:t>
      </w:r>
      <w:r w:rsidR="002E6982" w:rsidRPr="00D42D6F">
        <w:rPr>
          <w:rFonts w:ascii="Corbel" w:hAnsi="Corbel" w:cs="Times New Roman"/>
          <w:b/>
          <w:bCs/>
        </w:rPr>
        <w:t xml:space="preserve">. And </w:t>
      </w:r>
      <w:r w:rsidR="007E1347" w:rsidRPr="00D42D6F">
        <w:rPr>
          <w:rFonts w:ascii="Corbel" w:hAnsi="Corbel" w:cs="Times New Roman"/>
          <w:b/>
          <w:bCs/>
        </w:rPr>
        <w:t>each</w:t>
      </w:r>
      <w:r w:rsidR="002E6982" w:rsidRPr="00D42D6F">
        <w:rPr>
          <w:rFonts w:ascii="Corbel" w:hAnsi="Corbel" w:cs="Times New Roman"/>
          <w:b/>
          <w:bCs/>
        </w:rPr>
        <w:t xml:space="preserve"> </w:t>
      </w:r>
      <w:r w:rsidR="00741EF2" w:rsidRPr="00D42D6F">
        <w:rPr>
          <w:rFonts w:ascii="Corbel" w:hAnsi="Corbel" w:cs="Times New Roman"/>
          <w:b/>
          <w:bCs/>
        </w:rPr>
        <w:t xml:space="preserve">new, purified </w:t>
      </w:r>
      <w:r w:rsidR="002E6982" w:rsidRPr="00D42D6F">
        <w:rPr>
          <w:rFonts w:ascii="Corbel" w:hAnsi="Corbel" w:cs="Times New Roman"/>
          <w:b/>
          <w:bCs/>
        </w:rPr>
        <w:t xml:space="preserve">heart is surrounded by a much bigger heart. </w:t>
      </w:r>
      <w:r w:rsidR="00B16016" w:rsidRPr="00D42D6F">
        <w:rPr>
          <w:rFonts w:ascii="Corbel" w:hAnsi="Corbel" w:cs="Times New Roman"/>
          <w:b/>
          <w:bCs/>
        </w:rPr>
        <w:t>That’s the church</w:t>
      </w:r>
      <w:r w:rsidR="007A288C" w:rsidRPr="00D42D6F">
        <w:rPr>
          <w:rFonts w:ascii="Corbel" w:hAnsi="Corbel" w:cs="Times New Roman"/>
          <w:b/>
          <w:bCs/>
        </w:rPr>
        <w:t>, a big</w:t>
      </w:r>
      <w:r w:rsidR="00411E94" w:rsidRPr="00D42D6F">
        <w:rPr>
          <w:rFonts w:ascii="Corbel" w:hAnsi="Corbel" w:cs="Times New Roman"/>
          <w:b/>
          <w:bCs/>
        </w:rPr>
        <w:t>-</w:t>
      </w:r>
      <w:r w:rsidR="007A288C" w:rsidRPr="00D42D6F">
        <w:rPr>
          <w:rFonts w:ascii="Corbel" w:hAnsi="Corbel" w:cs="Times New Roman"/>
          <w:b/>
          <w:bCs/>
        </w:rPr>
        <w:t>hearted place</w:t>
      </w:r>
      <w:r w:rsidR="00635C23" w:rsidRPr="00D42D6F">
        <w:rPr>
          <w:rFonts w:ascii="Corbel" w:hAnsi="Corbel" w:cs="Times New Roman"/>
          <w:b/>
          <w:bCs/>
        </w:rPr>
        <w:t xml:space="preserve">, </w:t>
      </w:r>
      <w:r w:rsidR="00010EF6" w:rsidRPr="00D42D6F">
        <w:rPr>
          <w:rFonts w:ascii="Corbel" w:hAnsi="Corbel" w:cs="Times New Roman"/>
          <w:b/>
          <w:bCs/>
        </w:rPr>
        <w:t xml:space="preserve">where </w:t>
      </w:r>
      <w:r w:rsidR="00635C23" w:rsidRPr="00D42D6F">
        <w:rPr>
          <w:rFonts w:ascii="Corbel" w:hAnsi="Corbel" w:cs="Times New Roman"/>
          <w:b/>
          <w:bCs/>
        </w:rPr>
        <w:t>a</w:t>
      </w:r>
      <w:r w:rsidR="00A00384" w:rsidRPr="00D42D6F">
        <w:rPr>
          <w:rFonts w:ascii="Corbel" w:hAnsi="Corbel" w:cs="Times New Roman"/>
          <w:b/>
          <w:bCs/>
        </w:rPr>
        <w:t>ll</w:t>
      </w:r>
      <w:r w:rsidR="00B16016" w:rsidRPr="00D42D6F">
        <w:rPr>
          <w:rFonts w:ascii="Corbel" w:hAnsi="Corbel" w:cs="Times New Roman"/>
          <w:b/>
          <w:bCs/>
        </w:rPr>
        <w:t xml:space="preserve"> our hearts </w:t>
      </w:r>
      <w:r w:rsidR="00010EF6" w:rsidRPr="00D42D6F">
        <w:rPr>
          <w:rFonts w:ascii="Corbel" w:hAnsi="Corbel" w:cs="Times New Roman"/>
          <w:b/>
          <w:bCs/>
        </w:rPr>
        <w:t xml:space="preserve">are </w:t>
      </w:r>
      <w:r w:rsidR="00B16016" w:rsidRPr="00D42D6F">
        <w:rPr>
          <w:rFonts w:ascii="Corbel" w:hAnsi="Corbel" w:cs="Times New Roman"/>
          <w:b/>
          <w:bCs/>
        </w:rPr>
        <w:t>together in His hand.</w:t>
      </w:r>
    </w:p>
    <w:p w14:paraId="60C95F55" w14:textId="7A990385" w:rsidR="007878E5" w:rsidRPr="00D42D6F" w:rsidRDefault="00A00384" w:rsidP="00D42D6F">
      <w:pPr>
        <w:snapToGrid w:val="0"/>
        <w:spacing w:after="360" w:line="240" w:lineRule="auto"/>
        <w:rPr>
          <w:rFonts w:ascii="Corbel" w:hAnsi="Corbel" w:cs="Times New Roman"/>
        </w:rPr>
      </w:pPr>
      <w:r w:rsidRPr="00D42D6F">
        <w:rPr>
          <w:rFonts w:ascii="Corbel" w:hAnsi="Corbel" w:cs="Times New Roman"/>
          <w:b/>
          <w:bCs/>
        </w:rPr>
        <w:t>A big</w:t>
      </w:r>
      <w:r w:rsidR="00411E94" w:rsidRPr="00D42D6F">
        <w:rPr>
          <w:rFonts w:ascii="Corbel" w:hAnsi="Corbel" w:cs="Times New Roman"/>
          <w:b/>
          <w:bCs/>
        </w:rPr>
        <w:t>-</w:t>
      </w:r>
      <w:r w:rsidRPr="00D42D6F">
        <w:rPr>
          <w:rFonts w:ascii="Corbel" w:hAnsi="Corbel" w:cs="Times New Roman"/>
          <w:b/>
          <w:bCs/>
        </w:rPr>
        <w:t>hearted place filled with love</w:t>
      </w:r>
      <w:r w:rsidRPr="00D42D6F">
        <w:rPr>
          <w:rFonts w:ascii="Corbel" w:hAnsi="Corbel" w:cs="Times New Roman"/>
        </w:rPr>
        <w:t xml:space="preserve">. </w:t>
      </w:r>
      <w:r w:rsidR="001656EE" w:rsidRPr="00D42D6F">
        <w:rPr>
          <w:rFonts w:ascii="Corbel" w:hAnsi="Corbel" w:cs="Times New Roman"/>
        </w:rPr>
        <w:t>At the start of the sermon, I asked</w:t>
      </w:r>
      <w:r w:rsidR="00DD5CBC" w:rsidRPr="00D42D6F">
        <w:rPr>
          <w:rFonts w:ascii="Corbel" w:hAnsi="Corbel" w:cs="Times New Roman"/>
        </w:rPr>
        <w:t xml:space="preserve"> what </w:t>
      </w:r>
      <w:r w:rsidR="00D82805" w:rsidRPr="00D42D6F">
        <w:rPr>
          <w:rFonts w:ascii="Corbel" w:hAnsi="Corbel" w:cs="Times New Roman"/>
        </w:rPr>
        <w:t>motivates</w:t>
      </w:r>
      <w:r w:rsidR="00DD5CBC" w:rsidRPr="00D42D6F">
        <w:rPr>
          <w:rFonts w:ascii="Corbel" w:hAnsi="Corbel" w:cs="Times New Roman"/>
        </w:rPr>
        <w:t xml:space="preserve"> us to come to church. </w:t>
      </w:r>
      <w:r w:rsidR="00D643A3" w:rsidRPr="00D42D6F">
        <w:rPr>
          <w:rFonts w:ascii="Corbel" w:hAnsi="Corbel" w:cs="Times New Roman"/>
        </w:rPr>
        <w:t>The beginning of the answer is, I think, the people</w:t>
      </w:r>
      <w:r w:rsidR="001218F4" w:rsidRPr="00D42D6F">
        <w:rPr>
          <w:rFonts w:ascii="Corbel" w:hAnsi="Corbel" w:cs="Times New Roman"/>
        </w:rPr>
        <w:t>:</w:t>
      </w:r>
      <w:r w:rsidR="00D643A3" w:rsidRPr="00D42D6F">
        <w:rPr>
          <w:rFonts w:ascii="Corbel" w:hAnsi="Corbel" w:cs="Times New Roman"/>
        </w:rPr>
        <w:t xml:space="preserve"> you, me, all of us together. </w:t>
      </w:r>
      <w:r w:rsidR="00026B09" w:rsidRPr="00D42D6F">
        <w:rPr>
          <w:rFonts w:ascii="Corbel" w:hAnsi="Corbel" w:cs="Times New Roman"/>
        </w:rPr>
        <w:t xml:space="preserve">As we experienced during the Covid crisis, </w:t>
      </w:r>
      <w:r w:rsidR="009751C8" w:rsidRPr="00D42D6F">
        <w:rPr>
          <w:rFonts w:ascii="Corbel" w:hAnsi="Corbel" w:cs="Times New Roman"/>
        </w:rPr>
        <w:t xml:space="preserve">we can </w:t>
      </w:r>
      <w:r w:rsidR="00252DE6" w:rsidRPr="00D42D6F">
        <w:rPr>
          <w:rFonts w:ascii="Corbel" w:hAnsi="Corbel" w:cs="Times New Roman"/>
        </w:rPr>
        <w:t>hear the Word of God over the internet</w:t>
      </w:r>
      <w:r w:rsidR="00D5220F" w:rsidRPr="00D42D6F">
        <w:rPr>
          <w:rFonts w:ascii="Corbel" w:hAnsi="Corbel" w:cs="Times New Roman"/>
        </w:rPr>
        <w:t>, but being together, in person around the Word</w:t>
      </w:r>
      <w:r w:rsidR="00366B24" w:rsidRPr="00D42D6F">
        <w:rPr>
          <w:rFonts w:ascii="Corbel" w:hAnsi="Corbel" w:cs="Times New Roman"/>
        </w:rPr>
        <w:t>,</w:t>
      </w:r>
      <w:r w:rsidR="00110507" w:rsidRPr="00D42D6F">
        <w:rPr>
          <w:rFonts w:ascii="Corbel" w:hAnsi="Corbel" w:cs="Times New Roman"/>
        </w:rPr>
        <w:t xml:space="preserve"> is </w:t>
      </w:r>
      <w:r w:rsidR="00360429" w:rsidRPr="00D42D6F">
        <w:rPr>
          <w:rFonts w:ascii="Corbel" w:hAnsi="Corbel" w:cs="Times New Roman"/>
        </w:rPr>
        <w:t>the truest reason we come together</w:t>
      </w:r>
      <w:r w:rsidR="00252DE6" w:rsidRPr="00D42D6F">
        <w:rPr>
          <w:rFonts w:ascii="Corbel" w:hAnsi="Corbel" w:cs="Times New Roman"/>
        </w:rPr>
        <w:t xml:space="preserve">. </w:t>
      </w:r>
      <w:r w:rsidR="00CF77E3" w:rsidRPr="00D42D6F">
        <w:rPr>
          <w:rFonts w:ascii="Corbel" w:hAnsi="Corbel" w:cs="Times New Roman"/>
        </w:rPr>
        <w:t xml:space="preserve">Together with one another, God gives us His Word, </w:t>
      </w:r>
      <w:r w:rsidR="00A2365E" w:rsidRPr="00D42D6F">
        <w:rPr>
          <w:rFonts w:ascii="Corbel" w:hAnsi="Corbel" w:cs="Times New Roman"/>
        </w:rPr>
        <w:t>His Word of new birth</w:t>
      </w:r>
      <w:r w:rsidR="00A43067" w:rsidRPr="00D42D6F">
        <w:rPr>
          <w:rFonts w:ascii="Corbel" w:hAnsi="Corbel" w:cs="Times New Roman"/>
        </w:rPr>
        <w:t>, of life and love</w:t>
      </w:r>
      <w:r w:rsidR="00A2365E" w:rsidRPr="00D42D6F">
        <w:rPr>
          <w:rFonts w:ascii="Corbel" w:hAnsi="Corbel" w:cs="Times New Roman"/>
        </w:rPr>
        <w:t xml:space="preserve"> in Christ</w:t>
      </w:r>
      <w:r w:rsidR="00190C90" w:rsidRPr="00D42D6F">
        <w:rPr>
          <w:rFonts w:ascii="Corbel" w:hAnsi="Corbel" w:cs="Times New Roman"/>
        </w:rPr>
        <w:t xml:space="preserve">. </w:t>
      </w:r>
      <w:r w:rsidR="009D5B25" w:rsidRPr="00D42D6F">
        <w:rPr>
          <w:rFonts w:ascii="Corbel" w:hAnsi="Corbel" w:cs="Times New Roman"/>
        </w:rPr>
        <w:t>Together we receive this transforming Word as we hear it</w:t>
      </w:r>
      <w:r w:rsidR="006A0E44" w:rsidRPr="00D42D6F">
        <w:rPr>
          <w:rFonts w:ascii="Corbel" w:hAnsi="Corbel" w:cs="Times New Roman"/>
        </w:rPr>
        <w:t xml:space="preserve">, spoken and sung, and as we receive it physically in Baptism and the Lord’s Supper. </w:t>
      </w:r>
      <w:r w:rsidR="00190C90" w:rsidRPr="00D42D6F">
        <w:rPr>
          <w:rFonts w:ascii="Corbel" w:hAnsi="Corbel" w:cs="Times New Roman"/>
        </w:rPr>
        <w:t xml:space="preserve">There are various reasons we come to church, but </w:t>
      </w:r>
      <w:r w:rsidR="0065117C" w:rsidRPr="00D42D6F">
        <w:rPr>
          <w:rFonts w:ascii="Corbel" w:hAnsi="Corbel" w:cs="Times New Roman"/>
        </w:rPr>
        <w:t>more than anything else</w:t>
      </w:r>
      <w:r w:rsidR="00366B24" w:rsidRPr="00D42D6F">
        <w:rPr>
          <w:rFonts w:ascii="Corbel" w:hAnsi="Corbel" w:cs="Times New Roman"/>
        </w:rPr>
        <w:t>,</w:t>
      </w:r>
      <w:r w:rsidR="0065117C" w:rsidRPr="00D42D6F">
        <w:rPr>
          <w:rFonts w:ascii="Corbel" w:hAnsi="Corbel" w:cs="Times New Roman"/>
        </w:rPr>
        <w:t xml:space="preserve"> we come to worship </w:t>
      </w:r>
      <w:r w:rsidR="001B0393" w:rsidRPr="00D42D6F">
        <w:rPr>
          <w:rFonts w:ascii="Corbel" w:hAnsi="Corbel" w:cs="Times New Roman"/>
        </w:rPr>
        <w:t>because here a</w:t>
      </w:r>
      <w:r w:rsidR="006C3F32" w:rsidRPr="00D42D6F">
        <w:rPr>
          <w:rFonts w:ascii="Corbel" w:hAnsi="Corbel" w:cs="Times New Roman"/>
        </w:rPr>
        <w:t xml:space="preserve">ll our hearts </w:t>
      </w:r>
      <w:r w:rsidR="0065117C" w:rsidRPr="00D42D6F">
        <w:rPr>
          <w:rFonts w:ascii="Corbel" w:hAnsi="Corbel" w:cs="Times New Roman"/>
        </w:rPr>
        <w:t xml:space="preserve">are </w:t>
      </w:r>
      <w:r w:rsidR="006C3F32" w:rsidRPr="00D42D6F">
        <w:rPr>
          <w:rFonts w:ascii="Corbel" w:hAnsi="Corbel" w:cs="Times New Roman"/>
        </w:rPr>
        <w:t>together</w:t>
      </w:r>
      <w:r w:rsidR="0065117C" w:rsidRPr="00D42D6F">
        <w:rPr>
          <w:rFonts w:ascii="Corbel" w:hAnsi="Corbel" w:cs="Times New Roman"/>
        </w:rPr>
        <w:t>, not only together with one another</w:t>
      </w:r>
      <w:r w:rsidR="00366B24" w:rsidRPr="00D42D6F">
        <w:rPr>
          <w:rFonts w:ascii="Corbel" w:hAnsi="Corbel" w:cs="Times New Roman"/>
        </w:rPr>
        <w:t>,</w:t>
      </w:r>
      <w:r w:rsidR="0065117C" w:rsidRPr="00D42D6F">
        <w:rPr>
          <w:rFonts w:ascii="Corbel" w:hAnsi="Corbel" w:cs="Times New Roman"/>
        </w:rPr>
        <w:t xml:space="preserve"> but</w:t>
      </w:r>
      <w:r w:rsidR="0047754B" w:rsidRPr="00D42D6F">
        <w:rPr>
          <w:rFonts w:ascii="Corbel" w:hAnsi="Corbel" w:cs="Times New Roman"/>
        </w:rPr>
        <w:t xml:space="preserve"> most importantly</w:t>
      </w:r>
      <w:r w:rsidR="00366B24" w:rsidRPr="00D42D6F">
        <w:rPr>
          <w:rFonts w:ascii="Corbel" w:hAnsi="Corbel" w:cs="Times New Roman"/>
        </w:rPr>
        <w:t>,</w:t>
      </w:r>
      <w:r w:rsidR="0047754B" w:rsidRPr="00D42D6F">
        <w:rPr>
          <w:rFonts w:ascii="Corbel" w:hAnsi="Corbel" w:cs="Times New Roman"/>
        </w:rPr>
        <w:t xml:space="preserve"> </w:t>
      </w:r>
      <w:r w:rsidR="0065117C" w:rsidRPr="00D42D6F">
        <w:rPr>
          <w:rFonts w:ascii="Corbel" w:hAnsi="Corbel" w:cs="Times New Roman"/>
        </w:rPr>
        <w:t xml:space="preserve">together with one another </w:t>
      </w:r>
      <w:r w:rsidR="00362187" w:rsidRPr="00D42D6F">
        <w:rPr>
          <w:rFonts w:ascii="Corbel" w:hAnsi="Corbel" w:cs="Times New Roman"/>
        </w:rPr>
        <w:t xml:space="preserve">in His hand. </w:t>
      </w:r>
    </w:p>
    <w:p w14:paraId="707154AE" w14:textId="5E06915D" w:rsidR="0092158F" w:rsidRPr="00D42D6F" w:rsidRDefault="00925504" w:rsidP="00D42D6F">
      <w:pPr>
        <w:snapToGrid w:val="0"/>
        <w:spacing w:after="360" w:line="240" w:lineRule="auto"/>
        <w:rPr>
          <w:rFonts w:ascii="Corbel" w:hAnsi="Corbel" w:cs="Times New Roman"/>
        </w:rPr>
      </w:pPr>
      <w:r w:rsidRPr="00D42D6F">
        <w:rPr>
          <w:rFonts w:ascii="Corbel" w:hAnsi="Corbel" w:cs="Times New Roman"/>
        </w:rPr>
        <w:t xml:space="preserve">When you think about it that way, there is something about worship </w:t>
      </w:r>
      <w:r w:rsidR="00970672" w:rsidRPr="00D42D6F">
        <w:rPr>
          <w:rFonts w:ascii="Corbel" w:hAnsi="Corbel" w:cs="Times New Roman"/>
        </w:rPr>
        <w:t xml:space="preserve">that is different from </w:t>
      </w:r>
      <w:r w:rsidR="00E131EF" w:rsidRPr="00D42D6F">
        <w:rPr>
          <w:rFonts w:ascii="Corbel" w:hAnsi="Corbel" w:cs="Times New Roman"/>
        </w:rPr>
        <w:t xml:space="preserve">other groups or associations you have </w:t>
      </w:r>
      <w:r w:rsidR="007E16B5" w:rsidRPr="00D42D6F">
        <w:rPr>
          <w:rFonts w:ascii="Corbel" w:hAnsi="Corbel" w:cs="Times New Roman"/>
        </w:rPr>
        <w:t>during the week</w:t>
      </w:r>
      <w:r w:rsidR="007878E5" w:rsidRPr="00D42D6F">
        <w:rPr>
          <w:rFonts w:ascii="Corbel" w:hAnsi="Corbel" w:cs="Times New Roman"/>
        </w:rPr>
        <w:t>.</w:t>
      </w:r>
      <w:r w:rsidR="00E131EF" w:rsidRPr="00D42D6F">
        <w:rPr>
          <w:rFonts w:ascii="Corbel" w:hAnsi="Corbel" w:cs="Times New Roman"/>
        </w:rPr>
        <w:t xml:space="preserve"> </w:t>
      </w:r>
      <w:r w:rsidR="00346BC0" w:rsidRPr="00D42D6F">
        <w:rPr>
          <w:rFonts w:ascii="Corbel" w:hAnsi="Corbel" w:cs="Times New Roman"/>
        </w:rPr>
        <w:t>Maybe you belong to a</w:t>
      </w:r>
      <w:r w:rsidR="00C0187B" w:rsidRPr="00D42D6F">
        <w:rPr>
          <w:rFonts w:ascii="Corbel" w:hAnsi="Corbel" w:cs="Times New Roman"/>
        </w:rPr>
        <w:t>n</w:t>
      </w:r>
      <w:r w:rsidR="00346BC0" w:rsidRPr="00D42D6F">
        <w:rPr>
          <w:rFonts w:ascii="Corbel" w:hAnsi="Corbel" w:cs="Times New Roman"/>
        </w:rPr>
        <w:t xml:space="preserve"> organization, </w:t>
      </w:r>
      <w:r w:rsidR="004C766A" w:rsidRPr="00D42D6F">
        <w:rPr>
          <w:rFonts w:ascii="Corbel" w:hAnsi="Corbel" w:cs="Times New Roman"/>
        </w:rPr>
        <w:t>perhaps a</w:t>
      </w:r>
      <w:r w:rsidR="00346BC0" w:rsidRPr="00D42D6F">
        <w:rPr>
          <w:rFonts w:ascii="Corbel" w:hAnsi="Corbel" w:cs="Times New Roman"/>
        </w:rPr>
        <w:t xml:space="preserve"> </w:t>
      </w:r>
      <w:r w:rsidR="00970672" w:rsidRPr="00D42D6F">
        <w:rPr>
          <w:rFonts w:ascii="Corbel" w:hAnsi="Corbel" w:cs="Times New Roman"/>
        </w:rPr>
        <w:t xml:space="preserve">service organization, like </w:t>
      </w:r>
      <w:r w:rsidR="00346BC0" w:rsidRPr="00D42D6F">
        <w:rPr>
          <w:rFonts w:ascii="Corbel" w:hAnsi="Corbel" w:cs="Times New Roman"/>
        </w:rPr>
        <w:t>Kiwanis or Rotary</w:t>
      </w:r>
      <w:r w:rsidR="00175FF9" w:rsidRPr="00D42D6F">
        <w:rPr>
          <w:rFonts w:ascii="Corbel" w:hAnsi="Corbel" w:cs="Times New Roman"/>
        </w:rPr>
        <w:t xml:space="preserve">. </w:t>
      </w:r>
      <w:r w:rsidR="001A44F6" w:rsidRPr="00D42D6F">
        <w:rPr>
          <w:rFonts w:ascii="Corbel" w:hAnsi="Corbel" w:cs="Times New Roman"/>
        </w:rPr>
        <w:t>Maybe you belong to a veterans</w:t>
      </w:r>
      <w:r w:rsidR="00587AB1" w:rsidRPr="00D42D6F">
        <w:rPr>
          <w:rFonts w:ascii="Corbel" w:hAnsi="Corbel" w:cs="Times New Roman"/>
        </w:rPr>
        <w:t>’</w:t>
      </w:r>
      <w:r w:rsidR="001A44F6" w:rsidRPr="00D42D6F">
        <w:rPr>
          <w:rFonts w:ascii="Corbel" w:hAnsi="Corbel" w:cs="Times New Roman"/>
        </w:rPr>
        <w:t xml:space="preserve"> organization, the American </w:t>
      </w:r>
      <w:r w:rsidR="001A44F6" w:rsidRPr="00D42D6F">
        <w:rPr>
          <w:rFonts w:ascii="Corbel" w:hAnsi="Corbel" w:cs="Times New Roman"/>
        </w:rPr>
        <w:lastRenderedPageBreak/>
        <w:t xml:space="preserve">Legion or the Veterans of Foreign Wars. </w:t>
      </w:r>
      <w:r w:rsidR="00CB5E3F" w:rsidRPr="00D42D6F">
        <w:rPr>
          <w:rFonts w:ascii="Corbel" w:hAnsi="Corbel" w:cs="Times New Roman"/>
        </w:rPr>
        <w:t xml:space="preserve">Maybe you belong to a country club or a fitness club. </w:t>
      </w:r>
      <w:r w:rsidR="00AB6DB5" w:rsidRPr="00D42D6F">
        <w:rPr>
          <w:rFonts w:ascii="Corbel" w:hAnsi="Corbel" w:cs="Times New Roman"/>
        </w:rPr>
        <w:t>Maybe you just like to hang out with friends. That’s all well and good, but is</w:t>
      </w:r>
      <w:r w:rsidR="00587AB1" w:rsidRPr="00D42D6F">
        <w:rPr>
          <w:rFonts w:ascii="Corbel" w:hAnsi="Corbel" w:cs="Times New Roman"/>
        </w:rPr>
        <w:t>n’t there, shouldn’t</w:t>
      </w:r>
      <w:r w:rsidR="00AB6DB5" w:rsidRPr="00D42D6F">
        <w:rPr>
          <w:rFonts w:ascii="Corbel" w:hAnsi="Corbel" w:cs="Times New Roman"/>
        </w:rPr>
        <w:t xml:space="preserve"> there</w:t>
      </w:r>
      <w:r w:rsidR="00366B24" w:rsidRPr="00D42D6F">
        <w:rPr>
          <w:rFonts w:ascii="Corbel" w:hAnsi="Corbel" w:cs="Times New Roman"/>
        </w:rPr>
        <w:t>,</w:t>
      </w:r>
      <w:r w:rsidR="00AB6DB5" w:rsidRPr="00D42D6F">
        <w:rPr>
          <w:rFonts w:ascii="Corbel" w:hAnsi="Corbel" w:cs="Times New Roman"/>
        </w:rPr>
        <w:t xml:space="preserve"> </w:t>
      </w:r>
      <w:r w:rsidR="00587AB1" w:rsidRPr="00D42D6F">
        <w:rPr>
          <w:rFonts w:ascii="Corbel" w:hAnsi="Corbel" w:cs="Times New Roman"/>
        </w:rPr>
        <w:t xml:space="preserve">be </w:t>
      </w:r>
      <w:r w:rsidR="00AB6DB5" w:rsidRPr="00D42D6F">
        <w:rPr>
          <w:rFonts w:ascii="Corbel" w:hAnsi="Corbel" w:cs="Times New Roman"/>
        </w:rPr>
        <w:t xml:space="preserve">something different about </w:t>
      </w:r>
      <w:r w:rsidR="00D73F3F" w:rsidRPr="00D42D6F">
        <w:rPr>
          <w:rFonts w:ascii="Corbel" w:hAnsi="Corbel" w:cs="Times New Roman"/>
        </w:rPr>
        <w:t xml:space="preserve">being </w:t>
      </w:r>
      <w:r w:rsidR="000B0BE2" w:rsidRPr="00D42D6F">
        <w:rPr>
          <w:rFonts w:ascii="Corbel" w:hAnsi="Corbel" w:cs="Times New Roman"/>
        </w:rPr>
        <w:t xml:space="preserve">together </w:t>
      </w:r>
      <w:r w:rsidR="00757417" w:rsidRPr="00D42D6F">
        <w:rPr>
          <w:rFonts w:ascii="Corbel" w:hAnsi="Corbel" w:cs="Times New Roman"/>
        </w:rPr>
        <w:t>here</w:t>
      </w:r>
      <w:r w:rsidR="00D73F3F" w:rsidRPr="00D42D6F">
        <w:rPr>
          <w:rFonts w:ascii="Corbel" w:hAnsi="Corbel" w:cs="Times New Roman"/>
        </w:rPr>
        <w:t xml:space="preserve">, </w:t>
      </w:r>
      <w:r w:rsidR="009449AC" w:rsidRPr="00D42D6F">
        <w:rPr>
          <w:rFonts w:ascii="Corbel" w:hAnsi="Corbel" w:cs="Times New Roman"/>
        </w:rPr>
        <w:t xml:space="preserve">something uniquely special about </w:t>
      </w:r>
      <w:r w:rsidR="00D73F3F" w:rsidRPr="00D42D6F">
        <w:rPr>
          <w:rFonts w:ascii="Corbel" w:hAnsi="Corbel" w:cs="Times New Roman"/>
        </w:rPr>
        <w:t xml:space="preserve">fellowshipping with church members, gathering </w:t>
      </w:r>
      <w:r w:rsidR="004A7432" w:rsidRPr="00D42D6F">
        <w:rPr>
          <w:rFonts w:ascii="Corbel" w:hAnsi="Corbel" w:cs="Times New Roman"/>
        </w:rPr>
        <w:t>as the baptized to hear God’s Word and receive Jesus’ body and blood in the Holy Communion</w:t>
      </w:r>
      <w:r w:rsidR="00C5679E" w:rsidRPr="00D42D6F">
        <w:rPr>
          <w:rFonts w:ascii="Corbel" w:hAnsi="Corbel" w:cs="Times New Roman"/>
        </w:rPr>
        <w:t xml:space="preserve">? </w:t>
      </w:r>
      <w:r w:rsidR="00D4171E" w:rsidRPr="00D42D6F">
        <w:rPr>
          <w:rFonts w:ascii="Corbel" w:hAnsi="Corbel" w:cs="Times New Roman"/>
        </w:rPr>
        <w:t>This is what</w:t>
      </w:r>
      <w:r w:rsidR="00384126" w:rsidRPr="00D42D6F">
        <w:rPr>
          <w:rFonts w:ascii="Corbel" w:hAnsi="Corbel" w:cs="Times New Roman"/>
        </w:rPr>
        <w:t>’</w:t>
      </w:r>
      <w:r w:rsidR="00D4171E" w:rsidRPr="00D42D6F">
        <w:rPr>
          <w:rFonts w:ascii="Corbel" w:hAnsi="Corbel" w:cs="Times New Roman"/>
        </w:rPr>
        <w:t xml:space="preserve">s </w:t>
      </w:r>
      <w:r w:rsidR="00384126" w:rsidRPr="00D42D6F">
        <w:rPr>
          <w:rFonts w:ascii="Corbel" w:hAnsi="Corbel" w:cs="Times New Roman"/>
        </w:rPr>
        <w:t>unique</w:t>
      </w:r>
      <w:r w:rsidR="00D4171E" w:rsidRPr="00D42D6F">
        <w:rPr>
          <w:rFonts w:ascii="Corbel" w:hAnsi="Corbel" w:cs="Times New Roman"/>
        </w:rPr>
        <w:t xml:space="preserve"> about our coming together each week in worship. </w:t>
      </w:r>
      <w:r w:rsidR="00494EF9" w:rsidRPr="00D42D6F">
        <w:rPr>
          <w:rFonts w:ascii="Corbel" w:hAnsi="Corbel" w:cs="Times New Roman"/>
        </w:rPr>
        <w:t xml:space="preserve">It’s here that </w:t>
      </w:r>
      <w:r w:rsidR="00D126C2" w:rsidRPr="00D42D6F">
        <w:rPr>
          <w:rFonts w:ascii="Corbel" w:hAnsi="Corbel" w:cs="Times New Roman"/>
        </w:rPr>
        <w:t>God comes</w:t>
      </w:r>
      <w:r w:rsidR="00463AE5" w:rsidRPr="00D42D6F">
        <w:rPr>
          <w:rFonts w:ascii="Corbel" w:hAnsi="Corbel" w:cs="Times New Roman"/>
        </w:rPr>
        <w:t xml:space="preserve"> through His Means of Grace to make us a big-hearted fellowship filled with His love. </w:t>
      </w:r>
      <w:r w:rsidR="001128A2" w:rsidRPr="00D42D6F">
        <w:rPr>
          <w:rFonts w:ascii="Corbel" w:hAnsi="Corbel" w:cs="Times New Roman"/>
        </w:rPr>
        <w:t xml:space="preserve">That’s how we </w:t>
      </w:r>
      <w:r w:rsidR="001128A2" w:rsidRPr="00D42D6F">
        <w:rPr>
          <w:rFonts w:ascii="Corbel" w:hAnsi="Corbel" w:cs="Times New Roman"/>
          <w:i/>
        </w:rPr>
        <w:t>“love one another earnestly from a pure heart.”</w:t>
      </w:r>
      <w:r w:rsidR="001128A2" w:rsidRPr="00D42D6F">
        <w:rPr>
          <w:rFonts w:ascii="Corbel" w:hAnsi="Corbel" w:cs="Times New Roman"/>
        </w:rPr>
        <w:t xml:space="preserve"> And t</w:t>
      </w:r>
      <w:r w:rsidR="00466C3D" w:rsidRPr="00D42D6F">
        <w:rPr>
          <w:rFonts w:ascii="Corbel" w:hAnsi="Corbel" w:cs="Times New Roman"/>
        </w:rPr>
        <w:t>hat, I think, is the compelling reason we come to church.</w:t>
      </w:r>
      <w:r w:rsidR="005E6DBF" w:rsidRPr="00D42D6F">
        <w:rPr>
          <w:rFonts w:ascii="Corbel" w:hAnsi="Corbel" w:cs="Times New Roman"/>
          <w:b/>
          <w:bCs/>
        </w:rPr>
        <w:t xml:space="preserve"> </w:t>
      </w:r>
    </w:p>
    <w:p w14:paraId="28D22281" w14:textId="5B28FB1A" w:rsidR="00D176CF" w:rsidRPr="00D42D6F" w:rsidRDefault="0092158F" w:rsidP="00D42D6F">
      <w:pPr>
        <w:snapToGrid w:val="0"/>
        <w:spacing w:after="360" w:line="240" w:lineRule="auto"/>
        <w:rPr>
          <w:rFonts w:ascii="Corbel" w:hAnsi="Corbel" w:cs="Times New Roman"/>
          <w:color w:val="333333"/>
        </w:rPr>
      </w:pPr>
      <w:r w:rsidRPr="00D42D6F">
        <w:rPr>
          <w:rFonts w:ascii="Corbel" w:hAnsi="Corbel" w:cs="Times New Roman"/>
          <w:b/>
          <w:bCs/>
        </w:rPr>
        <w:t>And love those outside the church</w:t>
      </w:r>
      <w:r w:rsidR="001218F4" w:rsidRPr="00D42D6F">
        <w:rPr>
          <w:rFonts w:ascii="Corbel" w:hAnsi="Corbel" w:cs="Times New Roman"/>
          <w:b/>
          <w:bCs/>
        </w:rPr>
        <w:t>,</w:t>
      </w:r>
      <w:r w:rsidR="000173A3" w:rsidRPr="00D42D6F">
        <w:rPr>
          <w:rFonts w:ascii="Corbel" w:hAnsi="Corbel" w:cs="Times New Roman"/>
          <w:b/>
          <w:bCs/>
        </w:rPr>
        <w:t xml:space="preserve"> </w:t>
      </w:r>
      <w:r w:rsidRPr="00D42D6F">
        <w:rPr>
          <w:rFonts w:ascii="Corbel" w:hAnsi="Corbel" w:cs="Times New Roman"/>
          <w:b/>
          <w:bCs/>
        </w:rPr>
        <w:t>too</w:t>
      </w:r>
      <w:r w:rsidR="00057141" w:rsidRPr="00D42D6F">
        <w:rPr>
          <w:rFonts w:ascii="Corbel" w:hAnsi="Corbel" w:cs="Times New Roman"/>
          <w:b/>
          <w:bCs/>
        </w:rPr>
        <w:t>.</w:t>
      </w:r>
      <w:r w:rsidR="00C8468F" w:rsidRPr="00D42D6F">
        <w:rPr>
          <w:rFonts w:ascii="Corbel" w:hAnsi="Corbel" w:cs="Times New Roman"/>
          <w:b/>
          <w:bCs/>
          <w:color w:val="333333"/>
        </w:rPr>
        <w:t xml:space="preserve"> </w:t>
      </w:r>
      <w:r w:rsidR="00410A85" w:rsidRPr="00D42D6F">
        <w:rPr>
          <w:rFonts w:ascii="Corbel" w:hAnsi="Corbel" w:cs="Times New Roman"/>
          <w:b/>
          <w:bCs/>
          <w:color w:val="333333"/>
        </w:rPr>
        <w:t>Jesus</w:t>
      </w:r>
      <w:r w:rsidR="00057141" w:rsidRPr="00D42D6F">
        <w:rPr>
          <w:rFonts w:ascii="Corbel" w:hAnsi="Corbel" w:cs="Times New Roman"/>
          <w:b/>
          <w:bCs/>
          <w:color w:val="333333"/>
        </w:rPr>
        <w:t xml:space="preserve"> is not content to hold only us in His hand. </w:t>
      </w:r>
      <w:r w:rsidR="0062084F" w:rsidRPr="00D42D6F">
        <w:rPr>
          <w:rFonts w:ascii="Corbel" w:hAnsi="Corbel" w:cs="Times New Roman"/>
          <w:b/>
          <w:bCs/>
          <w:color w:val="333333"/>
        </w:rPr>
        <w:t>He rea</w:t>
      </w:r>
      <w:r w:rsidR="00410A85" w:rsidRPr="00D42D6F">
        <w:rPr>
          <w:rFonts w:ascii="Corbel" w:hAnsi="Corbel" w:cs="Times New Roman"/>
          <w:b/>
          <w:bCs/>
          <w:color w:val="333333"/>
        </w:rPr>
        <w:t>ches His hand</w:t>
      </w:r>
      <w:r w:rsidR="00C160D4" w:rsidRPr="00D42D6F">
        <w:rPr>
          <w:rFonts w:ascii="Corbel" w:hAnsi="Corbel" w:cs="Times New Roman"/>
          <w:b/>
          <w:bCs/>
          <w:color w:val="333333"/>
        </w:rPr>
        <w:t xml:space="preserve"> out to other</w:t>
      </w:r>
      <w:r w:rsidR="0062084F" w:rsidRPr="00D42D6F">
        <w:rPr>
          <w:rFonts w:ascii="Corbel" w:hAnsi="Corbel" w:cs="Times New Roman"/>
          <w:b/>
          <w:bCs/>
          <w:color w:val="333333"/>
        </w:rPr>
        <w:t>s</w:t>
      </w:r>
      <w:r w:rsidR="00C160D4" w:rsidRPr="00D42D6F">
        <w:rPr>
          <w:rFonts w:ascii="Corbel" w:hAnsi="Corbel" w:cs="Times New Roman"/>
          <w:b/>
          <w:bCs/>
          <w:color w:val="333333"/>
        </w:rPr>
        <w:t>.</w:t>
      </w:r>
      <w:r w:rsidR="00C160D4" w:rsidRPr="00D42D6F">
        <w:rPr>
          <w:rFonts w:ascii="Corbel" w:hAnsi="Corbel" w:cs="Times New Roman"/>
          <w:color w:val="333333"/>
        </w:rPr>
        <w:t xml:space="preserve"> </w:t>
      </w:r>
      <w:r w:rsidR="00F95275" w:rsidRPr="00D42D6F">
        <w:rPr>
          <w:rFonts w:ascii="Corbel" w:hAnsi="Corbel" w:cs="Times New Roman"/>
          <w:color w:val="333333"/>
        </w:rPr>
        <w:t>When a leper met Jesus and begged t</w:t>
      </w:r>
      <w:r w:rsidR="00BA0A1B" w:rsidRPr="00D42D6F">
        <w:rPr>
          <w:rFonts w:ascii="Corbel" w:hAnsi="Corbel" w:cs="Times New Roman"/>
          <w:color w:val="333333"/>
        </w:rPr>
        <w:t xml:space="preserve">o be healed, Jesus </w:t>
      </w:r>
      <w:r w:rsidR="00BA0A1B" w:rsidRPr="00D42D6F">
        <w:rPr>
          <w:rFonts w:ascii="Corbel" w:hAnsi="Corbel" w:cs="Times New Roman"/>
          <w:i/>
          <w:color w:val="333333"/>
        </w:rPr>
        <w:t>stretch</w:t>
      </w:r>
      <w:r w:rsidR="00A66E0A" w:rsidRPr="00D42D6F">
        <w:rPr>
          <w:rFonts w:ascii="Corbel" w:hAnsi="Corbel" w:cs="Times New Roman"/>
          <w:i/>
          <w:color w:val="333333"/>
        </w:rPr>
        <w:t>ed</w:t>
      </w:r>
      <w:r w:rsidR="00BA0A1B" w:rsidRPr="00D42D6F">
        <w:rPr>
          <w:rFonts w:ascii="Corbel" w:hAnsi="Corbel" w:cs="Times New Roman"/>
          <w:i/>
          <w:color w:val="333333"/>
        </w:rPr>
        <w:t xml:space="preserve"> out his hand and touched him</w:t>
      </w:r>
      <w:r w:rsidR="00BA0A1B" w:rsidRPr="00D42D6F">
        <w:rPr>
          <w:rFonts w:ascii="Corbel" w:hAnsi="Corbel" w:cs="Times New Roman"/>
          <w:color w:val="333333"/>
        </w:rPr>
        <w:t xml:space="preserve"> (Mark 1:</w:t>
      </w:r>
      <w:r w:rsidR="00EA2C81" w:rsidRPr="00D42D6F">
        <w:rPr>
          <w:rFonts w:ascii="Corbel" w:hAnsi="Corbel" w:cs="Times New Roman"/>
          <w:color w:val="333333"/>
        </w:rPr>
        <w:t xml:space="preserve">41). </w:t>
      </w:r>
      <w:r w:rsidR="00151767" w:rsidRPr="00D42D6F">
        <w:rPr>
          <w:rFonts w:ascii="Corbel" w:hAnsi="Corbel" w:cs="Times New Roman"/>
          <w:color w:val="333333"/>
        </w:rPr>
        <w:t xml:space="preserve">When </w:t>
      </w:r>
      <w:r w:rsidR="00C160D4" w:rsidRPr="00D42D6F">
        <w:rPr>
          <w:rFonts w:ascii="Corbel" w:hAnsi="Corbel" w:cs="Times New Roman"/>
          <w:color w:val="333333"/>
        </w:rPr>
        <w:t>Jairus’s daughter</w:t>
      </w:r>
      <w:r w:rsidR="00151767" w:rsidRPr="00D42D6F">
        <w:rPr>
          <w:rFonts w:ascii="Corbel" w:hAnsi="Corbel" w:cs="Times New Roman"/>
          <w:color w:val="333333"/>
        </w:rPr>
        <w:t xml:space="preserve"> died, Jesus </w:t>
      </w:r>
      <w:r w:rsidR="00C53EAE" w:rsidRPr="00D42D6F">
        <w:rPr>
          <w:rFonts w:ascii="Corbel" w:hAnsi="Corbel" w:cs="Times New Roman"/>
          <w:color w:val="333333"/>
        </w:rPr>
        <w:t xml:space="preserve">took her </w:t>
      </w:r>
      <w:r w:rsidR="00C53EAE" w:rsidRPr="00D42D6F">
        <w:rPr>
          <w:rFonts w:ascii="Corbel" w:hAnsi="Corbel" w:cs="Times New Roman"/>
          <w:i/>
          <w:color w:val="333333"/>
        </w:rPr>
        <w:t xml:space="preserve">“by the </w:t>
      </w:r>
      <w:r w:rsidR="00FE2903" w:rsidRPr="00D42D6F">
        <w:rPr>
          <w:rFonts w:ascii="Corbel" w:hAnsi="Corbel" w:cs="Times New Roman"/>
          <w:i/>
          <w:color w:val="333333"/>
        </w:rPr>
        <w:t xml:space="preserve">hand </w:t>
      </w:r>
      <w:r w:rsidR="00C53EAE" w:rsidRPr="00D42D6F">
        <w:rPr>
          <w:rFonts w:ascii="Corbel" w:hAnsi="Corbel" w:cs="Times New Roman"/>
          <w:i/>
          <w:color w:val="333333"/>
        </w:rPr>
        <w:t xml:space="preserve">and said to her, ‘Talitha </w:t>
      </w:r>
      <w:proofErr w:type="spellStart"/>
      <w:r w:rsidR="00C53EAE" w:rsidRPr="00D42D6F">
        <w:rPr>
          <w:rFonts w:ascii="Corbel" w:hAnsi="Corbel" w:cs="Times New Roman"/>
          <w:i/>
          <w:color w:val="333333"/>
        </w:rPr>
        <w:t>cumi</w:t>
      </w:r>
      <w:proofErr w:type="spellEnd"/>
      <w:r w:rsidR="00C53EAE" w:rsidRPr="00D42D6F">
        <w:rPr>
          <w:rFonts w:ascii="Corbel" w:hAnsi="Corbel" w:cs="Times New Roman"/>
          <w:i/>
          <w:color w:val="333333"/>
        </w:rPr>
        <w:t>,’ which means, ‘L</w:t>
      </w:r>
      <w:r w:rsidR="00E43E21" w:rsidRPr="00D42D6F">
        <w:rPr>
          <w:rFonts w:ascii="Corbel" w:hAnsi="Corbel" w:cs="Times New Roman"/>
          <w:i/>
          <w:color w:val="333333"/>
        </w:rPr>
        <w:t>i</w:t>
      </w:r>
      <w:r w:rsidR="00C53EAE" w:rsidRPr="00D42D6F">
        <w:rPr>
          <w:rFonts w:ascii="Corbel" w:hAnsi="Corbel" w:cs="Times New Roman"/>
          <w:i/>
          <w:color w:val="333333"/>
        </w:rPr>
        <w:t>ttle girl, I say to you, arise</w:t>
      </w:r>
      <w:r w:rsidR="00DE1DBA" w:rsidRPr="00D42D6F">
        <w:rPr>
          <w:rFonts w:ascii="Corbel" w:hAnsi="Corbel" w:cs="Times New Roman"/>
          <w:i/>
          <w:color w:val="333333"/>
        </w:rPr>
        <w:t>’”</w:t>
      </w:r>
      <w:r w:rsidR="00DE1DBA" w:rsidRPr="00D42D6F">
        <w:rPr>
          <w:rFonts w:ascii="Corbel" w:hAnsi="Corbel" w:cs="Times New Roman"/>
          <w:color w:val="333333"/>
        </w:rPr>
        <w:t xml:space="preserve"> and she had new life</w:t>
      </w:r>
      <w:r w:rsidR="00E43E21" w:rsidRPr="00D42D6F">
        <w:rPr>
          <w:rFonts w:ascii="Corbel" w:hAnsi="Corbel" w:cs="Times New Roman"/>
          <w:color w:val="333333"/>
        </w:rPr>
        <w:t xml:space="preserve"> (Mark </w:t>
      </w:r>
      <w:r w:rsidR="00DE1349" w:rsidRPr="00D42D6F">
        <w:rPr>
          <w:rFonts w:ascii="Corbel" w:hAnsi="Corbel" w:cs="Times New Roman"/>
          <w:color w:val="333333"/>
        </w:rPr>
        <w:t>5:41)</w:t>
      </w:r>
      <w:r w:rsidR="00C160D4" w:rsidRPr="00D42D6F">
        <w:rPr>
          <w:rFonts w:ascii="Corbel" w:hAnsi="Corbel" w:cs="Times New Roman"/>
          <w:color w:val="333333"/>
        </w:rPr>
        <w:t xml:space="preserve">. </w:t>
      </w:r>
      <w:r w:rsidR="00BB3672" w:rsidRPr="00D42D6F">
        <w:rPr>
          <w:rFonts w:ascii="Corbel" w:hAnsi="Corbel" w:cs="Times New Roman"/>
          <w:color w:val="333333"/>
        </w:rPr>
        <w:t xml:space="preserve">When Peter tried to walk to Jesus on the water, he got scared and began </w:t>
      </w:r>
      <w:r w:rsidR="00FF3137" w:rsidRPr="00D42D6F">
        <w:rPr>
          <w:rFonts w:ascii="Corbel" w:hAnsi="Corbel" w:cs="Times New Roman"/>
          <w:color w:val="333333"/>
        </w:rPr>
        <w:t xml:space="preserve">to sink. </w:t>
      </w:r>
      <w:r w:rsidR="007B1D9F" w:rsidRPr="00D42D6F">
        <w:rPr>
          <w:rFonts w:ascii="Corbel" w:hAnsi="Corbel" w:cs="Times New Roman"/>
          <w:i/>
          <w:color w:val="333333"/>
        </w:rPr>
        <w:t xml:space="preserve">Jesus immediately reached out his hand and took hold of him </w:t>
      </w:r>
      <w:r w:rsidR="007B1D9F" w:rsidRPr="00D42D6F">
        <w:rPr>
          <w:rFonts w:ascii="Corbel" w:hAnsi="Corbel" w:cs="Times New Roman"/>
          <w:color w:val="333333"/>
        </w:rPr>
        <w:t>(Matthew 14:</w:t>
      </w:r>
      <w:r w:rsidR="00E43E21" w:rsidRPr="00D42D6F">
        <w:rPr>
          <w:rFonts w:ascii="Corbel" w:hAnsi="Corbel" w:cs="Times New Roman"/>
          <w:color w:val="333333"/>
        </w:rPr>
        <w:t xml:space="preserve">31). </w:t>
      </w:r>
      <w:r w:rsidR="002F4C93" w:rsidRPr="00D42D6F">
        <w:rPr>
          <w:rFonts w:ascii="Corbel" w:hAnsi="Corbel" w:cs="Times New Roman"/>
          <w:i/>
          <w:color w:val="333333"/>
        </w:rPr>
        <w:t>And he took them</w:t>
      </w:r>
      <w:r w:rsidR="002F4C93" w:rsidRPr="00D42D6F">
        <w:rPr>
          <w:rFonts w:ascii="Corbel" w:hAnsi="Corbel" w:cs="Times New Roman"/>
          <w:color w:val="333333"/>
        </w:rPr>
        <w:t xml:space="preserve"> </w:t>
      </w:r>
      <w:r w:rsidR="00CA4486" w:rsidRPr="00D42D6F">
        <w:rPr>
          <w:rFonts w:ascii="Corbel" w:hAnsi="Corbel" w:cs="Times New Roman"/>
          <w:color w:val="333333"/>
        </w:rPr>
        <w:t>[</w:t>
      </w:r>
      <w:r w:rsidR="002F4C93" w:rsidRPr="00D42D6F">
        <w:rPr>
          <w:rFonts w:ascii="Corbel" w:hAnsi="Corbel" w:cs="Times New Roman"/>
          <w:color w:val="333333"/>
        </w:rPr>
        <w:t>the little children</w:t>
      </w:r>
      <w:r w:rsidR="00CA4486" w:rsidRPr="00D42D6F">
        <w:rPr>
          <w:rFonts w:ascii="Corbel" w:hAnsi="Corbel" w:cs="Times New Roman"/>
          <w:color w:val="333333"/>
        </w:rPr>
        <w:t>]</w:t>
      </w:r>
      <w:r w:rsidR="002F4C93" w:rsidRPr="00D42D6F">
        <w:rPr>
          <w:rFonts w:ascii="Corbel" w:hAnsi="Corbel" w:cs="Times New Roman"/>
          <w:color w:val="333333"/>
        </w:rPr>
        <w:t xml:space="preserve"> </w:t>
      </w:r>
      <w:r w:rsidR="002F4C93" w:rsidRPr="00D42D6F">
        <w:rPr>
          <w:rFonts w:ascii="Corbel" w:hAnsi="Corbel" w:cs="Times New Roman"/>
          <w:i/>
          <w:color w:val="333333"/>
        </w:rPr>
        <w:t>in his arms and blessed them, laying his hands on them</w:t>
      </w:r>
      <w:r w:rsidR="002F4C93" w:rsidRPr="00D42D6F">
        <w:rPr>
          <w:rFonts w:ascii="Corbel" w:hAnsi="Corbel" w:cs="Times New Roman"/>
          <w:color w:val="333333"/>
        </w:rPr>
        <w:t xml:space="preserve"> </w:t>
      </w:r>
      <w:r w:rsidR="00911E96" w:rsidRPr="00D42D6F">
        <w:rPr>
          <w:rFonts w:ascii="Corbel" w:hAnsi="Corbel" w:cs="Times New Roman"/>
          <w:color w:val="333333"/>
        </w:rPr>
        <w:t xml:space="preserve">(Mark 10:16). </w:t>
      </w:r>
      <w:r w:rsidR="00A86A33" w:rsidRPr="00D42D6F">
        <w:rPr>
          <w:rFonts w:ascii="Corbel" w:hAnsi="Corbel" w:cs="Times New Roman"/>
          <w:color w:val="333333"/>
        </w:rPr>
        <w:t xml:space="preserve">Today He reaches out </w:t>
      </w:r>
      <w:r w:rsidR="000536F2" w:rsidRPr="00D42D6F">
        <w:rPr>
          <w:rFonts w:ascii="Corbel" w:hAnsi="Corbel" w:cs="Times New Roman"/>
          <w:color w:val="333333"/>
        </w:rPr>
        <w:t xml:space="preserve">His hand </w:t>
      </w:r>
      <w:r w:rsidR="00AA7FB2" w:rsidRPr="00D42D6F">
        <w:rPr>
          <w:rFonts w:ascii="Corbel" w:hAnsi="Corbel" w:cs="Times New Roman"/>
          <w:color w:val="333333"/>
        </w:rPr>
        <w:t xml:space="preserve">through </w:t>
      </w:r>
      <w:r w:rsidR="00911E96" w:rsidRPr="00D42D6F">
        <w:rPr>
          <w:rFonts w:ascii="Corbel" w:hAnsi="Corbel" w:cs="Times New Roman"/>
          <w:color w:val="333333"/>
        </w:rPr>
        <w:t>you and me</w:t>
      </w:r>
      <w:r w:rsidR="00AA7FB2" w:rsidRPr="00D42D6F">
        <w:rPr>
          <w:rFonts w:ascii="Corbel" w:hAnsi="Corbel" w:cs="Times New Roman"/>
          <w:color w:val="333333"/>
        </w:rPr>
        <w:t xml:space="preserve"> to people who don’t yet know His life and love</w:t>
      </w:r>
      <w:r w:rsidR="006C74FE" w:rsidRPr="00D42D6F">
        <w:rPr>
          <w:rFonts w:ascii="Corbel" w:hAnsi="Corbel" w:cs="Times New Roman"/>
          <w:color w:val="333333"/>
        </w:rPr>
        <w:t>, to p</w:t>
      </w:r>
      <w:r w:rsidR="00AA7FB2" w:rsidRPr="00D42D6F">
        <w:rPr>
          <w:rFonts w:ascii="Corbel" w:hAnsi="Corbel" w:cs="Times New Roman"/>
          <w:color w:val="333333"/>
        </w:rPr>
        <w:t xml:space="preserve">eople who still have </w:t>
      </w:r>
      <w:r w:rsidR="009E45AD" w:rsidRPr="00D42D6F">
        <w:rPr>
          <w:rFonts w:ascii="Corbel" w:hAnsi="Corbel" w:cs="Times New Roman"/>
          <w:color w:val="333333"/>
        </w:rPr>
        <w:t xml:space="preserve">spiritually </w:t>
      </w:r>
      <w:r w:rsidR="00AA7FB2" w:rsidRPr="00D42D6F">
        <w:rPr>
          <w:rFonts w:ascii="Corbel" w:hAnsi="Corbel" w:cs="Times New Roman"/>
          <w:color w:val="333333"/>
        </w:rPr>
        <w:t xml:space="preserve">diseased hearts </w:t>
      </w:r>
      <w:r w:rsidR="004E5BE8" w:rsidRPr="00D42D6F">
        <w:rPr>
          <w:rFonts w:ascii="Corbel" w:hAnsi="Corbel" w:cs="Times New Roman"/>
          <w:color w:val="333333"/>
        </w:rPr>
        <w:t xml:space="preserve">and </w:t>
      </w:r>
      <w:r w:rsidR="002976B9" w:rsidRPr="00D42D6F">
        <w:rPr>
          <w:rFonts w:ascii="Corbel" w:hAnsi="Corbel" w:cs="Times New Roman"/>
          <w:color w:val="333333"/>
        </w:rPr>
        <w:t xml:space="preserve">desperately need </w:t>
      </w:r>
      <w:r w:rsidR="00723883" w:rsidRPr="00D42D6F">
        <w:rPr>
          <w:rFonts w:ascii="Corbel" w:hAnsi="Corbel" w:cs="Times New Roman"/>
          <w:color w:val="333333"/>
        </w:rPr>
        <w:t xml:space="preserve">the new heart </w:t>
      </w:r>
      <w:r w:rsidR="00AA7FB2" w:rsidRPr="00D42D6F">
        <w:rPr>
          <w:rFonts w:ascii="Corbel" w:hAnsi="Corbel" w:cs="Times New Roman"/>
          <w:color w:val="333333"/>
        </w:rPr>
        <w:t>Jesus</w:t>
      </w:r>
      <w:r w:rsidR="002976B9" w:rsidRPr="00D42D6F">
        <w:rPr>
          <w:rFonts w:ascii="Corbel" w:hAnsi="Corbel" w:cs="Times New Roman"/>
          <w:color w:val="333333"/>
        </w:rPr>
        <w:t xml:space="preserve"> gives</w:t>
      </w:r>
      <w:r w:rsidR="00AA7FB2" w:rsidRPr="00D42D6F">
        <w:rPr>
          <w:rFonts w:ascii="Corbel" w:hAnsi="Corbel" w:cs="Times New Roman"/>
          <w:color w:val="333333"/>
        </w:rPr>
        <w:t xml:space="preserve">. </w:t>
      </w:r>
      <w:r w:rsidR="001953CA" w:rsidRPr="00D42D6F">
        <w:rPr>
          <w:rFonts w:ascii="Corbel" w:hAnsi="Corbel" w:cs="Times New Roman"/>
          <w:color w:val="333333"/>
        </w:rPr>
        <w:t xml:space="preserve">Remember when I mentioned organizations outside the church, like civic organizations, </w:t>
      </w:r>
      <w:r w:rsidR="00175B43" w:rsidRPr="00D42D6F">
        <w:rPr>
          <w:rFonts w:ascii="Corbel" w:hAnsi="Corbel" w:cs="Times New Roman"/>
          <w:color w:val="333333"/>
        </w:rPr>
        <w:t>veterans’</w:t>
      </w:r>
      <w:r w:rsidR="00A31B19" w:rsidRPr="00D42D6F">
        <w:rPr>
          <w:rFonts w:ascii="Corbel" w:hAnsi="Corbel" w:cs="Times New Roman"/>
          <w:color w:val="333333"/>
        </w:rPr>
        <w:t xml:space="preserve"> groups, and the like? It’s good </w:t>
      </w:r>
      <w:r w:rsidR="00EF2A9B" w:rsidRPr="00D42D6F">
        <w:rPr>
          <w:rFonts w:ascii="Corbel" w:hAnsi="Corbel" w:cs="Times New Roman"/>
          <w:color w:val="333333"/>
        </w:rPr>
        <w:t xml:space="preserve">when </w:t>
      </w:r>
      <w:r w:rsidR="00A31B19" w:rsidRPr="00D42D6F">
        <w:rPr>
          <w:rFonts w:ascii="Corbel" w:hAnsi="Corbel" w:cs="Times New Roman"/>
          <w:color w:val="333333"/>
        </w:rPr>
        <w:t>you</w:t>
      </w:r>
      <w:r w:rsidR="005A3F1F" w:rsidRPr="00D42D6F">
        <w:rPr>
          <w:rFonts w:ascii="Corbel" w:hAnsi="Corbel" w:cs="Times New Roman"/>
          <w:color w:val="333333"/>
        </w:rPr>
        <w:t xml:space="preserve"> a</w:t>
      </w:r>
      <w:r w:rsidR="00A31B19" w:rsidRPr="00D42D6F">
        <w:rPr>
          <w:rFonts w:ascii="Corbel" w:hAnsi="Corbel" w:cs="Times New Roman"/>
          <w:color w:val="333333"/>
        </w:rPr>
        <w:t>re involved</w:t>
      </w:r>
      <w:r w:rsidR="00EF2A9B" w:rsidRPr="00D42D6F">
        <w:rPr>
          <w:rFonts w:ascii="Corbel" w:hAnsi="Corbel" w:cs="Times New Roman"/>
          <w:color w:val="333333"/>
        </w:rPr>
        <w:t xml:space="preserve"> in those organizations</w:t>
      </w:r>
      <w:r w:rsidR="00A31B19" w:rsidRPr="00D42D6F">
        <w:rPr>
          <w:rFonts w:ascii="Corbel" w:hAnsi="Corbel" w:cs="Times New Roman"/>
          <w:color w:val="333333"/>
        </w:rPr>
        <w:t xml:space="preserve">. It’s good because </w:t>
      </w:r>
      <w:r w:rsidR="00375306" w:rsidRPr="00D42D6F">
        <w:rPr>
          <w:rFonts w:ascii="Corbel" w:hAnsi="Corbel" w:cs="Times New Roman"/>
          <w:color w:val="333333"/>
        </w:rPr>
        <w:t xml:space="preserve">you </w:t>
      </w:r>
      <w:r w:rsidR="00AB5918" w:rsidRPr="00D42D6F">
        <w:rPr>
          <w:rFonts w:ascii="Corbel" w:hAnsi="Corbel" w:cs="Times New Roman"/>
          <w:color w:val="333333"/>
        </w:rPr>
        <w:t>have an invitation to extend to people</w:t>
      </w:r>
      <w:r w:rsidR="00375306" w:rsidRPr="00D42D6F">
        <w:rPr>
          <w:rFonts w:ascii="Corbel" w:hAnsi="Corbel" w:cs="Times New Roman"/>
          <w:color w:val="333333"/>
        </w:rPr>
        <w:t xml:space="preserve"> </w:t>
      </w:r>
      <w:r w:rsidR="00A31B19" w:rsidRPr="00D42D6F">
        <w:rPr>
          <w:rFonts w:ascii="Corbel" w:hAnsi="Corbel" w:cs="Times New Roman"/>
          <w:color w:val="333333"/>
        </w:rPr>
        <w:t xml:space="preserve">who </w:t>
      </w:r>
      <w:r w:rsidR="008208BC" w:rsidRPr="00D42D6F">
        <w:rPr>
          <w:rFonts w:ascii="Corbel" w:hAnsi="Corbel" w:cs="Times New Roman"/>
          <w:color w:val="333333"/>
        </w:rPr>
        <w:t xml:space="preserve">have their struggles, their hurts, </w:t>
      </w:r>
      <w:r w:rsidR="00821EFA" w:rsidRPr="00D42D6F">
        <w:rPr>
          <w:rFonts w:ascii="Corbel" w:hAnsi="Corbel" w:cs="Times New Roman"/>
          <w:color w:val="333333"/>
        </w:rPr>
        <w:t>their hopes</w:t>
      </w:r>
      <w:r w:rsidR="00DD1F4D" w:rsidRPr="00D42D6F">
        <w:rPr>
          <w:rFonts w:ascii="Corbel" w:hAnsi="Corbel" w:cs="Times New Roman"/>
          <w:color w:val="333333"/>
        </w:rPr>
        <w:t>,</w:t>
      </w:r>
      <w:r w:rsidR="00821EFA" w:rsidRPr="00D42D6F">
        <w:rPr>
          <w:rFonts w:ascii="Corbel" w:hAnsi="Corbel" w:cs="Times New Roman"/>
          <w:color w:val="333333"/>
        </w:rPr>
        <w:t xml:space="preserve"> </w:t>
      </w:r>
      <w:r w:rsidR="00D2184A" w:rsidRPr="00D42D6F">
        <w:rPr>
          <w:rFonts w:ascii="Corbel" w:hAnsi="Corbel" w:cs="Times New Roman"/>
          <w:color w:val="333333"/>
        </w:rPr>
        <w:t>their</w:t>
      </w:r>
      <w:r w:rsidR="00821EFA" w:rsidRPr="00D42D6F">
        <w:rPr>
          <w:rFonts w:ascii="Corbel" w:hAnsi="Corbel" w:cs="Times New Roman"/>
          <w:color w:val="333333"/>
        </w:rPr>
        <w:t xml:space="preserve"> joys</w:t>
      </w:r>
      <w:r w:rsidR="00D2184A" w:rsidRPr="00D42D6F">
        <w:rPr>
          <w:rFonts w:ascii="Corbel" w:hAnsi="Corbel" w:cs="Times New Roman"/>
          <w:color w:val="333333"/>
        </w:rPr>
        <w:t>,</w:t>
      </w:r>
      <w:r w:rsidR="00821EFA" w:rsidRPr="00D42D6F">
        <w:rPr>
          <w:rFonts w:ascii="Corbel" w:hAnsi="Corbel" w:cs="Times New Roman"/>
          <w:color w:val="333333"/>
        </w:rPr>
        <w:t xml:space="preserve"> but </w:t>
      </w:r>
      <w:r w:rsidR="008208BC" w:rsidRPr="00D42D6F">
        <w:rPr>
          <w:rFonts w:ascii="Corbel" w:hAnsi="Corbel" w:cs="Times New Roman"/>
          <w:color w:val="333333"/>
        </w:rPr>
        <w:t xml:space="preserve">who don’t know Jesus. You’re there because you have </w:t>
      </w:r>
      <w:r w:rsidR="00DD1F4D" w:rsidRPr="00D42D6F">
        <w:rPr>
          <w:rFonts w:ascii="Corbel" w:hAnsi="Corbel" w:cs="Times New Roman"/>
          <w:color w:val="333333"/>
        </w:rPr>
        <w:t xml:space="preserve">a </w:t>
      </w:r>
      <w:r w:rsidR="008208BC" w:rsidRPr="00D42D6F">
        <w:rPr>
          <w:rFonts w:ascii="Corbel" w:hAnsi="Corbel" w:cs="Times New Roman"/>
          <w:color w:val="333333"/>
        </w:rPr>
        <w:t>heart</w:t>
      </w:r>
      <w:r w:rsidR="0006151A" w:rsidRPr="00D42D6F">
        <w:rPr>
          <w:rFonts w:ascii="Corbel" w:hAnsi="Corbel" w:cs="Times New Roman"/>
          <w:color w:val="333333"/>
        </w:rPr>
        <w:t xml:space="preserve">, </w:t>
      </w:r>
      <w:r w:rsidR="008208BC" w:rsidRPr="00D42D6F">
        <w:rPr>
          <w:rFonts w:ascii="Corbel" w:hAnsi="Corbel" w:cs="Times New Roman"/>
          <w:color w:val="333333"/>
        </w:rPr>
        <w:t xml:space="preserve">a new heart </w:t>
      </w:r>
      <w:r w:rsidR="0006151A" w:rsidRPr="00D42D6F">
        <w:rPr>
          <w:rFonts w:ascii="Corbel" w:hAnsi="Corbel" w:cs="Times New Roman"/>
          <w:color w:val="333333"/>
        </w:rPr>
        <w:t xml:space="preserve">in His hand </w:t>
      </w:r>
      <w:r w:rsidR="001B0BA6" w:rsidRPr="00D42D6F">
        <w:rPr>
          <w:rFonts w:ascii="Corbel" w:hAnsi="Corbel" w:cs="Times New Roman"/>
          <w:color w:val="333333"/>
        </w:rPr>
        <w:t>that is reaching out to</w:t>
      </w:r>
      <w:r w:rsidR="0006151A" w:rsidRPr="00D42D6F">
        <w:rPr>
          <w:rFonts w:ascii="Corbel" w:hAnsi="Corbel" w:cs="Times New Roman"/>
          <w:color w:val="333333"/>
        </w:rPr>
        <w:t xml:space="preserve"> others.</w:t>
      </w:r>
      <w:r w:rsidR="00B33E9C" w:rsidRPr="00D42D6F">
        <w:rPr>
          <w:rFonts w:ascii="Corbel" w:hAnsi="Corbel" w:cs="Times New Roman"/>
          <w:color w:val="333333"/>
        </w:rPr>
        <w:t xml:space="preserve"> </w:t>
      </w:r>
      <w:r w:rsidR="009C07A8" w:rsidRPr="00D42D6F">
        <w:rPr>
          <w:rFonts w:ascii="Corbel" w:hAnsi="Corbel" w:cs="Times New Roman"/>
          <w:color w:val="333333"/>
        </w:rPr>
        <w:t xml:space="preserve"> </w:t>
      </w:r>
    </w:p>
    <w:p w14:paraId="091C9480" w14:textId="04C6F4BF" w:rsidR="00D42D6F" w:rsidRPr="00D42D6F" w:rsidRDefault="00B52AA0" w:rsidP="00D42D6F">
      <w:pPr>
        <w:snapToGrid w:val="0"/>
        <w:spacing w:after="360" w:line="240" w:lineRule="auto"/>
        <w:rPr>
          <w:rFonts w:ascii="Corbel" w:hAnsi="Corbel" w:cs="Times New Roman"/>
        </w:rPr>
      </w:pPr>
      <w:r w:rsidRPr="00D42D6F">
        <w:rPr>
          <w:rFonts w:ascii="Corbel" w:hAnsi="Corbel" w:cs="Times New Roman"/>
        </w:rPr>
        <w:t>In your order of service</w:t>
      </w:r>
      <w:r w:rsidR="00DD1F4D" w:rsidRPr="00D42D6F">
        <w:rPr>
          <w:rFonts w:ascii="Corbel" w:hAnsi="Corbel" w:cs="Times New Roman"/>
        </w:rPr>
        <w:t>,</w:t>
      </w:r>
      <w:r w:rsidRPr="00D42D6F">
        <w:rPr>
          <w:rFonts w:ascii="Corbel" w:hAnsi="Corbel" w:cs="Times New Roman"/>
        </w:rPr>
        <w:t xml:space="preserve"> you find the </w:t>
      </w:r>
      <w:r w:rsidRPr="00D42D6F">
        <w:rPr>
          <w:rFonts w:ascii="Corbel" w:hAnsi="Corbel" w:cs="Times New Roman"/>
          <w:b/>
          <w:bCs/>
        </w:rPr>
        <w:t>LWML pledge</w:t>
      </w:r>
      <w:r w:rsidRPr="00D42D6F">
        <w:rPr>
          <w:rFonts w:ascii="Corbel" w:hAnsi="Corbel" w:cs="Times New Roman"/>
        </w:rPr>
        <w:t xml:space="preserve">. </w:t>
      </w:r>
      <w:r w:rsidR="003068AA" w:rsidRPr="00D42D6F">
        <w:rPr>
          <w:rFonts w:ascii="Corbel" w:hAnsi="Corbel" w:cs="Times New Roman"/>
        </w:rPr>
        <w:t xml:space="preserve">It’s printed right after the sermon. </w:t>
      </w:r>
      <w:r w:rsidR="001B0BA6" w:rsidRPr="00D42D6F">
        <w:rPr>
          <w:rFonts w:ascii="Corbel" w:hAnsi="Corbel" w:cs="Times New Roman"/>
        </w:rPr>
        <w:t xml:space="preserve">Please look </w:t>
      </w:r>
      <w:r w:rsidR="003068AA" w:rsidRPr="00D42D6F">
        <w:rPr>
          <w:rFonts w:ascii="Corbel" w:hAnsi="Corbel" w:cs="Times New Roman"/>
        </w:rPr>
        <w:t>at it now. Th</w:t>
      </w:r>
      <w:r w:rsidR="00494C06" w:rsidRPr="00D42D6F">
        <w:rPr>
          <w:rFonts w:ascii="Corbel" w:hAnsi="Corbel" w:cs="Times New Roman"/>
        </w:rPr>
        <w:t>e</w:t>
      </w:r>
      <w:r w:rsidR="00DA32C9" w:rsidRPr="00D42D6F">
        <w:rPr>
          <w:rFonts w:ascii="Corbel" w:hAnsi="Corbel" w:cs="Times New Roman"/>
        </w:rPr>
        <w:t xml:space="preserve"> pledge reminds us why we come to worship</w:t>
      </w:r>
      <w:r w:rsidR="00FB63CD" w:rsidRPr="00D42D6F">
        <w:rPr>
          <w:rFonts w:ascii="Corbel" w:hAnsi="Corbel" w:cs="Times New Roman"/>
        </w:rPr>
        <w:t xml:space="preserve"> and why our hearts are in His hand to reach out to others. Our motivation is this: </w:t>
      </w:r>
      <w:r w:rsidR="00CA4486" w:rsidRPr="00D42D6F">
        <w:rPr>
          <w:rFonts w:ascii="Corbel" w:hAnsi="Corbel" w:cs="Times New Roman"/>
        </w:rPr>
        <w:t>“</w:t>
      </w:r>
      <w:r w:rsidR="00FB63CD" w:rsidRPr="00D42D6F">
        <w:rPr>
          <w:rFonts w:ascii="Corbel" w:hAnsi="Corbel" w:cs="Times New Roman"/>
          <w:iCs/>
        </w:rPr>
        <w:t>In fervent gratitude for the Savior’s dying love and His blood</w:t>
      </w:r>
      <w:r w:rsidR="00770F31" w:rsidRPr="00D42D6F">
        <w:rPr>
          <w:rFonts w:ascii="Corbel" w:hAnsi="Corbel" w:cs="Times New Roman"/>
          <w:iCs/>
        </w:rPr>
        <w:t>-</w:t>
      </w:r>
      <w:r w:rsidR="00FB63CD" w:rsidRPr="00D42D6F">
        <w:rPr>
          <w:rFonts w:ascii="Corbel" w:hAnsi="Corbel" w:cs="Times New Roman"/>
          <w:iCs/>
        </w:rPr>
        <w:t>bought gift of redemption</w:t>
      </w:r>
      <w:r w:rsidR="00CA4486" w:rsidRPr="00D42D6F">
        <w:rPr>
          <w:rFonts w:ascii="Corbel" w:hAnsi="Corbel" w:cs="Times New Roman"/>
          <w:iCs/>
        </w:rPr>
        <w:t>.”</w:t>
      </w:r>
      <w:r w:rsidR="00FB63CD" w:rsidRPr="00D42D6F">
        <w:rPr>
          <w:rFonts w:ascii="Corbel" w:hAnsi="Corbel" w:cs="Times New Roman"/>
          <w:i/>
          <w:iCs/>
        </w:rPr>
        <w:t xml:space="preserve"> </w:t>
      </w:r>
      <w:r w:rsidR="00E647C7" w:rsidRPr="00D42D6F">
        <w:rPr>
          <w:rFonts w:ascii="Corbel" w:hAnsi="Corbel" w:cs="Times New Roman"/>
        </w:rPr>
        <w:t>And since He has put our hearts in His hand, we</w:t>
      </w:r>
      <w:r w:rsidR="00DE6D7D" w:rsidRPr="00D42D6F">
        <w:rPr>
          <w:rFonts w:ascii="Corbel" w:hAnsi="Corbel" w:cs="Times New Roman"/>
        </w:rPr>
        <w:t xml:space="preserve"> take His o</w:t>
      </w:r>
      <w:r w:rsidR="00D176CF" w:rsidRPr="00D42D6F">
        <w:rPr>
          <w:rFonts w:ascii="Corbel" w:hAnsi="Corbel" w:cs="Times New Roman"/>
        </w:rPr>
        <w:t>ut</w:t>
      </w:r>
      <w:r w:rsidR="007F7CA0" w:rsidRPr="00D42D6F">
        <w:rPr>
          <w:rFonts w:ascii="Corbel" w:hAnsi="Corbel" w:cs="Times New Roman"/>
        </w:rPr>
        <w:t xml:space="preserve">going love </w:t>
      </w:r>
      <w:r w:rsidR="00DE6D7D" w:rsidRPr="00D42D6F">
        <w:rPr>
          <w:rFonts w:ascii="Corbel" w:hAnsi="Corbel" w:cs="Times New Roman"/>
        </w:rPr>
        <w:t xml:space="preserve">to all people. </w:t>
      </w:r>
      <w:r w:rsidR="007F7CA0" w:rsidRPr="00D42D6F">
        <w:rPr>
          <w:rFonts w:ascii="Corbel" w:hAnsi="Corbel" w:cs="Times New Roman"/>
        </w:rPr>
        <w:t>L</w:t>
      </w:r>
      <w:r w:rsidRPr="00D42D6F">
        <w:rPr>
          <w:rFonts w:ascii="Corbel" w:hAnsi="Corbel" w:cs="Times New Roman"/>
        </w:rPr>
        <w:t xml:space="preserve">et’s read </w:t>
      </w:r>
      <w:r w:rsidR="00DE6D7D" w:rsidRPr="00D42D6F">
        <w:rPr>
          <w:rFonts w:ascii="Corbel" w:hAnsi="Corbel" w:cs="Times New Roman"/>
        </w:rPr>
        <w:t>the Pledge</w:t>
      </w:r>
      <w:r w:rsidRPr="00D42D6F">
        <w:rPr>
          <w:rFonts w:ascii="Corbel" w:hAnsi="Corbel" w:cs="Times New Roman"/>
        </w:rPr>
        <w:t xml:space="preserve"> together</w:t>
      </w:r>
      <w:r w:rsidR="00CA4486" w:rsidRPr="00D42D6F">
        <w:rPr>
          <w:rFonts w:ascii="Corbel" w:hAnsi="Corbel" w:cs="Times New Roman"/>
        </w:rPr>
        <w:t>:</w:t>
      </w:r>
      <w:r w:rsidRPr="00D42D6F">
        <w:rPr>
          <w:rFonts w:ascii="Corbel" w:hAnsi="Corbel" w:cs="Times New Roman"/>
        </w:rPr>
        <w:t xml:space="preserve"> </w:t>
      </w:r>
    </w:p>
    <w:p w14:paraId="1ED16E5A" w14:textId="5F7774C1" w:rsidR="00D42D6F" w:rsidRPr="00D42D6F" w:rsidRDefault="00B52AA0" w:rsidP="00D42D6F">
      <w:pPr>
        <w:snapToGrid w:val="0"/>
        <w:spacing w:after="360" w:line="240" w:lineRule="auto"/>
        <w:ind w:left="720" w:right="270"/>
        <w:jc w:val="both"/>
        <w:rPr>
          <w:rFonts w:ascii="Corbel" w:hAnsi="Corbel" w:cs="Times New Roman"/>
          <w:b/>
          <w:iCs/>
          <w:color w:val="333333"/>
        </w:rPr>
      </w:pPr>
      <w:r w:rsidRPr="00D42D6F">
        <w:rPr>
          <w:rFonts w:ascii="Corbel" w:hAnsi="Corbel" w:cs="Times New Roman"/>
          <w:b/>
          <w:iCs/>
          <w:color w:val="333333"/>
        </w:rPr>
        <w:t>In fervent gratitude for the Savior's dying love and His blood-bought gift of redemption</w:t>
      </w:r>
      <w:r w:rsidR="00DD1F4D" w:rsidRPr="00D42D6F">
        <w:rPr>
          <w:rFonts w:ascii="Corbel" w:hAnsi="Corbel" w:cs="Times New Roman"/>
          <w:b/>
          <w:iCs/>
          <w:color w:val="333333"/>
        </w:rPr>
        <w:t>,</w:t>
      </w:r>
      <w:r w:rsidRPr="00D42D6F">
        <w:rPr>
          <w:rFonts w:ascii="Corbel" w:hAnsi="Corbel" w:cs="Times New Roman"/>
          <w:b/>
          <w:iCs/>
          <w:color w:val="333333"/>
        </w:rPr>
        <w:t xml:space="preserve"> we dedicate ourselves to Him with all that we are and have; and in obedience to His call for workers in the harvest fields, we pledge Him our willing service wherever and whenever He has need of us. We consecrate to our Savior our hands to work for Him, our feet to go on His errands, our voice to sing His praises, our lips to proclaim His redeeming love, our silver and our gold to extend His Kingdom, our will to do His will, and every power of our life to the great task of bringing the lost and the erring into eternal fellowship with Him. Amen.  </w:t>
      </w:r>
    </w:p>
    <w:p w14:paraId="52AFF249" w14:textId="47DF6020" w:rsidR="008B774B" w:rsidRPr="00D42D6F" w:rsidRDefault="00F17F34" w:rsidP="00D42D6F">
      <w:pPr>
        <w:pStyle w:val="NormalWeb"/>
        <w:snapToGrid w:val="0"/>
        <w:spacing w:before="0" w:beforeAutospacing="0" w:after="360" w:afterAutospacing="0"/>
        <w:rPr>
          <w:rFonts w:ascii="Corbel" w:hAnsi="Corbel"/>
          <w:color w:val="333333"/>
          <w:sz w:val="22"/>
          <w:szCs w:val="22"/>
        </w:rPr>
      </w:pPr>
      <w:r w:rsidRPr="00D42D6F">
        <w:rPr>
          <w:rFonts w:ascii="Corbel" w:hAnsi="Corbel"/>
          <w:color w:val="333333"/>
          <w:sz w:val="22"/>
          <w:szCs w:val="22"/>
        </w:rPr>
        <w:t xml:space="preserve">That’s not the </w:t>
      </w:r>
      <w:r w:rsidR="00EE547B" w:rsidRPr="00D42D6F">
        <w:rPr>
          <w:rFonts w:ascii="Corbel" w:hAnsi="Corbel"/>
          <w:color w:val="333333"/>
          <w:sz w:val="22"/>
          <w:szCs w:val="22"/>
        </w:rPr>
        <w:t>“</w:t>
      </w:r>
      <w:r w:rsidRPr="00D42D6F">
        <w:rPr>
          <w:rFonts w:ascii="Corbel" w:hAnsi="Corbel"/>
          <w:color w:val="333333"/>
          <w:sz w:val="22"/>
          <w:szCs w:val="22"/>
        </w:rPr>
        <w:t>Amen</w:t>
      </w:r>
      <w:r w:rsidR="00EE547B" w:rsidRPr="00D42D6F">
        <w:rPr>
          <w:rFonts w:ascii="Corbel" w:hAnsi="Corbel"/>
          <w:color w:val="333333"/>
          <w:sz w:val="22"/>
          <w:szCs w:val="22"/>
        </w:rPr>
        <w:t>”</w:t>
      </w:r>
      <w:r w:rsidRPr="00D42D6F">
        <w:rPr>
          <w:rFonts w:ascii="Corbel" w:hAnsi="Corbel"/>
          <w:color w:val="333333"/>
          <w:sz w:val="22"/>
          <w:szCs w:val="22"/>
        </w:rPr>
        <w:t xml:space="preserve"> of the sermon, but almost</w:t>
      </w:r>
      <w:r w:rsidR="00E2149F" w:rsidRPr="00D42D6F">
        <w:rPr>
          <w:rFonts w:ascii="Corbel" w:hAnsi="Corbel"/>
          <w:color w:val="333333"/>
          <w:sz w:val="22"/>
          <w:szCs w:val="22"/>
        </w:rPr>
        <w:t>!</w:t>
      </w:r>
      <w:r w:rsidRPr="00D42D6F">
        <w:rPr>
          <w:rFonts w:ascii="Corbel" w:hAnsi="Corbel"/>
          <w:color w:val="333333"/>
          <w:sz w:val="22"/>
          <w:szCs w:val="22"/>
        </w:rPr>
        <w:t xml:space="preserve"> </w:t>
      </w:r>
      <w:r w:rsidR="00A57907" w:rsidRPr="00D42D6F">
        <w:rPr>
          <w:rFonts w:ascii="Corbel" w:hAnsi="Corbel"/>
          <w:color w:val="333333"/>
          <w:sz w:val="22"/>
          <w:szCs w:val="22"/>
        </w:rPr>
        <w:t xml:space="preserve">I’ll </w:t>
      </w:r>
      <w:r w:rsidR="00281791" w:rsidRPr="00D42D6F">
        <w:rPr>
          <w:rFonts w:ascii="Corbel" w:hAnsi="Corbel"/>
          <w:color w:val="333333"/>
          <w:sz w:val="22"/>
          <w:szCs w:val="22"/>
        </w:rPr>
        <w:t>wrap up with a quotation from Martin Luther</w:t>
      </w:r>
      <w:r w:rsidR="00CA4486" w:rsidRPr="00D42D6F">
        <w:rPr>
          <w:rFonts w:ascii="Corbel" w:hAnsi="Corbel"/>
          <w:color w:val="333333"/>
          <w:sz w:val="22"/>
          <w:szCs w:val="22"/>
        </w:rPr>
        <w:t>:</w:t>
      </w:r>
    </w:p>
    <w:p w14:paraId="7350682F" w14:textId="4B1BE816" w:rsidR="00816F1A" w:rsidRPr="00D42D6F" w:rsidRDefault="00816F1A" w:rsidP="00D42D6F">
      <w:pPr>
        <w:pStyle w:val="NormalWeb"/>
        <w:snapToGrid w:val="0"/>
        <w:spacing w:before="0" w:beforeAutospacing="0" w:after="360" w:afterAutospacing="0"/>
        <w:ind w:left="720" w:right="270"/>
        <w:jc w:val="both"/>
        <w:rPr>
          <w:rFonts w:ascii="Corbel" w:hAnsi="Corbel"/>
          <w:color w:val="333333"/>
          <w:sz w:val="22"/>
          <w:szCs w:val="22"/>
        </w:rPr>
      </w:pPr>
      <w:r w:rsidRPr="00D42D6F">
        <w:rPr>
          <w:rFonts w:ascii="Corbel" w:eastAsia="Helvetica" w:hAnsi="Corbel"/>
          <w:iCs/>
          <w:sz w:val="22"/>
          <w:szCs w:val="22"/>
        </w:rPr>
        <w:t xml:space="preserve">Then what is a pure heart? </w:t>
      </w:r>
      <w:r w:rsidRPr="00D42D6F">
        <w:rPr>
          <w:rFonts w:ascii="Corbel" w:eastAsia="Helvetica" w:hAnsi="Corbel"/>
          <w:b/>
          <w:bCs/>
          <w:iCs/>
          <w:sz w:val="22"/>
          <w:szCs w:val="22"/>
        </w:rPr>
        <w:t>What is meant by a “pure heart” is this: one that is watching and pondering what God says and replacing its ideas with the Word of God. This alone is pure before God, yes, purity itself, which purifies everything that it includes and touches.</w:t>
      </w:r>
      <w:r w:rsidRPr="00D42D6F">
        <w:rPr>
          <w:rFonts w:ascii="Corbel" w:eastAsia="Helvetica" w:hAnsi="Corbel"/>
          <w:iCs/>
          <w:sz w:val="22"/>
          <w:szCs w:val="22"/>
        </w:rPr>
        <w:t xml:space="preserve"> Therefore, though a common laborer, a shoemaker, or a blacksmith may be dirty and sooty or may smell because he is covered with dirt and pitch, still he may sit at home and think: “My God has made me a man. He has given me my house, wife, and child and has commanded me to love them and to support them with my work.” Note that he is pondering the Word of God </w:t>
      </w:r>
      <w:r w:rsidRPr="00D42D6F">
        <w:rPr>
          <w:rFonts w:ascii="Corbel" w:eastAsia="Helvetica" w:hAnsi="Corbel"/>
          <w:iCs/>
          <w:sz w:val="22"/>
          <w:szCs w:val="22"/>
        </w:rPr>
        <w:lastRenderedPageBreak/>
        <w:t>in his heart</w:t>
      </w:r>
      <w:r w:rsidR="00EE547B" w:rsidRPr="00D42D6F">
        <w:rPr>
          <w:rFonts w:ascii="Corbel" w:eastAsia="Helvetica" w:hAnsi="Corbel"/>
          <w:iCs/>
          <w:sz w:val="22"/>
          <w:szCs w:val="22"/>
        </w:rPr>
        <w:t xml:space="preserve"> …</w:t>
      </w:r>
      <w:r w:rsidRPr="00D42D6F">
        <w:rPr>
          <w:rFonts w:ascii="Corbel" w:eastAsia="Helvetica" w:hAnsi="Corbel"/>
          <w:iCs/>
          <w:sz w:val="22"/>
          <w:szCs w:val="22"/>
        </w:rPr>
        <w:t xml:space="preserve"> </w:t>
      </w:r>
      <w:r w:rsidR="00535F4A" w:rsidRPr="00D42D6F">
        <w:rPr>
          <w:rFonts w:ascii="Corbel" w:eastAsia="Helvetica" w:hAnsi="Corbel"/>
          <w:iCs/>
          <w:sz w:val="22"/>
          <w:szCs w:val="22"/>
        </w:rPr>
        <w:t>I</w:t>
      </w:r>
      <w:r w:rsidRPr="00D42D6F">
        <w:rPr>
          <w:rFonts w:ascii="Corbel" w:eastAsia="Helvetica" w:hAnsi="Corbel"/>
          <w:iCs/>
          <w:sz w:val="22"/>
          <w:szCs w:val="22"/>
        </w:rPr>
        <w:t>f he attains the highest purity so that he also takes hold of the Gospel and believes in Christ</w:t>
      </w:r>
      <w:r w:rsidR="00EE547B" w:rsidRPr="00D42D6F">
        <w:rPr>
          <w:rFonts w:ascii="Corbel" w:eastAsia="Helvetica" w:hAnsi="Corbel"/>
          <w:iCs/>
          <w:sz w:val="22"/>
          <w:szCs w:val="22"/>
        </w:rPr>
        <w:t xml:space="preserve"> </w:t>
      </w:r>
      <w:r w:rsidRPr="00D42D6F">
        <w:rPr>
          <w:rFonts w:ascii="Corbel" w:eastAsia="Helvetica" w:hAnsi="Corbel"/>
          <w:iCs/>
          <w:sz w:val="22"/>
          <w:szCs w:val="22"/>
        </w:rPr>
        <w:t>—</w:t>
      </w:r>
      <w:r w:rsidR="00EE547B" w:rsidRPr="00D42D6F">
        <w:rPr>
          <w:rFonts w:ascii="Corbel" w:eastAsia="Helvetica" w:hAnsi="Corbel"/>
          <w:iCs/>
          <w:sz w:val="22"/>
          <w:szCs w:val="22"/>
        </w:rPr>
        <w:t xml:space="preserve"> </w:t>
      </w:r>
      <w:r w:rsidRPr="00D42D6F">
        <w:rPr>
          <w:rFonts w:ascii="Corbel" w:eastAsia="Helvetica" w:hAnsi="Corbel"/>
          <w:iCs/>
          <w:sz w:val="22"/>
          <w:szCs w:val="22"/>
        </w:rPr>
        <w:t>without this, that purity is impossible</w:t>
      </w:r>
      <w:r w:rsidR="00EE547B" w:rsidRPr="00D42D6F">
        <w:rPr>
          <w:rFonts w:ascii="Corbel" w:eastAsia="Helvetica" w:hAnsi="Corbel"/>
          <w:iCs/>
          <w:sz w:val="22"/>
          <w:szCs w:val="22"/>
        </w:rPr>
        <w:t xml:space="preserve"> </w:t>
      </w:r>
      <w:r w:rsidRPr="00D42D6F">
        <w:rPr>
          <w:rFonts w:ascii="Corbel" w:eastAsia="Helvetica" w:hAnsi="Corbel"/>
          <w:iCs/>
          <w:sz w:val="22"/>
          <w:szCs w:val="22"/>
        </w:rPr>
        <w:t>—</w:t>
      </w:r>
      <w:r w:rsidR="00EE547B" w:rsidRPr="00D42D6F">
        <w:rPr>
          <w:rFonts w:ascii="Corbel" w:eastAsia="Helvetica" w:hAnsi="Corbel"/>
          <w:iCs/>
          <w:sz w:val="22"/>
          <w:szCs w:val="22"/>
        </w:rPr>
        <w:t xml:space="preserve"> </w:t>
      </w:r>
      <w:r w:rsidRPr="00D42D6F">
        <w:rPr>
          <w:rFonts w:ascii="Corbel" w:eastAsia="Helvetica" w:hAnsi="Corbel"/>
          <w:iCs/>
          <w:sz w:val="22"/>
          <w:szCs w:val="22"/>
        </w:rPr>
        <w:t>then he is pure completely, inwardly in his heart toward God and outwardly toward everything under him on earth.</w:t>
      </w:r>
      <w:r w:rsidR="00D9489B" w:rsidRPr="00D42D6F">
        <w:rPr>
          <w:rFonts w:ascii="Corbel" w:eastAsia="Helvetica" w:hAnsi="Corbel"/>
          <w:sz w:val="22"/>
          <w:szCs w:val="22"/>
        </w:rPr>
        <w:t xml:space="preserve"> </w:t>
      </w:r>
      <w:r w:rsidR="00D9489B" w:rsidRPr="00D42D6F">
        <w:rPr>
          <w:rStyle w:val="EndnoteReference"/>
          <w:rFonts w:ascii="Corbel" w:eastAsia="Helvetica" w:hAnsi="Corbel"/>
          <w:sz w:val="22"/>
          <w:szCs w:val="22"/>
        </w:rPr>
        <w:endnoteReference w:id="1"/>
      </w:r>
    </w:p>
    <w:p w14:paraId="07C12D68" w14:textId="638343D7" w:rsidR="009B4B17" w:rsidRPr="00D42D6F" w:rsidRDefault="009F2FE9" w:rsidP="00D42D6F">
      <w:pPr>
        <w:snapToGrid w:val="0"/>
        <w:spacing w:after="360" w:line="240" w:lineRule="auto"/>
        <w:rPr>
          <w:rFonts w:ascii="Corbel" w:hAnsi="Corbel" w:cs="Times New Roman"/>
          <w:b/>
          <w:bCs/>
        </w:rPr>
      </w:pPr>
      <w:r w:rsidRPr="00D42D6F">
        <w:rPr>
          <w:rFonts w:ascii="Corbel" w:hAnsi="Corbel" w:cs="Times New Roman"/>
        </w:rPr>
        <w:t xml:space="preserve">I pray that describes each of us. </w:t>
      </w:r>
      <w:r w:rsidR="008A2BBD" w:rsidRPr="00D42D6F">
        <w:rPr>
          <w:rFonts w:ascii="Corbel" w:hAnsi="Corbel" w:cs="Times New Roman"/>
        </w:rPr>
        <w:t>Members of the LWML</w:t>
      </w:r>
      <w:r w:rsidRPr="00D42D6F">
        <w:rPr>
          <w:rFonts w:ascii="Corbel" w:hAnsi="Corbel" w:cs="Times New Roman"/>
        </w:rPr>
        <w:t>,</w:t>
      </w:r>
      <w:r w:rsidR="008B774B" w:rsidRPr="00D42D6F">
        <w:rPr>
          <w:rFonts w:ascii="Corbel" w:hAnsi="Corbel" w:cs="Times New Roman"/>
        </w:rPr>
        <w:t xml:space="preserve"> Lutheran Women in Mission,</w:t>
      </w:r>
      <w:r w:rsidR="008A2BBD" w:rsidRPr="00D42D6F">
        <w:rPr>
          <w:rFonts w:ascii="Corbel" w:hAnsi="Corbel" w:cs="Times New Roman"/>
        </w:rPr>
        <w:t xml:space="preserve"> t</w:t>
      </w:r>
      <w:r w:rsidR="00A60017" w:rsidRPr="00D42D6F">
        <w:rPr>
          <w:rFonts w:ascii="Corbel" w:hAnsi="Corbel" w:cs="Times New Roman"/>
        </w:rPr>
        <w:t xml:space="preserve">hank you for </w:t>
      </w:r>
      <w:r w:rsidR="000C7E80" w:rsidRPr="00D42D6F">
        <w:rPr>
          <w:rFonts w:ascii="Corbel" w:hAnsi="Corbel" w:cs="Times New Roman"/>
        </w:rPr>
        <w:t xml:space="preserve">your example and your encouragement. </w:t>
      </w:r>
      <w:r w:rsidR="00EC4805" w:rsidRPr="00D42D6F">
        <w:rPr>
          <w:rFonts w:ascii="Corbel" w:hAnsi="Corbel" w:cs="Times New Roman"/>
        </w:rPr>
        <w:t>I hope we</w:t>
      </w:r>
      <w:r w:rsidR="007F560D" w:rsidRPr="00D42D6F">
        <w:rPr>
          <w:rFonts w:ascii="Corbel" w:hAnsi="Corbel" w:cs="Times New Roman"/>
        </w:rPr>
        <w:t xml:space="preserve"> wi</w:t>
      </w:r>
      <w:r w:rsidR="00EC4805" w:rsidRPr="00D42D6F">
        <w:rPr>
          <w:rFonts w:ascii="Corbel" w:hAnsi="Corbel" w:cs="Times New Roman"/>
        </w:rPr>
        <w:t xml:space="preserve">ll all take this logo home to remember </w:t>
      </w:r>
      <w:r w:rsidR="00A472CF" w:rsidRPr="00D42D6F">
        <w:rPr>
          <w:rFonts w:ascii="Corbel" w:hAnsi="Corbel" w:cs="Times New Roman"/>
        </w:rPr>
        <w:t xml:space="preserve">the </w:t>
      </w:r>
      <w:r w:rsidR="00F026E0" w:rsidRPr="00D42D6F">
        <w:rPr>
          <w:rFonts w:ascii="Corbel" w:hAnsi="Corbel" w:cs="Times New Roman"/>
        </w:rPr>
        <w:t xml:space="preserve">transformation </w:t>
      </w:r>
      <w:r w:rsidR="0071499A" w:rsidRPr="00D42D6F">
        <w:rPr>
          <w:rFonts w:ascii="Corbel" w:hAnsi="Corbel" w:cs="Times New Roman"/>
        </w:rPr>
        <w:t xml:space="preserve">that </w:t>
      </w:r>
      <w:r w:rsidR="00A472CF" w:rsidRPr="00D42D6F">
        <w:rPr>
          <w:rFonts w:ascii="Corbel" w:hAnsi="Corbel" w:cs="Times New Roman"/>
        </w:rPr>
        <w:t xml:space="preserve">forgiveness </w:t>
      </w:r>
      <w:r w:rsidR="0071499A" w:rsidRPr="00D42D6F">
        <w:rPr>
          <w:rFonts w:ascii="Corbel" w:hAnsi="Corbel" w:cs="Times New Roman"/>
        </w:rPr>
        <w:t xml:space="preserve">has brought </w:t>
      </w:r>
      <w:r w:rsidR="00A472CF" w:rsidRPr="00D42D6F">
        <w:rPr>
          <w:rFonts w:ascii="Corbel" w:hAnsi="Corbel" w:cs="Times New Roman"/>
        </w:rPr>
        <w:t xml:space="preserve">into </w:t>
      </w:r>
      <w:r w:rsidR="0071499A" w:rsidRPr="00D42D6F">
        <w:rPr>
          <w:rFonts w:ascii="Corbel" w:hAnsi="Corbel" w:cs="Times New Roman"/>
        </w:rPr>
        <w:t xml:space="preserve">our </w:t>
      </w:r>
      <w:r w:rsidR="00EF1EBD" w:rsidRPr="00D42D6F">
        <w:rPr>
          <w:rFonts w:ascii="Corbel" w:hAnsi="Corbel" w:cs="Times New Roman"/>
        </w:rPr>
        <w:t xml:space="preserve">hearts and </w:t>
      </w:r>
      <w:r w:rsidR="0071499A" w:rsidRPr="00D42D6F">
        <w:rPr>
          <w:rFonts w:ascii="Corbel" w:hAnsi="Corbel" w:cs="Times New Roman"/>
        </w:rPr>
        <w:t>lives</w:t>
      </w:r>
      <w:r w:rsidR="00A472CF" w:rsidRPr="00D42D6F">
        <w:rPr>
          <w:rFonts w:ascii="Corbel" w:hAnsi="Corbel" w:cs="Times New Roman"/>
        </w:rPr>
        <w:t xml:space="preserve"> through Baptism</w:t>
      </w:r>
      <w:r w:rsidR="001D665B" w:rsidRPr="00D42D6F">
        <w:rPr>
          <w:rFonts w:ascii="Corbel" w:hAnsi="Corbel" w:cs="Times New Roman"/>
        </w:rPr>
        <w:t xml:space="preserve">. Coming together in worship, </w:t>
      </w:r>
      <w:r w:rsidR="00535D12" w:rsidRPr="00D42D6F">
        <w:rPr>
          <w:rFonts w:ascii="Corbel" w:hAnsi="Corbel" w:cs="Times New Roman"/>
        </w:rPr>
        <w:t xml:space="preserve">God makes us </w:t>
      </w:r>
      <w:r w:rsidR="00A472CF" w:rsidRPr="00D42D6F">
        <w:rPr>
          <w:rFonts w:ascii="Corbel" w:hAnsi="Corbel" w:cs="Times New Roman"/>
        </w:rPr>
        <w:t>a big-hearted church</w:t>
      </w:r>
      <w:r w:rsidR="00535D12" w:rsidRPr="00D42D6F">
        <w:rPr>
          <w:rFonts w:ascii="Corbel" w:hAnsi="Corbel" w:cs="Times New Roman"/>
        </w:rPr>
        <w:t xml:space="preserve"> that extends His hand of love </w:t>
      </w:r>
      <w:r w:rsidR="00046052" w:rsidRPr="00D42D6F">
        <w:rPr>
          <w:rFonts w:ascii="Corbel" w:hAnsi="Corbel" w:cs="Times New Roman"/>
        </w:rPr>
        <w:t xml:space="preserve">to </w:t>
      </w:r>
      <w:r w:rsidR="00535D12" w:rsidRPr="00D42D6F">
        <w:rPr>
          <w:rFonts w:ascii="Corbel" w:hAnsi="Corbel" w:cs="Times New Roman"/>
        </w:rPr>
        <w:t>everyone.</w:t>
      </w:r>
      <w:r w:rsidR="00EC4805" w:rsidRPr="00D42D6F">
        <w:rPr>
          <w:rFonts w:ascii="Corbel" w:hAnsi="Corbel" w:cs="Times New Roman"/>
        </w:rPr>
        <w:t xml:space="preserve"> </w:t>
      </w:r>
      <w:r w:rsidR="009B4B17" w:rsidRPr="00D42D6F">
        <w:rPr>
          <w:rFonts w:ascii="Corbel" w:hAnsi="Corbel" w:cs="Times New Roman"/>
          <w:b/>
          <w:bCs/>
          <w:i/>
        </w:rPr>
        <w:t xml:space="preserve">Above all, keep loving one another earnestly </w:t>
      </w:r>
      <w:r w:rsidR="009B4B17" w:rsidRPr="00D42D6F">
        <w:rPr>
          <w:rFonts w:ascii="Corbel" w:hAnsi="Corbel" w:cs="Times New Roman"/>
          <w:b/>
          <w:bCs/>
        </w:rPr>
        <w:t>(1 Peter 4:8).</w:t>
      </w:r>
      <w:r w:rsidR="004E1FA2" w:rsidRPr="00D42D6F">
        <w:rPr>
          <w:rFonts w:ascii="Corbel" w:hAnsi="Corbel" w:cs="Times New Roman"/>
          <w:b/>
          <w:bCs/>
        </w:rPr>
        <w:t xml:space="preserve"> Amen.</w:t>
      </w:r>
    </w:p>
    <w:sectPr w:rsidR="009B4B17" w:rsidRPr="00D42D6F" w:rsidSect="00D42D6F">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012BBA" w14:textId="77777777" w:rsidR="00427701" w:rsidRDefault="00427701" w:rsidP="00D9489B">
      <w:pPr>
        <w:spacing w:after="0" w:line="240" w:lineRule="auto"/>
      </w:pPr>
      <w:r>
        <w:separator/>
      </w:r>
    </w:p>
  </w:endnote>
  <w:endnote w:type="continuationSeparator" w:id="0">
    <w:p w14:paraId="3733D473" w14:textId="77777777" w:rsidR="00427701" w:rsidRDefault="00427701" w:rsidP="00D9489B">
      <w:pPr>
        <w:spacing w:after="0" w:line="240" w:lineRule="auto"/>
      </w:pPr>
      <w:r>
        <w:continuationSeparator/>
      </w:r>
    </w:p>
  </w:endnote>
  <w:endnote w:id="1">
    <w:p w14:paraId="2AE117CA" w14:textId="751C7FC1" w:rsidR="00D9489B" w:rsidRPr="00D42D6F" w:rsidRDefault="00D9489B" w:rsidP="00D9489B">
      <w:pPr>
        <w:pStyle w:val="Body1"/>
        <w:rPr>
          <w:rFonts w:ascii="Corbel" w:eastAsia="Times New Roman" w:hAnsi="Corbel"/>
          <w:color w:val="auto"/>
          <w:sz w:val="20"/>
          <w:lang w:bidi="x-none"/>
        </w:rPr>
      </w:pPr>
      <w:r w:rsidRPr="00D42D6F">
        <w:rPr>
          <w:rStyle w:val="EndnoteReference"/>
          <w:rFonts w:ascii="Corbel" w:hAnsi="Corbel"/>
          <w:sz w:val="20"/>
        </w:rPr>
        <w:endnoteRef/>
      </w:r>
      <w:r w:rsidRPr="00D42D6F">
        <w:rPr>
          <w:rFonts w:ascii="Corbel" w:hAnsi="Corbel"/>
          <w:sz w:val="20"/>
        </w:rPr>
        <w:t xml:space="preserve"> </w:t>
      </w:r>
      <w:r w:rsidRPr="00D42D6F">
        <w:rPr>
          <w:rFonts w:ascii="Corbel" w:eastAsia="Helvetica" w:hAnsi="Corbel"/>
          <w:sz w:val="20"/>
        </w:rPr>
        <w:t xml:space="preserve">Luther, M. (1999, c1956). Vol. 21: Luther’s works, vol. 21: The Sermon on the Mount and the Magnificat (J. J. </w:t>
      </w:r>
      <w:proofErr w:type="spellStart"/>
      <w:r w:rsidRPr="00D42D6F">
        <w:rPr>
          <w:rFonts w:ascii="Corbel" w:eastAsia="Helvetica" w:hAnsi="Corbel"/>
          <w:sz w:val="20"/>
        </w:rPr>
        <w:t>Pelikan</w:t>
      </w:r>
      <w:proofErr w:type="spellEnd"/>
      <w:r w:rsidRPr="00D42D6F">
        <w:rPr>
          <w:rFonts w:ascii="Corbel" w:eastAsia="Helvetica" w:hAnsi="Corbel"/>
          <w:sz w:val="20"/>
        </w:rPr>
        <w:t>, H. C. Oswald &amp; H. T. Lehmann, Ed.). Luther’s Works (21:33). Saint Louis: Concordia Publishing House.</w:t>
      </w:r>
    </w:p>
    <w:p w14:paraId="7D5A6E65" w14:textId="185A6A57" w:rsidR="00D9489B" w:rsidRDefault="00D9489B">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swiss"/>
    <w:notTrueType/>
    <w:pitch w:val="variable"/>
    <w:sig w:usb0="00000003" w:usb1="00000000" w:usb2="00000000" w:usb3="00000000" w:csb0="00000001" w:csb1="00000000"/>
  </w:font>
  <w:font w:name="ヒラギノ角ゴ Pro W3">
    <w:panose1 w:val="020B0300000000000000"/>
    <w:charset w:val="00"/>
    <w:family w:val="roman"/>
    <w:pitch w:val="default"/>
  </w:font>
  <w:font w:name="Segoe UI">
    <w:altName w:val="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Rockwell">
    <w:panose1 w:val="02060603020205020403"/>
    <w:charset w:val="4D"/>
    <w:family w:val="roman"/>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6F1B5" w14:textId="76729F4B" w:rsidR="00826A21" w:rsidRPr="00D42D6F" w:rsidRDefault="00D42D6F" w:rsidP="00D42D6F">
    <w:pPr>
      <w:pStyle w:val="Footer"/>
      <w:rPr>
        <w:color w:val="000000" w:themeColor="text1"/>
        <w:szCs w:val="20"/>
      </w:rPr>
    </w:pPr>
    <w:r>
      <w:rPr>
        <w:rFonts w:ascii="Verdana" w:hAnsi="Verdana"/>
        <w:noProof/>
        <w:color w:val="000000" w:themeColor="text1"/>
        <w:sz w:val="16"/>
        <w:szCs w:val="20"/>
      </w:rPr>
      <w:drawing>
        <wp:anchor distT="0" distB="0" distL="114300" distR="114300" simplePos="0" relativeHeight="251661312" behindDoc="0" locked="0" layoutInCell="1" allowOverlap="1" wp14:anchorId="6C4D2AF8" wp14:editId="677653DE">
          <wp:simplePos x="0" y="0"/>
          <wp:positionH relativeFrom="column">
            <wp:posOffset>5465</wp:posOffset>
          </wp:positionH>
          <wp:positionV relativeFrom="paragraph">
            <wp:posOffset>-165735</wp:posOffset>
          </wp:positionV>
          <wp:extent cx="1021772" cy="355275"/>
          <wp:effectExtent l="0" t="0" r="0" b="635"/>
          <wp:wrapNone/>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21772" cy="355275"/>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color w:val="000000" w:themeColor="text1"/>
        <w:sz w:val="16"/>
        <w:szCs w:val="20"/>
      </w:rPr>
      <w:tab/>
    </w:r>
    <w:r>
      <w:rPr>
        <w:rFonts w:ascii="Verdana" w:hAnsi="Verdana"/>
        <w:color w:val="000000" w:themeColor="text1"/>
        <w:sz w:val="16"/>
        <w:szCs w:val="20"/>
      </w:rPr>
      <w:tab/>
      <w:t>lwml.org |</w:t>
    </w:r>
    <w:r w:rsidRPr="00D42D6F">
      <w:rPr>
        <w:rFonts w:ascii="Verdana" w:hAnsi="Verdana"/>
        <w:color w:val="000000" w:themeColor="text1"/>
        <w:sz w:val="16"/>
        <w:szCs w:val="20"/>
      </w:rPr>
      <w:t xml:space="preserve"> </w:t>
    </w:r>
    <w:sdt>
      <w:sdtPr>
        <w:rPr>
          <w:color w:val="000000" w:themeColor="text1"/>
          <w:sz w:val="16"/>
          <w:szCs w:val="20"/>
        </w:rPr>
        <w:id w:val="2032224009"/>
        <w:docPartObj>
          <w:docPartGallery w:val="Page Numbers (Bottom of Page)"/>
          <w:docPartUnique/>
        </w:docPartObj>
      </w:sdtPr>
      <w:sdtEndPr>
        <w:rPr>
          <w:sz w:val="22"/>
        </w:rPr>
      </w:sdtEndPr>
      <w:sdtContent>
        <w:r w:rsidRPr="00D42D6F">
          <w:rPr>
            <w:rFonts w:ascii="Verdana" w:hAnsi="Verdana"/>
            <w:color w:val="000000" w:themeColor="text1"/>
            <w:sz w:val="16"/>
            <w:szCs w:val="16"/>
          </w:rPr>
          <w:fldChar w:fldCharType="begin"/>
        </w:r>
        <w:r w:rsidRPr="00D42D6F">
          <w:rPr>
            <w:rFonts w:ascii="Verdana" w:hAnsi="Verdana"/>
            <w:color w:val="000000" w:themeColor="text1"/>
            <w:sz w:val="16"/>
            <w:szCs w:val="16"/>
          </w:rPr>
          <w:instrText xml:space="preserve"> PAGE </w:instrText>
        </w:r>
        <w:r w:rsidRPr="00D42D6F">
          <w:rPr>
            <w:rFonts w:ascii="Verdana" w:hAnsi="Verdana"/>
            <w:color w:val="000000" w:themeColor="text1"/>
            <w:sz w:val="16"/>
            <w:szCs w:val="16"/>
          </w:rPr>
          <w:fldChar w:fldCharType="separate"/>
        </w:r>
        <w:r w:rsidRPr="00D42D6F">
          <w:rPr>
            <w:rFonts w:ascii="Verdana" w:hAnsi="Verdana"/>
            <w:color w:val="000000" w:themeColor="text1"/>
            <w:sz w:val="16"/>
            <w:szCs w:val="16"/>
          </w:rPr>
          <w:t>2</w:t>
        </w:r>
        <w:r w:rsidRPr="00D42D6F">
          <w:rPr>
            <w:rFonts w:ascii="Verdana" w:hAnsi="Verdana"/>
            <w:color w:val="000000" w:themeColor="text1"/>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C447C3" w14:textId="77777777" w:rsidR="00427701" w:rsidRDefault="00427701" w:rsidP="00D9489B">
      <w:pPr>
        <w:spacing w:after="0" w:line="240" w:lineRule="auto"/>
      </w:pPr>
      <w:r>
        <w:separator/>
      </w:r>
    </w:p>
  </w:footnote>
  <w:footnote w:type="continuationSeparator" w:id="0">
    <w:p w14:paraId="1882BAD1" w14:textId="77777777" w:rsidR="00427701" w:rsidRDefault="00427701" w:rsidP="00D948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6E532" w14:textId="6284238C" w:rsidR="00D42D6F" w:rsidRPr="00D42D6F" w:rsidRDefault="00D42D6F" w:rsidP="00D42D6F">
    <w:pPr>
      <w:pStyle w:val="Header"/>
      <w:jc w:val="right"/>
      <w:rPr>
        <w:rFonts w:ascii="Rockwell" w:hAnsi="Rockwell"/>
        <w:color w:val="404040" w:themeColor="text1" w:themeTint="BF"/>
        <w:sz w:val="20"/>
        <w:szCs w:val="20"/>
      </w:rPr>
    </w:pPr>
    <w:r w:rsidRPr="001171E5">
      <w:rPr>
        <w:rFonts w:ascii="Rockwell" w:hAnsi="Rockwell" w:cs="Times New Roman"/>
        <w:i/>
        <w:iCs/>
        <w:color w:val="404040" w:themeColor="text1" w:themeTint="BF"/>
        <w:sz w:val="20"/>
        <w:szCs w:val="20"/>
      </w:rPr>
      <w:t xml:space="preserve">“Above all, keep loving one another earnestly” </w:t>
    </w:r>
    <w:r w:rsidRPr="001171E5">
      <w:rPr>
        <w:rFonts w:ascii="Rockwell" w:hAnsi="Rockwell" w:cs="Times New Roman"/>
        <w:color w:val="404040" w:themeColor="text1" w:themeTint="BF"/>
        <w:sz w:val="20"/>
        <w:szCs w:val="20"/>
      </w:rPr>
      <w:t>(1 Peter 4: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CA981" w14:textId="14D05166" w:rsidR="00D42D6F" w:rsidRPr="008C197B" w:rsidRDefault="00D42D6F" w:rsidP="00D42D6F">
    <w:pPr>
      <w:pStyle w:val="Header"/>
      <w:rPr>
        <w:rFonts w:ascii="Verdana" w:hAnsi="Verdana"/>
        <w:b/>
      </w:rPr>
    </w:pPr>
    <w:r w:rsidRPr="008C197B">
      <w:rPr>
        <w:rFonts w:ascii="Verdana" w:hAnsi="Verdana"/>
        <w:b/>
      </w:rPr>
      <w:t>202</w:t>
    </w:r>
    <w:r>
      <w:rPr>
        <w:rFonts w:ascii="Verdana" w:hAnsi="Verdana"/>
        <w:b/>
      </w:rPr>
      <w:t>1</w:t>
    </w:r>
    <w:r w:rsidRPr="008C197B">
      <w:rPr>
        <w:rFonts w:ascii="Verdana" w:hAnsi="Verdana"/>
        <w:b/>
      </w:rPr>
      <w:t xml:space="preserve"> LWML SUNDAY – SERMON</w:t>
    </w:r>
  </w:p>
  <w:p w14:paraId="4B5807FB" w14:textId="16CF78AB" w:rsidR="00D42D6F" w:rsidRDefault="00D42D6F">
    <w:pPr>
      <w:pStyle w:val="Header"/>
    </w:pPr>
    <w:r>
      <w:rPr>
        <w:rFonts w:ascii="Verdana" w:hAnsi="Verdana"/>
        <w:b/>
        <w:noProof/>
      </w:rPr>
      <w:drawing>
        <wp:anchor distT="0" distB="0" distL="114300" distR="114300" simplePos="0" relativeHeight="251659264" behindDoc="1" locked="0" layoutInCell="1" allowOverlap="1" wp14:anchorId="1C66C396" wp14:editId="0FC3C931">
          <wp:simplePos x="0" y="0"/>
          <wp:positionH relativeFrom="column">
            <wp:posOffset>4289425</wp:posOffset>
          </wp:positionH>
          <wp:positionV relativeFrom="paragraph">
            <wp:posOffset>486032</wp:posOffset>
          </wp:positionV>
          <wp:extent cx="1891665" cy="2030095"/>
          <wp:effectExtent l="0" t="0" r="635" b="1905"/>
          <wp:wrapTight wrapText="bothSides">
            <wp:wrapPolygon edited="0">
              <wp:start x="0" y="0"/>
              <wp:lineTo x="0" y="21485"/>
              <wp:lineTo x="21462" y="21485"/>
              <wp:lineTo x="21462" y="0"/>
              <wp:lineTo x="0" y="0"/>
            </wp:wrapPolygon>
          </wp:wrapTight>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1665" cy="2030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1C66B3"/>
    <w:multiLevelType w:val="hybridMultilevel"/>
    <w:tmpl w:val="821E6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DW1sDAxNrKwNDBT0lEKTi0uzszPAykwqQUAwo37jywAAAA="/>
  </w:docVars>
  <w:rsids>
    <w:rsidRoot w:val="006E381C"/>
    <w:rsid w:val="000005F6"/>
    <w:rsid w:val="00002601"/>
    <w:rsid w:val="00010EF6"/>
    <w:rsid w:val="000173A3"/>
    <w:rsid w:val="00026B09"/>
    <w:rsid w:val="000273D5"/>
    <w:rsid w:val="00046052"/>
    <w:rsid w:val="000511EB"/>
    <w:rsid w:val="000517CE"/>
    <w:rsid w:val="000536F2"/>
    <w:rsid w:val="000556B0"/>
    <w:rsid w:val="00056338"/>
    <w:rsid w:val="00057141"/>
    <w:rsid w:val="0006151A"/>
    <w:rsid w:val="00062578"/>
    <w:rsid w:val="000730F9"/>
    <w:rsid w:val="00074581"/>
    <w:rsid w:val="000A04DC"/>
    <w:rsid w:val="000A07C3"/>
    <w:rsid w:val="000A19D0"/>
    <w:rsid w:val="000A207A"/>
    <w:rsid w:val="000B0BE2"/>
    <w:rsid w:val="000B4EA8"/>
    <w:rsid w:val="000B6519"/>
    <w:rsid w:val="000C7294"/>
    <w:rsid w:val="000C7E80"/>
    <w:rsid w:val="000D06E7"/>
    <w:rsid w:val="000D5039"/>
    <w:rsid w:val="000D796C"/>
    <w:rsid w:val="000F1CDB"/>
    <w:rsid w:val="00105167"/>
    <w:rsid w:val="00106930"/>
    <w:rsid w:val="00110507"/>
    <w:rsid w:val="00110819"/>
    <w:rsid w:val="001112DA"/>
    <w:rsid w:val="001128A2"/>
    <w:rsid w:val="0011531C"/>
    <w:rsid w:val="001218F4"/>
    <w:rsid w:val="00135312"/>
    <w:rsid w:val="00151767"/>
    <w:rsid w:val="00156E7B"/>
    <w:rsid w:val="0016404B"/>
    <w:rsid w:val="001656EE"/>
    <w:rsid w:val="00167DAA"/>
    <w:rsid w:val="00173992"/>
    <w:rsid w:val="00175B43"/>
    <w:rsid w:val="00175FF9"/>
    <w:rsid w:val="00181927"/>
    <w:rsid w:val="00186091"/>
    <w:rsid w:val="00190C90"/>
    <w:rsid w:val="001953CA"/>
    <w:rsid w:val="00195E5B"/>
    <w:rsid w:val="0019745F"/>
    <w:rsid w:val="001A0D3C"/>
    <w:rsid w:val="001A44F6"/>
    <w:rsid w:val="001B0393"/>
    <w:rsid w:val="001B0BA6"/>
    <w:rsid w:val="001B3C87"/>
    <w:rsid w:val="001B5C3D"/>
    <w:rsid w:val="001C45B9"/>
    <w:rsid w:val="001D1966"/>
    <w:rsid w:val="001D3CFB"/>
    <w:rsid w:val="001D649B"/>
    <w:rsid w:val="001D665B"/>
    <w:rsid w:val="001F64A4"/>
    <w:rsid w:val="00205D6C"/>
    <w:rsid w:val="00207D6A"/>
    <w:rsid w:val="00213D5C"/>
    <w:rsid w:val="00216E13"/>
    <w:rsid w:val="00216E97"/>
    <w:rsid w:val="00227419"/>
    <w:rsid w:val="00227A4A"/>
    <w:rsid w:val="002340F2"/>
    <w:rsid w:val="0023558A"/>
    <w:rsid w:val="00244418"/>
    <w:rsid w:val="0024450F"/>
    <w:rsid w:val="00252DE6"/>
    <w:rsid w:val="0025689C"/>
    <w:rsid w:val="00266149"/>
    <w:rsid w:val="00273E2B"/>
    <w:rsid w:val="00277DAE"/>
    <w:rsid w:val="00281791"/>
    <w:rsid w:val="002933D0"/>
    <w:rsid w:val="00293A90"/>
    <w:rsid w:val="002941CB"/>
    <w:rsid w:val="00294805"/>
    <w:rsid w:val="00295317"/>
    <w:rsid w:val="002976B9"/>
    <w:rsid w:val="002A06E3"/>
    <w:rsid w:val="002B246C"/>
    <w:rsid w:val="002B48BF"/>
    <w:rsid w:val="002B57F3"/>
    <w:rsid w:val="002C1544"/>
    <w:rsid w:val="002C49ED"/>
    <w:rsid w:val="002D3A5D"/>
    <w:rsid w:val="002E3524"/>
    <w:rsid w:val="002E5A95"/>
    <w:rsid w:val="002E6982"/>
    <w:rsid w:val="002F0E37"/>
    <w:rsid w:val="002F4C93"/>
    <w:rsid w:val="002F6909"/>
    <w:rsid w:val="00300CEB"/>
    <w:rsid w:val="003068AA"/>
    <w:rsid w:val="0031477E"/>
    <w:rsid w:val="00330848"/>
    <w:rsid w:val="00330F5D"/>
    <w:rsid w:val="003315B4"/>
    <w:rsid w:val="00333FD9"/>
    <w:rsid w:val="0033541A"/>
    <w:rsid w:val="0034579A"/>
    <w:rsid w:val="00346BC0"/>
    <w:rsid w:val="00350AC6"/>
    <w:rsid w:val="00360429"/>
    <w:rsid w:val="00362187"/>
    <w:rsid w:val="00363A66"/>
    <w:rsid w:val="00363D8D"/>
    <w:rsid w:val="00366B24"/>
    <w:rsid w:val="00367971"/>
    <w:rsid w:val="0037212C"/>
    <w:rsid w:val="00375306"/>
    <w:rsid w:val="00382279"/>
    <w:rsid w:val="00383AED"/>
    <w:rsid w:val="00384126"/>
    <w:rsid w:val="003878C5"/>
    <w:rsid w:val="003900B1"/>
    <w:rsid w:val="003A2458"/>
    <w:rsid w:val="003A6DE7"/>
    <w:rsid w:val="003B5792"/>
    <w:rsid w:val="003C453E"/>
    <w:rsid w:val="003C46D6"/>
    <w:rsid w:val="003D5712"/>
    <w:rsid w:val="003E43A5"/>
    <w:rsid w:val="003F04D1"/>
    <w:rsid w:val="00401673"/>
    <w:rsid w:val="004059E1"/>
    <w:rsid w:val="00410A85"/>
    <w:rsid w:val="00411E94"/>
    <w:rsid w:val="00427701"/>
    <w:rsid w:val="004376B9"/>
    <w:rsid w:val="00452F81"/>
    <w:rsid w:val="00455699"/>
    <w:rsid w:val="0046208B"/>
    <w:rsid w:val="00463AE5"/>
    <w:rsid w:val="00466B68"/>
    <w:rsid w:val="00466C3D"/>
    <w:rsid w:val="00473330"/>
    <w:rsid w:val="00475178"/>
    <w:rsid w:val="0047754B"/>
    <w:rsid w:val="00484760"/>
    <w:rsid w:val="004921BB"/>
    <w:rsid w:val="00494C06"/>
    <w:rsid w:val="00494EF9"/>
    <w:rsid w:val="00497AF0"/>
    <w:rsid w:val="004A6B41"/>
    <w:rsid w:val="004A7432"/>
    <w:rsid w:val="004B057F"/>
    <w:rsid w:val="004B3DC4"/>
    <w:rsid w:val="004B5B98"/>
    <w:rsid w:val="004B5C3C"/>
    <w:rsid w:val="004C041C"/>
    <w:rsid w:val="004C5156"/>
    <w:rsid w:val="004C56DF"/>
    <w:rsid w:val="004C766A"/>
    <w:rsid w:val="004C7CD2"/>
    <w:rsid w:val="004E1FA2"/>
    <w:rsid w:val="004E374C"/>
    <w:rsid w:val="004E5BE8"/>
    <w:rsid w:val="004F66A8"/>
    <w:rsid w:val="00505EA7"/>
    <w:rsid w:val="0050707B"/>
    <w:rsid w:val="005155D4"/>
    <w:rsid w:val="00521049"/>
    <w:rsid w:val="00521E72"/>
    <w:rsid w:val="0052516D"/>
    <w:rsid w:val="00526BF4"/>
    <w:rsid w:val="00534D4A"/>
    <w:rsid w:val="00535D12"/>
    <w:rsid w:val="00535F4A"/>
    <w:rsid w:val="00536054"/>
    <w:rsid w:val="005473E7"/>
    <w:rsid w:val="005533EE"/>
    <w:rsid w:val="00556E7F"/>
    <w:rsid w:val="0057150A"/>
    <w:rsid w:val="0057203A"/>
    <w:rsid w:val="00576C23"/>
    <w:rsid w:val="00584E72"/>
    <w:rsid w:val="00587AB1"/>
    <w:rsid w:val="0059723D"/>
    <w:rsid w:val="005A0F21"/>
    <w:rsid w:val="005A3C63"/>
    <w:rsid w:val="005A3F1F"/>
    <w:rsid w:val="005B0553"/>
    <w:rsid w:val="005B6CA4"/>
    <w:rsid w:val="005C26D7"/>
    <w:rsid w:val="005C32A8"/>
    <w:rsid w:val="005C4B01"/>
    <w:rsid w:val="005D51B9"/>
    <w:rsid w:val="005E11BF"/>
    <w:rsid w:val="005E6DBF"/>
    <w:rsid w:val="005F37B9"/>
    <w:rsid w:val="005F6A92"/>
    <w:rsid w:val="00601AF8"/>
    <w:rsid w:val="00606C5A"/>
    <w:rsid w:val="0061164F"/>
    <w:rsid w:val="00612F2D"/>
    <w:rsid w:val="00617433"/>
    <w:rsid w:val="0062084F"/>
    <w:rsid w:val="00635C23"/>
    <w:rsid w:val="006404BA"/>
    <w:rsid w:val="00641E53"/>
    <w:rsid w:val="0064342F"/>
    <w:rsid w:val="0065117C"/>
    <w:rsid w:val="00655960"/>
    <w:rsid w:val="00663AAA"/>
    <w:rsid w:val="00670410"/>
    <w:rsid w:val="006746A0"/>
    <w:rsid w:val="00685AC3"/>
    <w:rsid w:val="00693328"/>
    <w:rsid w:val="006A0E44"/>
    <w:rsid w:val="006A189B"/>
    <w:rsid w:val="006A2B43"/>
    <w:rsid w:val="006A646C"/>
    <w:rsid w:val="006B5A66"/>
    <w:rsid w:val="006B7792"/>
    <w:rsid w:val="006C0051"/>
    <w:rsid w:val="006C3F32"/>
    <w:rsid w:val="006C5EFA"/>
    <w:rsid w:val="006C74FE"/>
    <w:rsid w:val="006E0D62"/>
    <w:rsid w:val="006E265D"/>
    <w:rsid w:val="006E381C"/>
    <w:rsid w:val="006E6B28"/>
    <w:rsid w:val="006F05DC"/>
    <w:rsid w:val="006F2AF9"/>
    <w:rsid w:val="006F3321"/>
    <w:rsid w:val="006F3E38"/>
    <w:rsid w:val="00706362"/>
    <w:rsid w:val="00712596"/>
    <w:rsid w:val="0071499A"/>
    <w:rsid w:val="0072290E"/>
    <w:rsid w:val="007229BE"/>
    <w:rsid w:val="00723883"/>
    <w:rsid w:val="00726CCD"/>
    <w:rsid w:val="00741EF2"/>
    <w:rsid w:val="00745080"/>
    <w:rsid w:val="0075382A"/>
    <w:rsid w:val="00753AD7"/>
    <w:rsid w:val="00757417"/>
    <w:rsid w:val="00770F31"/>
    <w:rsid w:val="00772281"/>
    <w:rsid w:val="00773A0C"/>
    <w:rsid w:val="00776392"/>
    <w:rsid w:val="00780DA8"/>
    <w:rsid w:val="00786CBB"/>
    <w:rsid w:val="007878E5"/>
    <w:rsid w:val="0079410C"/>
    <w:rsid w:val="007947A4"/>
    <w:rsid w:val="007A288C"/>
    <w:rsid w:val="007A351D"/>
    <w:rsid w:val="007B1D9F"/>
    <w:rsid w:val="007B724D"/>
    <w:rsid w:val="007C3953"/>
    <w:rsid w:val="007C6726"/>
    <w:rsid w:val="007D727A"/>
    <w:rsid w:val="007E0EE6"/>
    <w:rsid w:val="007E1347"/>
    <w:rsid w:val="007E16B5"/>
    <w:rsid w:val="007E2D7B"/>
    <w:rsid w:val="007E6528"/>
    <w:rsid w:val="007F560D"/>
    <w:rsid w:val="007F5AA7"/>
    <w:rsid w:val="007F76D2"/>
    <w:rsid w:val="007F7CA0"/>
    <w:rsid w:val="008050E1"/>
    <w:rsid w:val="00806B8C"/>
    <w:rsid w:val="00816F1A"/>
    <w:rsid w:val="008208BC"/>
    <w:rsid w:val="00821EFA"/>
    <w:rsid w:val="00826A21"/>
    <w:rsid w:val="00832A88"/>
    <w:rsid w:val="00832E38"/>
    <w:rsid w:val="00847535"/>
    <w:rsid w:val="0085235F"/>
    <w:rsid w:val="00860029"/>
    <w:rsid w:val="00863B89"/>
    <w:rsid w:val="00872109"/>
    <w:rsid w:val="00873543"/>
    <w:rsid w:val="008832E7"/>
    <w:rsid w:val="00892C4B"/>
    <w:rsid w:val="00893A0E"/>
    <w:rsid w:val="008A16F7"/>
    <w:rsid w:val="008A2BBD"/>
    <w:rsid w:val="008B56E6"/>
    <w:rsid w:val="008B5E0C"/>
    <w:rsid w:val="008B774B"/>
    <w:rsid w:val="008C3CF8"/>
    <w:rsid w:val="008D4B0F"/>
    <w:rsid w:val="008E2296"/>
    <w:rsid w:val="008E400E"/>
    <w:rsid w:val="008F32CB"/>
    <w:rsid w:val="008F4CAC"/>
    <w:rsid w:val="008F6C44"/>
    <w:rsid w:val="008F7BB8"/>
    <w:rsid w:val="0090716B"/>
    <w:rsid w:val="00910E4A"/>
    <w:rsid w:val="00911292"/>
    <w:rsid w:val="00911E96"/>
    <w:rsid w:val="00916CA4"/>
    <w:rsid w:val="009213CC"/>
    <w:rsid w:val="0092158F"/>
    <w:rsid w:val="00924161"/>
    <w:rsid w:val="00925504"/>
    <w:rsid w:val="00926B8A"/>
    <w:rsid w:val="00927B5E"/>
    <w:rsid w:val="00932868"/>
    <w:rsid w:val="009361A8"/>
    <w:rsid w:val="009372E1"/>
    <w:rsid w:val="009372EF"/>
    <w:rsid w:val="009449AC"/>
    <w:rsid w:val="009578C9"/>
    <w:rsid w:val="009606BE"/>
    <w:rsid w:val="00967D9A"/>
    <w:rsid w:val="00970564"/>
    <w:rsid w:val="00970672"/>
    <w:rsid w:val="009723F9"/>
    <w:rsid w:val="00972B41"/>
    <w:rsid w:val="009751C8"/>
    <w:rsid w:val="009818B1"/>
    <w:rsid w:val="009858C9"/>
    <w:rsid w:val="009940D5"/>
    <w:rsid w:val="009A67B6"/>
    <w:rsid w:val="009B1530"/>
    <w:rsid w:val="009B4B17"/>
    <w:rsid w:val="009C07A8"/>
    <w:rsid w:val="009C50F5"/>
    <w:rsid w:val="009D5B25"/>
    <w:rsid w:val="009D61B2"/>
    <w:rsid w:val="009E45AD"/>
    <w:rsid w:val="009E651B"/>
    <w:rsid w:val="009F1B03"/>
    <w:rsid w:val="009F2FE9"/>
    <w:rsid w:val="00A00384"/>
    <w:rsid w:val="00A2365E"/>
    <w:rsid w:val="00A251DC"/>
    <w:rsid w:val="00A31B19"/>
    <w:rsid w:val="00A36A5F"/>
    <w:rsid w:val="00A3752E"/>
    <w:rsid w:val="00A42B34"/>
    <w:rsid w:val="00A43067"/>
    <w:rsid w:val="00A472CF"/>
    <w:rsid w:val="00A55D4D"/>
    <w:rsid w:val="00A57907"/>
    <w:rsid w:val="00A57F5F"/>
    <w:rsid w:val="00A60017"/>
    <w:rsid w:val="00A60A68"/>
    <w:rsid w:val="00A63937"/>
    <w:rsid w:val="00A66E0A"/>
    <w:rsid w:val="00A777D9"/>
    <w:rsid w:val="00A77A09"/>
    <w:rsid w:val="00A80D90"/>
    <w:rsid w:val="00A8445E"/>
    <w:rsid w:val="00A86A33"/>
    <w:rsid w:val="00A8711A"/>
    <w:rsid w:val="00A87C07"/>
    <w:rsid w:val="00A87C45"/>
    <w:rsid w:val="00A957F4"/>
    <w:rsid w:val="00AA539C"/>
    <w:rsid w:val="00AA5BF8"/>
    <w:rsid w:val="00AA5D13"/>
    <w:rsid w:val="00AA7FB2"/>
    <w:rsid w:val="00AB18D4"/>
    <w:rsid w:val="00AB2999"/>
    <w:rsid w:val="00AB5918"/>
    <w:rsid w:val="00AB6DB5"/>
    <w:rsid w:val="00AC6B3F"/>
    <w:rsid w:val="00AC7938"/>
    <w:rsid w:val="00AD1E1D"/>
    <w:rsid w:val="00AD6F56"/>
    <w:rsid w:val="00AE1EA5"/>
    <w:rsid w:val="00AF4A3F"/>
    <w:rsid w:val="00B01BC3"/>
    <w:rsid w:val="00B04A1D"/>
    <w:rsid w:val="00B1064E"/>
    <w:rsid w:val="00B16016"/>
    <w:rsid w:val="00B1738F"/>
    <w:rsid w:val="00B31627"/>
    <w:rsid w:val="00B33E9C"/>
    <w:rsid w:val="00B34865"/>
    <w:rsid w:val="00B477E4"/>
    <w:rsid w:val="00B52AA0"/>
    <w:rsid w:val="00B665EE"/>
    <w:rsid w:val="00B81D58"/>
    <w:rsid w:val="00B86AE3"/>
    <w:rsid w:val="00BA0A1B"/>
    <w:rsid w:val="00BB20AA"/>
    <w:rsid w:val="00BB34FD"/>
    <w:rsid w:val="00BB3672"/>
    <w:rsid w:val="00BB7F28"/>
    <w:rsid w:val="00BC1101"/>
    <w:rsid w:val="00BC1F88"/>
    <w:rsid w:val="00BC7AD9"/>
    <w:rsid w:val="00BD684E"/>
    <w:rsid w:val="00C0187B"/>
    <w:rsid w:val="00C01C1A"/>
    <w:rsid w:val="00C02A7E"/>
    <w:rsid w:val="00C12095"/>
    <w:rsid w:val="00C160D4"/>
    <w:rsid w:val="00C2214F"/>
    <w:rsid w:val="00C44F93"/>
    <w:rsid w:val="00C53EAE"/>
    <w:rsid w:val="00C5679E"/>
    <w:rsid w:val="00C61ED5"/>
    <w:rsid w:val="00C63114"/>
    <w:rsid w:val="00C70987"/>
    <w:rsid w:val="00C7410F"/>
    <w:rsid w:val="00C77125"/>
    <w:rsid w:val="00C82BF1"/>
    <w:rsid w:val="00C8468F"/>
    <w:rsid w:val="00CA4486"/>
    <w:rsid w:val="00CB13DE"/>
    <w:rsid w:val="00CB2213"/>
    <w:rsid w:val="00CB5E3F"/>
    <w:rsid w:val="00CC1D2F"/>
    <w:rsid w:val="00CC456C"/>
    <w:rsid w:val="00CD6377"/>
    <w:rsid w:val="00CD7328"/>
    <w:rsid w:val="00CE3092"/>
    <w:rsid w:val="00CE5ECC"/>
    <w:rsid w:val="00CE70F8"/>
    <w:rsid w:val="00CF154B"/>
    <w:rsid w:val="00CF77E3"/>
    <w:rsid w:val="00D0558D"/>
    <w:rsid w:val="00D101EA"/>
    <w:rsid w:val="00D126C2"/>
    <w:rsid w:val="00D176CF"/>
    <w:rsid w:val="00D201A8"/>
    <w:rsid w:val="00D203D8"/>
    <w:rsid w:val="00D217E0"/>
    <w:rsid w:val="00D2184A"/>
    <w:rsid w:val="00D228B7"/>
    <w:rsid w:val="00D254CA"/>
    <w:rsid w:val="00D27E5C"/>
    <w:rsid w:val="00D356CD"/>
    <w:rsid w:val="00D4171E"/>
    <w:rsid w:val="00D42D6F"/>
    <w:rsid w:val="00D45B1B"/>
    <w:rsid w:val="00D5220F"/>
    <w:rsid w:val="00D530AF"/>
    <w:rsid w:val="00D533E1"/>
    <w:rsid w:val="00D643A3"/>
    <w:rsid w:val="00D66CAC"/>
    <w:rsid w:val="00D70E62"/>
    <w:rsid w:val="00D73F3F"/>
    <w:rsid w:val="00D8031B"/>
    <w:rsid w:val="00D80469"/>
    <w:rsid w:val="00D82805"/>
    <w:rsid w:val="00D84669"/>
    <w:rsid w:val="00D9489B"/>
    <w:rsid w:val="00DA002D"/>
    <w:rsid w:val="00DA32C9"/>
    <w:rsid w:val="00DA4D49"/>
    <w:rsid w:val="00DB53EA"/>
    <w:rsid w:val="00DB79C2"/>
    <w:rsid w:val="00DC4040"/>
    <w:rsid w:val="00DD0342"/>
    <w:rsid w:val="00DD1F4D"/>
    <w:rsid w:val="00DD5CBC"/>
    <w:rsid w:val="00DE1349"/>
    <w:rsid w:val="00DE18B6"/>
    <w:rsid w:val="00DE1DBA"/>
    <w:rsid w:val="00DE2B7D"/>
    <w:rsid w:val="00DE6D7D"/>
    <w:rsid w:val="00DF18D5"/>
    <w:rsid w:val="00DF6AEA"/>
    <w:rsid w:val="00E06F9B"/>
    <w:rsid w:val="00E07E40"/>
    <w:rsid w:val="00E10018"/>
    <w:rsid w:val="00E128F5"/>
    <w:rsid w:val="00E131EF"/>
    <w:rsid w:val="00E155AB"/>
    <w:rsid w:val="00E2149F"/>
    <w:rsid w:val="00E2482D"/>
    <w:rsid w:val="00E24EE6"/>
    <w:rsid w:val="00E34E7E"/>
    <w:rsid w:val="00E4290D"/>
    <w:rsid w:val="00E43E21"/>
    <w:rsid w:val="00E43FE8"/>
    <w:rsid w:val="00E44E3F"/>
    <w:rsid w:val="00E56F75"/>
    <w:rsid w:val="00E60F94"/>
    <w:rsid w:val="00E647C7"/>
    <w:rsid w:val="00E71924"/>
    <w:rsid w:val="00E9117B"/>
    <w:rsid w:val="00E920EF"/>
    <w:rsid w:val="00EA1D0A"/>
    <w:rsid w:val="00EA2C81"/>
    <w:rsid w:val="00EA31A8"/>
    <w:rsid w:val="00EA628A"/>
    <w:rsid w:val="00EB69BE"/>
    <w:rsid w:val="00EC2957"/>
    <w:rsid w:val="00EC4805"/>
    <w:rsid w:val="00ED3303"/>
    <w:rsid w:val="00EE547B"/>
    <w:rsid w:val="00EF1EBD"/>
    <w:rsid w:val="00EF2A9B"/>
    <w:rsid w:val="00EF74E9"/>
    <w:rsid w:val="00F013B0"/>
    <w:rsid w:val="00F026E0"/>
    <w:rsid w:val="00F072F1"/>
    <w:rsid w:val="00F17F34"/>
    <w:rsid w:val="00F20949"/>
    <w:rsid w:val="00F23236"/>
    <w:rsid w:val="00F264B1"/>
    <w:rsid w:val="00F440E1"/>
    <w:rsid w:val="00F45401"/>
    <w:rsid w:val="00F601E1"/>
    <w:rsid w:val="00F667EF"/>
    <w:rsid w:val="00F67C3B"/>
    <w:rsid w:val="00F75C5B"/>
    <w:rsid w:val="00F765E2"/>
    <w:rsid w:val="00F76E3F"/>
    <w:rsid w:val="00F85452"/>
    <w:rsid w:val="00F94134"/>
    <w:rsid w:val="00F95275"/>
    <w:rsid w:val="00F973E2"/>
    <w:rsid w:val="00FA0BA6"/>
    <w:rsid w:val="00FB1200"/>
    <w:rsid w:val="00FB48E3"/>
    <w:rsid w:val="00FB63CD"/>
    <w:rsid w:val="00FC4B5D"/>
    <w:rsid w:val="00FD217F"/>
    <w:rsid w:val="00FD5D50"/>
    <w:rsid w:val="00FE2903"/>
    <w:rsid w:val="00FF3137"/>
    <w:rsid w:val="00FF3FE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24606"/>
  <w15:chartTrackingRefBased/>
  <w15:docId w15:val="{188684B2-DA57-47CD-8C5E-4B684A160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8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381C"/>
    <w:pPr>
      <w:ind w:left="720"/>
      <w:contextualSpacing/>
    </w:pPr>
  </w:style>
  <w:style w:type="paragraph" w:styleId="NormalWeb">
    <w:name w:val="Normal (Web)"/>
    <w:basedOn w:val="Normal"/>
    <w:uiPriority w:val="99"/>
    <w:unhideWhenUsed/>
    <w:rsid w:val="00CF154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1">
    <w:name w:val="Body 1"/>
    <w:rsid w:val="00816F1A"/>
    <w:pPr>
      <w:spacing w:after="0" w:line="240" w:lineRule="auto"/>
    </w:pPr>
    <w:rPr>
      <w:rFonts w:ascii="Helvetica" w:eastAsia="ヒラギノ角ゴ Pro W3" w:hAnsi="Helvetica" w:cs="Times New Roman"/>
      <w:color w:val="000000"/>
      <w:sz w:val="24"/>
      <w:szCs w:val="20"/>
    </w:rPr>
  </w:style>
  <w:style w:type="paragraph" w:styleId="EndnoteText">
    <w:name w:val="endnote text"/>
    <w:basedOn w:val="Normal"/>
    <w:link w:val="EndnoteTextChar"/>
    <w:uiPriority w:val="99"/>
    <w:semiHidden/>
    <w:unhideWhenUsed/>
    <w:rsid w:val="00D9489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9489B"/>
    <w:rPr>
      <w:sz w:val="20"/>
      <w:szCs w:val="20"/>
    </w:rPr>
  </w:style>
  <w:style w:type="character" w:styleId="EndnoteReference">
    <w:name w:val="endnote reference"/>
    <w:basedOn w:val="DefaultParagraphFont"/>
    <w:uiPriority w:val="99"/>
    <w:semiHidden/>
    <w:unhideWhenUsed/>
    <w:rsid w:val="00D9489B"/>
    <w:rPr>
      <w:vertAlign w:val="superscript"/>
    </w:rPr>
  </w:style>
  <w:style w:type="character" w:styleId="CommentReference">
    <w:name w:val="annotation reference"/>
    <w:basedOn w:val="DefaultParagraphFont"/>
    <w:uiPriority w:val="99"/>
    <w:semiHidden/>
    <w:unhideWhenUsed/>
    <w:rsid w:val="00505EA7"/>
    <w:rPr>
      <w:sz w:val="16"/>
      <w:szCs w:val="16"/>
    </w:rPr>
  </w:style>
  <w:style w:type="paragraph" w:styleId="CommentText">
    <w:name w:val="annotation text"/>
    <w:basedOn w:val="Normal"/>
    <w:link w:val="CommentTextChar"/>
    <w:uiPriority w:val="99"/>
    <w:semiHidden/>
    <w:unhideWhenUsed/>
    <w:rsid w:val="00505EA7"/>
    <w:pPr>
      <w:spacing w:line="240" w:lineRule="auto"/>
    </w:pPr>
    <w:rPr>
      <w:sz w:val="20"/>
      <w:szCs w:val="20"/>
    </w:rPr>
  </w:style>
  <w:style w:type="character" w:customStyle="1" w:styleId="CommentTextChar">
    <w:name w:val="Comment Text Char"/>
    <w:basedOn w:val="DefaultParagraphFont"/>
    <w:link w:val="CommentText"/>
    <w:uiPriority w:val="99"/>
    <w:semiHidden/>
    <w:rsid w:val="00505EA7"/>
    <w:rPr>
      <w:sz w:val="20"/>
      <w:szCs w:val="20"/>
    </w:rPr>
  </w:style>
  <w:style w:type="paragraph" w:styleId="CommentSubject">
    <w:name w:val="annotation subject"/>
    <w:basedOn w:val="CommentText"/>
    <w:next w:val="CommentText"/>
    <w:link w:val="CommentSubjectChar"/>
    <w:uiPriority w:val="99"/>
    <w:semiHidden/>
    <w:unhideWhenUsed/>
    <w:rsid w:val="00505EA7"/>
    <w:rPr>
      <w:b/>
      <w:bCs/>
    </w:rPr>
  </w:style>
  <w:style w:type="character" w:customStyle="1" w:styleId="CommentSubjectChar">
    <w:name w:val="Comment Subject Char"/>
    <w:basedOn w:val="CommentTextChar"/>
    <w:link w:val="CommentSubject"/>
    <w:uiPriority w:val="99"/>
    <w:semiHidden/>
    <w:rsid w:val="00505EA7"/>
    <w:rPr>
      <w:b/>
      <w:bCs/>
      <w:sz w:val="20"/>
      <w:szCs w:val="20"/>
    </w:rPr>
  </w:style>
  <w:style w:type="paragraph" w:styleId="Header">
    <w:name w:val="header"/>
    <w:basedOn w:val="Normal"/>
    <w:link w:val="HeaderChar"/>
    <w:uiPriority w:val="99"/>
    <w:unhideWhenUsed/>
    <w:rsid w:val="00826A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A21"/>
  </w:style>
  <w:style w:type="paragraph" w:styleId="Footer">
    <w:name w:val="footer"/>
    <w:basedOn w:val="Normal"/>
    <w:link w:val="FooterChar"/>
    <w:uiPriority w:val="99"/>
    <w:unhideWhenUsed/>
    <w:rsid w:val="00826A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A21"/>
  </w:style>
  <w:style w:type="paragraph" w:styleId="BalloonText">
    <w:name w:val="Balloon Text"/>
    <w:basedOn w:val="Normal"/>
    <w:link w:val="BalloonTextChar"/>
    <w:uiPriority w:val="99"/>
    <w:semiHidden/>
    <w:unhideWhenUsed/>
    <w:rsid w:val="009112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1292"/>
    <w:rPr>
      <w:rFonts w:ascii="Segoe UI" w:hAnsi="Segoe UI" w:cs="Segoe UI"/>
      <w:sz w:val="18"/>
      <w:szCs w:val="18"/>
    </w:rPr>
  </w:style>
  <w:style w:type="character" w:styleId="PageNumber">
    <w:name w:val="page number"/>
    <w:basedOn w:val="DefaultParagraphFont"/>
    <w:uiPriority w:val="99"/>
    <w:semiHidden/>
    <w:unhideWhenUsed/>
    <w:rsid w:val="00D42D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7D791E-D8C6-4375-8469-7DB7DCA61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52</Words>
  <Characters>998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yer, Dale</dc:creator>
  <cp:keywords/>
  <dc:description/>
  <cp:lastModifiedBy>Nichelle Dykema</cp:lastModifiedBy>
  <cp:revision>2</cp:revision>
  <cp:lastPrinted>2021-05-02T05:00:00Z</cp:lastPrinted>
  <dcterms:created xsi:type="dcterms:W3CDTF">2021-05-28T21:04:00Z</dcterms:created>
  <dcterms:modified xsi:type="dcterms:W3CDTF">2021-05-28T21:04:00Z</dcterms:modified>
</cp:coreProperties>
</file>